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CE143" w14:textId="0E0159CE" w:rsidR="00623810" w:rsidRDefault="00623810" w:rsidP="00623810">
      <w:pPr>
        <w:pStyle w:val="Heading1"/>
        <w:spacing w:before="0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r>
        <w:t>What good support looks like for children in the NDIS</w:t>
      </w:r>
    </w:p>
    <w:p w14:paraId="361DFDFC" w14:textId="2C3291B7" w:rsidR="00B60B5F" w:rsidRPr="00C36F9C" w:rsidRDefault="004B5A6B" w:rsidP="004B5A6B">
      <w:pPr>
        <w:rPr>
          <w:color w:val="6B2976"/>
        </w:rPr>
      </w:pPr>
      <w:r>
        <w:rPr>
          <w:color w:val="6B2976"/>
        </w:rPr>
        <w:t xml:space="preserve">A text-only </w:t>
      </w:r>
      <w:r w:rsidR="007C5556" w:rsidRPr="00C36F9C">
        <w:rPr>
          <w:color w:val="6B2976"/>
        </w:rPr>
        <w:t>Easy Read version</w:t>
      </w:r>
      <w:bookmarkEnd w:id="0"/>
    </w:p>
    <w:p w14:paraId="63FBF751" w14:textId="341D585D" w:rsidR="00F3744E" w:rsidRPr="00DD389A" w:rsidRDefault="00F3744E" w:rsidP="00B3756A">
      <w:pPr>
        <w:pStyle w:val="TOCHeading"/>
      </w:pPr>
      <w:bookmarkStart w:id="49" w:name="_Toc12634014"/>
      <w:bookmarkStart w:id="50" w:name="_Toc12636472"/>
      <w:bookmarkStart w:id="51" w:name="_Toc41655087"/>
      <w:bookmarkStart w:id="52" w:name="_Toc41661249"/>
      <w:bookmarkStart w:id="53" w:name="_Toc42086741"/>
      <w:bookmarkStart w:id="54" w:name="_Toc42093323"/>
      <w:bookmarkStart w:id="55" w:name="_Toc43391443"/>
      <w:bookmarkStart w:id="56" w:name="_Toc43391491"/>
      <w:bookmarkStart w:id="57" w:name="_Toc43392533"/>
      <w:bookmarkStart w:id="58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="00337437">
        <w:t>document</w:t>
      </w:r>
    </w:p>
    <w:p w14:paraId="6BC934B4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document was written by:</w:t>
      </w:r>
    </w:p>
    <w:p w14:paraId="20F7C17F" w14:textId="77777777" w:rsidR="004B5A6B" w:rsidRDefault="004B5A6B" w:rsidP="00970039">
      <w:pPr>
        <w:pStyle w:val="ListParagraph"/>
        <w:numPr>
          <w:ilvl w:val="0"/>
          <w:numId w:val="31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240"/>
        <w:contextualSpacing/>
      </w:pPr>
      <w:r>
        <w:t>the National Disability Insurance Agency</w:t>
      </w:r>
      <w:r>
        <w:rPr>
          <w:rFonts w:ascii="Calibri" w:hAnsi="Calibri" w:cs="Calibri"/>
        </w:rPr>
        <w:t> </w:t>
      </w:r>
      <w:r>
        <w:t>(NDIA)</w:t>
      </w:r>
    </w:p>
    <w:p w14:paraId="5BC6F263" w14:textId="0BF4ECBE" w:rsidR="004B5A6B" w:rsidRDefault="004B5A6B" w:rsidP="00970039">
      <w:pPr>
        <w:pStyle w:val="ListParagraph"/>
        <w:numPr>
          <w:ilvl w:val="0"/>
          <w:numId w:val="31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ontextualSpacing/>
      </w:pPr>
      <w:r>
        <w:t>the NDIS Quality and Safeguards Commission (NDIS Commission)</w:t>
      </w:r>
    </w:p>
    <w:p w14:paraId="7A4DA437" w14:textId="77777777" w:rsidR="004B5A6B" w:rsidRPr="00623810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623810">
        <w:rPr>
          <w:spacing w:val="-2"/>
        </w:rPr>
        <w:t>When you read the word ‘we’, it</w:t>
      </w:r>
      <w:r w:rsidRPr="00623810">
        <w:rPr>
          <w:rFonts w:ascii="Calibri" w:hAnsi="Calibri" w:cs="Calibri"/>
          <w:spacing w:val="-2"/>
        </w:rPr>
        <w:t> </w:t>
      </w:r>
      <w:r w:rsidRPr="00623810">
        <w:rPr>
          <w:spacing w:val="-2"/>
        </w:rPr>
        <w:t>means the</w:t>
      </w:r>
      <w:r w:rsidRPr="00623810">
        <w:rPr>
          <w:rFonts w:ascii="Calibri" w:hAnsi="Calibri" w:cs="Calibri"/>
          <w:spacing w:val="-2"/>
        </w:rPr>
        <w:t> </w:t>
      </w:r>
      <w:r w:rsidRPr="00623810">
        <w:rPr>
          <w:spacing w:val="-2"/>
        </w:rPr>
        <w:t>NDIA and the NDIS Commission.</w:t>
      </w:r>
    </w:p>
    <w:p w14:paraId="0FA1D389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E3CE47E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11698AF" w14:textId="42DC6827" w:rsidR="004B5A6B" w:rsidRPr="00E901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lso a list of these words on page </w:t>
      </w:r>
      <w:hyperlink w:anchor="_Word_list" w:history="1">
        <w:r w:rsidR="002075BE" w:rsidRPr="002075BE">
          <w:rPr>
            <w:rStyle w:val="Hyperlink"/>
          </w:rPr>
          <w:t>1</w:t>
        </w:r>
        <w:r w:rsidR="002075BE" w:rsidRPr="002075BE">
          <w:rPr>
            <w:rStyle w:val="Hyperlink"/>
          </w:rPr>
          <w:t>5</w:t>
        </w:r>
      </w:hyperlink>
      <w:r w:rsidR="002075BE">
        <w:rPr>
          <w:color w:val="6B2976"/>
          <w:u w:val="single"/>
        </w:rPr>
        <w:t>.</w:t>
      </w:r>
    </w:p>
    <w:p w14:paraId="2AEC1C0F" w14:textId="4E2AE50D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87C31">
        <w:t>You can ask for help to read this document.</w:t>
      </w:r>
    </w:p>
    <w:p w14:paraId="3EFD44EA" w14:textId="77777777" w:rsidR="004B5A6B" w:rsidRPr="000F6E4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87C31">
        <w:t>A friend, family member o</w:t>
      </w:r>
      <w:r>
        <w:t>r</w:t>
      </w:r>
      <w:r w:rsidRPr="00187C31">
        <w:t xml:space="preserve"> support person might be able to help you.</w:t>
      </w:r>
    </w:p>
    <w:p w14:paraId="15499A34" w14:textId="4F08A40F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 </w:t>
      </w:r>
      <w:r w:rsidR="00B909C2">
        <w:t xml:space="preserve">text-only </w:t>
      </w:r>
      <w:r w:rsidRPr="000F6E4B">
        <w:t xml:space="preserve">Easy </w:t>
      </w:r>
      <w:r>
        <w:t>Read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 w:rsidRPr="00337437">
        <w:t>document</w:t>
      </w:r>
      <w:r w:rsidRPr="009D031E">
        <w:t>.</w:t>
      </w:r>
    </w:p>
    <w:p w14:paraId="43AD8486" w14:textId="77777777" w:rsidR="004B5A6B" w:rsidRPr="00FC5016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</w:t>
      </w:r>
      <w:r w:rsidRPr="00015D96">
        <w:t>t only includes the main ideas</w:t>
      </w:r>
      <w:r>
        <w:t>.</w:t>
      </w:r>
    </w:p>
    <w:p w14:paraId="72C1D507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0"/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the NDIA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11167145" w14:textId="77777777" w:rsidR="004B5A6B" w:rsidRPr="007F221A" w:rsidRDefault="004B5A6B" w:rsidP="00B375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line="324" w:lineRule="auto"/>
        <w:rPr>
          <w:u w:val="single"/>
        </w:rPr>
      </w:pPr>
      <w:hyperlink r:id="rId8" w:history="1">
        <w:r w:rsidRPr="00461FC9">
          <w:rPr>
            <w:rStyle w:val="Hyperlink"/>
          </w:rPr>
          <w:t>www.ndis.gov.au/understanding/families-and-carers/early-childhood-approach-children-younger-9/quality-support-children</w:t>
        </w:r>
      </w:hyperlink>
      <w:r>
        <w:rPr>
          <w:u w:val="single"/>
        </w:rPr>
        <w:t xml:space="preserve"> </w:t>
      </w:r>
    </w:p>
    <w:p w14:paraId="25042422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0"/>
      </w:pPr>
      <w:r>
        <w:t>You can also find the other</w:t>
      </w:r>
      <w:r w:rsidRPr="000F6E4B">
        <w:t xml:space="preserve"> </w:t>
      </w:r>
      <w:r>
        <w:t>documen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the NDIS</w:t>
      </w:r>
      <w:r>
        <w:rPr>
          <w:rFonts w:ascii="Calibri" w:hAnsi="Calibri" w:cs="Calibri"/>
        </w:rPr>
        <w:t> </w:t>
      </w:r>
      <w:r>
        <w:t>Commission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2AEAEB71" w14:textId="0EB14D66" w:rsidR="004B5A6B" w:rsidRDefault="004B5A6B" w:rsidP="00B375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line="324" w:lineRule="auto"/>
      </w:pPr>
      <w:hyperlink r:id="rId9" w:history="1">
        <w:r w:rsidRPr="00E306CD">
          <w:rPr>
            <w:rStyle w:val="Hyperlink"/>
          </w:rPr>
          <w:t>www.ndiscommission.gov.au/</w:t>
        </w:r>
        <w:r>
          <w:rPr>
            <w:rStyle w:val="Hyperlink"/>
          </w:rPr>
          <w:t xml:space="preserve"> </w:t>
        </w:r>
        <w:r w:rsidRPr="00E306CD">
          <w:rPr>
            <w:rStyle w:val="Hyperlink"/>
          </w:rPr>
          <w:t>rules-and-standards/quality-practice/</w:t>
        </w:r>
        <w:r>
          <w:rPr>
            <w:rStyle w:val="Hyperlink"/>
          </w:rPr>
          <w:t xml:space="preserve"> </w:t>
        </w:r>
        <w:r w:rsidRPr="00E306CD">
          <w:rPr>
            <w:rStyle w:val="Hyperlink"/>
          </w:rPr>
          <w:t xml:space="preserve">quality-supports-children </w:t>
        </w:r>
      </w:hyperlink>
    </w:p>
    <w:p w14:paraId="115725A5" w14:textId="5EA20E1F" w:rsidR="004B5A6B" w:rsidRPr="000F6E4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is a long document.</w:t>
      </w:r>
    </w:p>
    <w:p w14:paraId="574BEB61" w14:textId="0A049268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don’t need to read it all at once.</w:t>
      </w:r>
    </w:p>
    <w:p w14:paraId="1691CA2C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take your time.</w:t>
      </w:r>
    </w:p>
    <w:bookmarkStart w:id="59" w:name="_Toc42086742" w:displacedByCustomXml="next"/>
    <w:bookmarkStart w:id="60" w:name="_Toc42093324" w:displacedByCustomXml="next"/>
    <w:bookmarkStart w:id="61" w:name="_Hlk41661236" w:displacedByCustomXml="next"/>
    <w:bookmarkStart w:id="62" w:name="_Hlk42013068" w:displacedByCustomXml="next"/>
    <w:bookmarkStart w:id="63" w:name="_Toc497142654" w:displacedByCustomXml="next"/>
    <w:bookmarkStart w:id="64" w:name="_Toc497209781" w:displacedByCustomXml="next"/>
    <w:bookmarkStart w:id="65" w:name="_Toc497212949" w:displacedByCustomXml="next"/>
    <w:bookmarkStart w:id="66" w:name="_Toc497215533" w:displacedByCustomXml="next"/>
    <w:bookmarkStart w:id="67" w:name="_Toc497302120" w:displacedByCustomXml="next"/>
    <w:bookmarkStart w:id="68" w:name="_Toc498339417" w:displacedByCustomXml="next"/>
    <w:bookmarkStart w:id="69" w:name="_Toc527635163" w:displacedByCustomXml="next"/>
    <w:bookmarkStart w:id="70" w:name="_Toc527644812" w:displacedByCustomXml="next"/>
    <w:bookmarkStart w:id="71" w:name="_Toc529882155" w:displacedByCustomXml="next"/>
    <w:bookmarkStart w:id="72" w:name="_Toc533076400" w:displacedByCustomXml="next"/>
    <w:bookmarkStart w:id="73" w:name="_Toc533077010" w:displacedByCustomXml="next"/>
    <w:bookmarkStart w:id="74" w:name="_Toc533079088" w:displacedByCustomXml="next"/>
    <w:bookmarkStart w:id="75" w:name="_Toc533084358" w:displacedByCustomXml="next"/>
    <w:bookmarkStart w:id="76" w:name="_Toc5878086" w:displacedByCustomXml="next"/>
    <w:bookmarkStart w:id="77" w:name="_Toc5975101" w:displacedByCustomXml="next"/>
    <w:bookmarkStart w:id="78" w:name="_Toc5979655" w:displacedByCustomXml="next"/>
    <w:bookmarkStart w:id="79" w:name="_Toc6302389" w:displacedByCustomXml="next"/>
    <w:bookmarkStart w:id="80" w:name="_Toc6305502" w:displacedByCustomXml="next"/>
    <w:bookmarkStart w:id="81" w:name="_Toc6306674" w:displacedByCustomXml="next"/>
    <w:bookmarkStart w:id="82" w:name="_Toc6390564" w:displacedByCustomXml="next"/>
    <w:bookmarkStart w:id="83" w:name="_Toc12634015" w:displacedByCustomXml="next"/>
    <w:bookmarkStart w:id="84" w:name="_Toc12636473" w:displacedByCustomXml="next"/>
    <w:bookmarkStart w:id="85" w:name="_Toc41655088" w:displacedByCustomXml="next"/>
    <w:bookmarkStart w:id="86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  <w:sz w:val="2"/>
          <w:szCs w:val="2"/>
        </w:rPr>
      </w:sdtEndPr>
      <w:sdtContent>
        <w:p w14:paraId="1E15E5F4" w14:textId="6BAAF223" w:rsidR="00C42E43" w:rsidRDefault="00AE2123" w:rsidP="00F453BF">
          <w:pPr>
            <w:pStyle w:val="TOCHeading"/>
            <w:spacing w:after="720" w:line="240" w:lineRule="auto"/>
            <w:rPr>
              <w:noProof/>
            </w:rPr>
          </w:pPr>
          <w:r>
            <w:rPr>
              <w:lang w:val="en-US"/>
            </w:rPr>
            <w:t>What’s in this</w:t>
          </w:r>
          <w:r w:rsidR="005D77B7">
            <w:rPr>
              <w:lang w:val="en-US"/>
            </w:rPr>
            <w:t xml:space="preserve"> 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49238DC4" w14:textId="6AA584D4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2" w:history="1">
            <w:r w:rsidRPr="007D32CF">
              <w:rPr>
                <w:rStyle w:val="Hyperlink"/>
              </w:rPr>
              <w:t xml:space="preserve">About </w:t>
            </w:r>
            <w:r w:rsidRPr="007D32CF">
              <w:rPr>
                <w:rStyle w:val="Hyperlink"/>
              </w:rPr>
              <w:t>t</w:t>
            </w:r>
            <w:r w:rsidRPr="007D32CF">
              <w:rPr>
                <w:rStyle w:val="Hyperlink"/>
              </w:rPr>
              <w:t>his docu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4028705" w14:textId="075069EE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3" w:history="1">
            <w:r w:rsidRPr="007D32CF">
              <w:rPr>
                <w:rStyle w:val="Hyperlink"/>
              </w:rPr>
              <w:t>Respect your child’</w:t>
            </w:r>
            <w:r w:rsidRPr="007D32CF">
              <w:rPr>
                <w:rStyle w:val="Hyperlink"/>
              </w:rPr>
              <w:t>s</w:t>
            </w:r>
            <w:r w:rsidRPr="007D32CF">
              <w:rPr>
                <w:rStyle w:val="Hyperlink"/>
              </w:rPr>
              <w:t xml:space="preserve"> decis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002BD75" w14:textId="1A49991B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4" w:history="1">
            <w:r w:rsidRPr="007D32CF">
              <w:rPr>
                <w:rStyle w:val="Hyperlink"/>
              </w:rPr>
              <w:t>Respect</w:t>
            </w:r>
            <w:r w:rsidRPr="007D32CF">
              <w:rPr>
                <w:rStyle w:val="Hyperlink"/>
              </w:rPr>
              <w:t xml:space="preserve"> </w:t>
            </w:r>
            <w:r w:rsidRPr="007D32CF">
              <w:rPr>
                <w:rStyle w:val="Hyperlink"/>
              </w:rPr>
              <w:t>your child’s privac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42B080C" w14:textId="0FF1676A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5" w:history="1">
            <w:r w:rsidRPr="007D32CF">
              <w:rPr>
                <w:rStyle w:val="Hyperlink"/>
              </w:rPr>
              <w:t>Deliver s</w:t>
            </w:r>
            <w:r w:rsidRPr="007D32CF">
              <w:rPr>
                <w:rStyle w:val="Hyperlink"/>
              </w:rPr>
              <w:t>a</w:t>
            </w:r>
            <w:r w:rsidRPr="007D32CF">
              <w:rPr>
                <w:rStyle w:val="Hyperlink"/>
              </w:rPr>
              <w:t>fe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1E08655" w14:textId="4BB47949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6" w:history="1">
            <w:r w:rsidRPr="007D32CF">
              <w:rPr>
                <w:rStyle w:val="Hyperlink"/>
              </w:rPr>
              <w:t>Have the rig</w:t>
            </w:r>
            <w:r w:rsidRPr="007D32CF">
              <w:rPr>
                <w:rStyle w:val="Hyperlink"/>
              </w:rPr>
              <w:t>h</w:t>
            </w:r>
            <w:r w:rsidRPr="007D32CF">
              <w:rPr>
                <w:rStyle w:val="Hyperlink"/>
              </w:rPr>
              <w:t>t skil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D8E39C7" w14:textId="6E86CC51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7" w:history="1">
            <w:r w:rsidRPr="007D32CF">
              <w:rPr>
                <w:rStyle w:val="Hyperlink"/>
              </w:rPr>
              <w:t>Early child</w:t>
            </w:r>
            <w:r w:rsidRPr="007D32CF">
              <w:rPr>
                <w:rStyle w:val="Hyperlink"/>
              </w:rPr>
              <w:t>h</w:t>
            </w:r>
            <w:r w:rsidRPr="007D32CF">
              <w:rPr>
                <w:rStyle w:val="Hyperlink"/>
              </w:rPr>
              <w:t>ood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44B6B66" w14:textId="2DCB622B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8" w:history="1">
            <w:r w:rsidRPr="007D32CF">
              <w:rPr>
                <w:rStyle w:val="Hyperlink"/>
              </w:rPr>
              <w:t>Speciali</w:t>
            </w:r>
            <w:r w:rsidRPr="007D32CF">
              <w:rPr>
                <w:rStyle w:val="Hyperlink"/>
              </w:rPr>
              <w:t>s</w:t>
            </w:r>
            <w:r w:rsidRPr="007D32CF">
              <w:rPr>
                <w:rStyle w:val="Hyperlink"/>
              </w:rPr>
              <w:t>t behaviour sup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C63F54F" w14:textId="07CB575D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9" w:history="1">
            <w:r w:rsidRPr="007D32CF">
              <w:rPr>
                <w:rStyle w:val="Hyperlink"/>
              </w:rPr>
              <w:t>Be honest about their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1C69598" w14:textId="0DD5ADA8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80" w:history="1">
            <w:r w:rsidRPr="007D32CF">
              <w:rPr>
                <w:rStyle w:val="Hyperlink"/>
                <w:lang w:val="en-US"/>
              </w:rPr>
              <w:t>Q</w:t>
            </w:r>
            <w:r w:rsidRPr="007D32CF">
              <w:rPr>
                <w:rStyle w:val="Hyperlink"/>
              </w:rPr>
              <w:t>uestions y</w:t>
            </w:r>
            <w:r w:rsidRPr="007D32CF">
              <w:rPr>
                <w:rStyle w:val="Hyperlink"/>
              </w:rPr>
              <w:t>o</w:t>
            </w:r>
            <w:r w:rsidRPr="007D32CF">
              <w:rPr>
                <w:rStyle w:val="Hyperlink"/>
              </w:rPr>
              <w:t>u can ask NDIS provid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A659D0C" w14:textId="45A698A9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81" w:history="1">
            <w:r w:rsidRPr="007D32CF">
              <w:rPr>
                <w:rStyle w:val="Hyperlink"/>
                <w:lang w:val="en-US"/>
              </w:rPr>
              <w:t>Conta</w:t>
            </w:r>
            <w:r w:rsidRPr="007D32CF">
              <w:rPr>
                <w:rStyle w:val="Hyperlink"/>
                <w:lang w:val="en-US"/>
              </w:rPr>
              <w:t>c</w:t>
            </w:r>
            <w:r w:rsidRPr="007D32CF">
              <w:rPr>
                <w:rStyle w:val="Hyperlink"/>
                <w:lang w:val="en-US"/>
              </w:rPr>
              <w:t>t 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77468B01" w14:textId="07AA57C5" w:rsidR="00C42E43" w:rsidRPr="002075BE" w:rsidRDefault="002075B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>HYPERLINK  \l "_Word_list"</w:instrText>
          </w:r>
          <w:r>
            <w:fldChar w:fldCharType="separate"/>
          </w:r>
          <w:r w:rsidR="00C42E43" w:rsidRPr="002075BE">
            <w:rPr>
              <w:rStyle w:val="Hyperlink"/>
            </w:rPr>
            <w:t>Wo</w:t>
          </w:r>
          <w:r w:rsidR="00C42E43" w:rsidRPr="002075BE">
            <w:rPr>
              <w:rStyle w:val="Hyperlink"/>
            </w:rPr>
            <w:t>r</w:t>
          </w:r>
          <w:r w:rsidR="00C42E43" w:rsidRPr="002075BE">
            <w:rPr>
              <w:rStyle w:val="Hyperlink"/>
            </w:rPr>
            <w:t>d</w:t>
          </w:r>
          <w:r w:rsidR="00C42E43" w:rsidRPr="002075BE">
            <w:rPr>
              <w:rStyle w:val="Hyperlink"/>
            </w:rPr>
            <w:t xml:space="preserve"> </w:t>
          </w:r>
          <w:r w:rsidR="00C42E43" w:rsidRPr="002075BE">
            <w:rPr>
              <w:rStyle w:val="Hyperlink"/>
            </w:rPr>
            <w:t>list</w:t>
          </w:r>
          <w:r w:rsidR="00C42E43" w:rsidRPr="002075BE">
            <w:rPr>
              <w:rStyle w:val="Hyperlink"/>
              <w:webHidden/>
            </w:rPr>
            <w:tab/>
          </w:r>
          <w:r w:rsidR="00C42E43" w:rsidRPr="002075BE">
            <w:rPr>
              <w:rStyle w:val="Hyperlink"/>
              <w:webHidden/>
            </w:rPr>
            <w:fldChar w:fldCharType="begin"/>
          </w:r>
          <w:r w:rsidR="00C42E43" w:rsidRPr="002075BE">
            <w:rPr>
              <w:rStyle w:val="Hyperlink"/>
              <w:webHidden/>
            </w:rPr>
            <w:instrText xml:space="preserve"> PAGEREF _Toc196213082 \h </w:instrText>
          </w:r>
          <w:r w:rsidR="00C42E43" w:rsidRPr="002075BE">
            <w:rPr>
              <w:rStyle w:val="Hyperlink"/>
              <w:webHidden/>
            </w:rPr>
          </w:r>
          <w:r w:rsidR="00C42E43" w:rsidRPr="002075BE">
            <w:rPr>
              <w:rStyle w:val="Hyperlink"/>
              <w:webHidden/>
            </w:rPr>
            <w:fldChar w:fldCharType="separate"/>
          </w:r>
          <w:r w:rsidR="00B909C2" w:rsidRPr="002075BE">
            <w:rPr>
              <w:rStyle w:val="Hyperlink"/>
              <w:webHidden/>
            </w:rPr>
            <w:t>15</w:t>
          </w:r>
          <w:r w:rsidR="00C42E43" w:rsidRPr="002075BE">
            <w:rPr>
              <w:rStyle w:val="Hyperlink"/>
              <w:webHidden/>
            </w:rPr>
            <w:fldChar w:fldCharType="end"/>
          </w:r>
        </w:p>
        <w:p w14:paraId="73A77E7B" w14:textId="47CDB607" w:rsidR="00E05DD1" w:rsidRPr="00A31869" w:rsidRDefault="002075BE" w:rsidP="004B5A6B">
          <w:pPr>
            <w:rPr>
              <w:sz w:val="2"/>
              <w:szCs w:val="2"/>
            </w:rPr>
          </w:pPr>
          <w:r>
            <w:rPr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7BAC3243" w14:textId="3DADBD39" w:rsidR="00D01D6C" w:rsidRPr="00015D96" w:rsidRDefault="00E05DD1" w:rsidP="00D3520F">
      <w:pPr>
        <w:pStyle w:val="Heading2"/>
        <w:rPr>
          <w:lang w:val="en-US"/>
        </w:rPr>
      </w:pPr>
      <w:r>
        <w:br w:type="page"/>
      </w:r>
      <w:bookmarkStart w:id="87" w:name="_Toc196213072"/>
      <w:bookmarkStart w:id="88" w:name="_Toc6390577"/>
      <w:bookmarkStart w:id="89" w:name="_Toc12634028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bookmarkEnd w:id="59"/>
      <w:r w:rsidR="001E7027">
        <w:lastRenderedPageBreak/>
        <w:t>About this document</w:t>
      </w:r>
      <w:bookmarkEnd w:id="87"/>
    </w:p>
    <w:p w14:paraId="27A80B49" w14:textId="77777777" w:rsidR="004B5A6B" w:rsidRDefault="004B5A6B" w:rsidP="004B5A6B">
      <w:pPr>
        <w:rPr>
          <w:spacing w:val="2"/>
        </w:rPr>
      </w:pPr>
      <w:r w:rsidRPr="00835112">
        <w:rPr>
          <w:spacing w:val="2"/>
        </w:rPr>
        <w:t xml:space="preserve">This document </w:t>
      </w:r>
      <w:r>
        <w:rPr>
          <w:spacing w:val="2"/>
        </w:rPr>
        <w:t>is about children who take part in the National Disability Insurance Scheme (NDIS).</w:t>
      </w:r>
    </w:p>
    <w:p w14:paraId="74C5C04A" w14:textId="77777777" w:rsidR="004B5A6B" w:rsidRPr="00A06411" w:rsidRDefault="004B5A6B" w:rsidP="004B5A6B">
      <w:pPr>
        <w:rPr>
          <w:rStyle w:val="Strong"/>
          <w:b w:val="0"/>
          <w:bCs w:val="0"/>
          <w:color w:val="auto"/>
          <w:spacing w:val="2"/>
        </w:rPr>
      </w:pPr>
      <w:r>
        <w:rPr>
          <w:spacing w:val="2"/>
        </w:rPr>
        <w:t xml:space="preserve">It </w:t>
      </w:r>
      <w:r w:rsidRPr="00835112">
        <w:rPr>
          <w:spacing w:val="2"/>
        </w:rPr>
        <w:t>explains how</w:t>
      </w:r>
      <w:r>
        <w:rPr>
          <w:spacing w:val="2"/>
        </w:rPr>
        <w:t xml:space="preserve"> </w:t>
      </w:r>
      <w:r w:rsidRPr="00A06411">
        <w:rPr>
          <w:rStyle w:val="Strong"/>
        </w:rPr>
        <w:t>NDIS</w:t>
      </w:r>
      <w:r w:rsidRPr="00835112">
        <w:rPr>
          <w:spacing w:val="2"/>
        </w:rPr>
        <w:t xml:space="preserve"> </w:t>
      </w:r>
      <w:r w:rsidRPr="00835112">
        <w:rPr>
          <w:rStyle w:val="Strong"/>
          <w:spacing w:val="2"/>
        </w:rPr>
        <w:t>providers</w:t>
      </w:r>
      <w:r w:rsidRPr="00835112">
        <w:rPr>
          <w:spacing w:val="2"/>
        </w:rPr>
        <w:t xml:space="preserve"> </w:t>
      </w:r>
      <w:r>
        <w:rPr>
          <w:spacing w:val="2"/>
        </w:rPr>
        <w:t>should</w:t>
      </w:r>
      <w:r w:rsidRPr="00835112">
        <w:rPr>
          <w:spacing w:val="2"/>
        </w:rPr>
        <w:t xml:space="preserve"> support</w:t>
      </w:r>
      <w:r>
        <w:rPr>
          <w:spacing w:val="2"/>
        </w:rPr>
        <w:t> </w:t>
      </w:r>
      <w:r w:rsidRPr="00835112">
        <w:rPr>
          <w:spacing w:val="2"/>
        </w:rPr>
        <w:t>children</w:t>
      </w:r>
      <w:r>
        <w:rPr>
          <w:spacing w:val="2"/>
        </w:rPr>
        <w:t>.</w:t>
      </w:r>
    </w:p>
    <w:p w14:paraId="616ECFBE" w14:textId="77777777" w:rsidR="004B5A6B" w:rsidRDefault="004B5A6B" w:rsidP="004B5A6B">
      <w:r>
        <w:t>NDIS p</w:t>
      </w:r>
      <w:r w:rsidRPr="00131D91">
        <w:t>roviders</w:t>
      </w:r>
      <w:r>
        <w:t xml:space="preserve">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73248569" w14:textId="77777777" w:rsidR="004B5A6B" w:rsidRDefault="004B5A6B" w:rsidP="004B5A6B">
      <w:r>
        <w:t>In this document we explain:</w:t>
      </w:r>
    </w:p>
    <w:p w14:paraId="5B1F01BB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062937">
        <w:t>what</w:t>
      </w:r>
      <w:r>
        <w:t xml:space="preserve"> NDIS</w:t>
      </w:r>
      <w:r w:rsidRPr="00062937">
        <w:t xml:space="preserve"> </w:t>
      </w:r>
      <w:r>
        <w:t>providers should do</w:t>
      </w:r>
    </w:p>
    <w:p w14:paraId="4F92550C" w14:textId="77777777" w:rsidR="004B5A6B" w:rsidRPr="00131D91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what </w:t>
      </w:r>
      <w:r w:rsidRPr="00062937">
        <w:t>good support looks like</w:t>
      </w:r>
      <w:r>
        <w:t>.</w:t>
      </w:r>
    </w:p>
    <w:p w14:paraId="3BD59FB3" w14:textId="77777777" w:rsidR="004B5A6B" w:rsidRPr="00062937" w:rsidRDefault="004B5A6B" w:rsidP="004B5A6B">
      <w:r>
        <w:t>We also explain what NDIS providers should not do.</w:t>
      </w:r>
    </w:p>
    <w:p w14:paraId="0D5C76EA" w14:textId="77777777" w:rsidR="004B5A6B" w:rsidRDefault="004B5A6B" w:rsidP="004B5A6B">
      <w:r>
        <w:t>This document has questions that you can ask when choosing a provider.</w:t>
      </w:r>
    </w:p>
    <w:p w14:paraId="1E0BC0F3" w14:textId="6C715CC5" w:rsidR="003019EA" w:rsidRDefault="00103362" w:rsidP="00015D96">
      <w:pPr>
        <w:pStyle w:val="Heading2"/>
      </w:pPr>
      <w:bookmarkStart w:id="90" w:name="_Toc196213073"/>
      <w:r>
        <w:t>Respect your child’s</w:t>
      </w:r>
      <w:r w:rsidR="003019EA" w:rsidRPr="00925770">
        <w:t xml:space="preserve"> </w:t>
      </w:r>
      <w:r w:rsidR="00925770" w:rsidRPr="00925770">
        <w:t>decisions</w:t>
      </w:r>
      <w:bookmarkEnd w:id="90"/>
    </w:p>
    <w:p w14:paraId="7D77E285" w14:textId="77777777" w:rsidR="004B5A6B" w:rsidRDefault="004B5A6B" w:rsidP="004B5A6B">
      <w:r>
        <w:t>NDIS providers must listen to your child about:</w:t>
      </w:r>
    </w:p>
    <w:p w14:paraId="7B3A0080" w14:textId="5400EC39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at they</w:t>
      </w:r>
      <w:r w:rsidRPr="00CE2019">
        <w:rPr>
          <w:rFonts w:ascii="Calibri" w:hAnsi="Calibri" w:cs="Calibri"/>
        </w:rPr>
        <w:t> </w:t>
      </w:r>
      <w:r>
        <w:t>want</w:t>
      </w:r>
    </w:p>
    <w:p w14:paraId="7B3215D3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 choices they make.</w:t>
      </w:r>
    </w:p>
    <w:p w14:paraId="4073034C" w14:textId="4EB58632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1B52BF3D" w14:textId="77777777" w:rsidR="004B5A6B" w:rsidRPr="003F29AA" w:rsidRDefault="004B5A6B" w:rsidP="004B5A6B">
      <w:pPr>
        <w:rPr>
          <w:spacing w:val="-6"/>
        </w:rPr>
      </w:pPr>
      <w:r w:rsidRPr="003F29AA">
        <w:rPr>
          <w:spacing w:val="-6"/>
        </w:rPr>
        <w:t>NDIS providers will communicate with your child in ways that meet their needs.</w:t>
      </w:r>
    </w:p>
    <w:p w14:paraId="507F4C51" w14:textId="77777777" w:rsidR="004B5A6B" w:rsidRDefault="004B5A6B" w:rsidP="004B5A6B">
      <w:r>
        <w:t>For example, they might use pictures to communicate with your child.</w:t>
      </w:r>
    </w:p>
    <w:p w14:paraId="3E9FB25E" w14:textId="77777777" w:rsidR="004B5A6B" w:rsidRDefault="004B5A6B" w:rsidP="004B5A6B">
      <w:r>
        <w:t>NDIS p</w:t>
      </w:r>
      <w:r w:rsidRPr="005C6346">
        <w:t xml:space="preserve">roviders </w:t>
      </w:r>
      <w:r>
        <w:t>will</w:t>
      </w:r>
      <w:r w:rsidRPr="005C6346">
        <w:t xml:space="preserve"> </w:t>
      </w:r>
      <w:r>
        <w:t xml:space="preserve">also </w:t>
      </w:r>
      <w:r w:rsidRPr="005C6346">
        <w:t>offer your child a</w:t>
      </w:r>
      <w:r>
        <w:t> </w:t>
      </w:r>
      <w:r w:rsidRPr="005C6346">
        <w:t>choice</w:t>
      </w:r>
      <w:r>
        <w:t xml:space="preserve"> </w:t>
      </w:r>
      <w:r w:rsidRPr="005C6346">
        <w:t>in</w:t>
      </w:r>
      <w:r>
        <w:t> </w:t>
      </w:r>
      <w:r w:rsidRPr="005C6346">
        <w:t>what they want to d</w:t>
      </w:r>
      <w:r>
        <w:t>o.</w:t>
      </w:r>
    </w:p>
    <w:p w14:paraId="1FF9D67C" w14:textId="0ABA7F4F" w:rsidR="00D82AF8" w:rsidRPr="00A31869" w:rsidRDefault="00D82AF8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580198" w:rsidRPr="00A31869">
        <w:t>should</w:t>
      </w:r>
      <w:r w:rsidR="002809A6" w:rsidRPr="00A31869">
        <w:t xml:space="preserve"> </w:t>
      </w:r>
      <w:r w:rsidRPr="00A31869">
        <w:t>not do</w:t>
      </w:r>
    </w:p>
    <w:p w14:paraId="67747988" w14:textId="77777777" w:rsidR="004B5A6B" w:rsidRDefault="004B5A6B" w:rsidP="004B5A6B">
      <w:r>
        <w:t>NDIS providers should not:</w:t>
      </w:r>
    </w:p>
    <w:p w14:paraId="7A673C7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se words that are hard to</w:t>
      </w:r>
      <w:r w:rsidRPr="00D82AF8">
        <w:rPr>
          <w:rFonts w:ascii="Calibri" w:hAnsi="Calibri" w:cs="Calibri"/>
        </w:rPr>
        <w:t> </w:t>
      </w:r>
      <w:r>
        <w:t>understand</w:t>
      </w:r>
    </w:p>
    <w:p w14:paraId="65873D7A" w14:textId="77777777" w:rsidR="004B5A6B" w:rsidRPr="00954FCE" w:rsidRDefault="004B5A6B" w:rsidP="00970039">
      <w:pPr>
        <w:pStyle w:val="ListParagraph"/>
        <w:numPr>
          <w:ilvl w:val="0"/>
          <w:numId w:val="31"/>
        </w:numPr>
        <w:spacing w:after="240"/>
        <w:contextualSpacing/>
        <w:rPr>
          <w:spacing w:val="-2"/>
        </w:rPr>
      </w:pPr>
      <w:r w:rsidRPr="00954FCE">
        <w:rPr>
          <w:spacing w:val="-2"/>
        </w:rPr>
        <w:t xml:space="preserve">make your child do things they </w:t>
      </w:r>
      <w:r>
        <w:rPr>
          <w:spacing w:val="-2"/>
        </w:rPr>
        <w:t>do not</w:t>
      </w:r>
      <w:r w:rsidRPr="00954FCE">
        <w:rPr>
          <w:spacing w:val="-2"/>
        </w:rPr>
        <w:t xml:space="preserve"> want</w:t>
      </w:r>
      <w:r>
        <w:rPr>
          <w:rFonts w:ascii="Calibri" w:hAnsi="Calibri" w:cs="Calibri"/>
          <w:spacing w:val="-2"/>
        </w:rPr>
        <w:t> </w:t>
      </w:r>
      <w:r w:rsidRPr="00954FCE">
        <w:rPr>
          <w:spacing w:val="-2"/>
        </w:rPr>
        <w:t>to</w:t>
      </w:r>
      <w:r>
        <w:rPr>
          <w:spacing w:val="-2"/>
        </w:rPr>
        <w:t xml:space="preserve"> do</w:t>
      </w:r>
      <w:r w:rsidRPr="00954FCE">
        <w:rPr>
          <w:spacing w:val="-2"/>
        </w:rPr>
        <w:t>.</w:t>
      </w:r>
    </w:p>
    <w:p w14:paraId="2202EB2E" w14:textId="6165262E" w:rsidR="00925770" w:rsidRDefault="00925770" w:rsidP="00D82AF8">
      <w:pPr>
        <w:pStyle w:val="Heading2"/>
      </w:pPr>
      <w:bookmarkStart w:id="91" w:name="_Toc196213074"/>
      <w:r w:rsidRPr="00C10BE0">
        <w:t xml:space="preserve">Respect </w:t>
      </w:r>
      <w:r w:rsidR="002809A6">
        <w:t>your child’s</w:t>
      </w:r>
      <w:r w:rsidRPr="00C10BE0">
        <w:t xml:space="preserve"> p</w:t>
      </w:r>
      <w:r w:rsidR="00C10BE0" w:rsidRPr="00C10BE0">
        <w:t>rivacy</w:t>
      </w:r>
      <w:bookmarkEnd w:id="91"/>
    </w:p>
    <w:p w14:paraId="7183EA0F" w14:textId="77777777" w:rsidR="004B5A6B" w:rsidRPr="00EE675D" w:rsidRDefault="004B5A6B" w:rsidP="004B5A6B">
      <w:r>
        <w:t xml:space="preserve">NDIS providers must respect your child’s </w:t>
      </w:r>
      <w:r w:rsidRPr="00D82AF8">
        <w:rPr>
          <w:rStyle w:val="Strong"/>
        </w:rPr>
        <w:t>privacy</w:t>
      </w:r>
      <w:r w:rsidRPr="00943465">
        <w:t>.</w:t>
      </w:r>
    </w:p>
    <w:p w14:paraId="6CB7422C" w14:textId="77777777" w:rsidR="004B5A6B" w:rsidRDefault="004B5A6B" w:rsidP="004B5A6B">
      <w:r>
        <w:t>Privacy means having control over:</w:t>
      </w:r>
    </w:p>
    <w:p w14:paraId="4D72949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your child’s personal information</w:t>
      </w:r>
    </w:p>
    <w:p w14:paraId="3FBB090C" w14:textId="29DE5806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or touches your child’s body.</w:t>
      </w:r>
    </w:p>
    <w:p w14:paraId="65DBEE8F" w14:textId="07463DB7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08068675" w14:textId="3E75ADBE" w:rsidR="004B5A6B" w:rsidRDefault="004B5A6B" w:rsidP="004B5A6B">
      <w:r>
        <w:t>NDIS providers will support your child’s privacy if</w:t>
      </w:r>
      <w:r>
        <w:rPr>
          <w:rFonts w:ascii="Calibri" w:hAnsi="Calibri" w:cs="Calibri"/>
        </w:rPr>
        <w:t> </w:t>
      </w:r>
      <w:r>
        <w:t xml:space="preserve">they deliver </w:t>
      </w:r>
      <w:r w:rsidRPr="00D85475">
        <w:rPr>
          <w:rStyle w:val="Strong"/>
        </w:rPr>
        <w:t>personal</w:t>
      </w:r>
      <w:r w:rsidR="00943465">
        <w:rPr>
          <w:rStyle w:val="Strong"/>
        </w:rPr>
        <w:t> </w:t>
      </w:r>
      <w:r w:rsidRPr="00D85475">
        <w:rPr>
          <w:rStyle w:val="Strong"/>
        </w:rPr>
        <w:t>care</w:t>
      </w:r>
      <w:r>
        <w:rPr>
          <w:rStyle w:val="Strong"/>
        </w:rPr>
        <w:t xml:space="preserve"> support</w:t>
      </w:r>
      <w:r>
        <w:t>.</w:t>
      </w:r>
    </w:p>
    <w:p w14:paraId="7D60E3FB" w14:textId="77777777" w:rsidR="004B5A6B" w:rsidRDefault="004B5A6B" w:rsidP="004B5A6B">
      <w:r w:rsidRPr="003E0525">
        <w:t xml:space="preserve">Personal care support is help with </w:t>
      </w:r>
      <w:r>
        <w:t>daily</w:t>
      </w:r>
      <w:r w:rsidRPr="003E0525">
        <w:t xml:space="preserve"> tasks</w:t>
      </w:r>
      <w:r>
        <w:rPr>
          <w:rFonts w:ascii="Calibri" w:hAnsi="Calibri" w:cs="Calibri"/>
        </w:rPr>
        <w:t> </w:t>
      </w:r>
      <w:r w:rsidRPr="003E0525">
        <w:t>like</w:t>
      </w:r>
      <w:r>
        <w:t>:</w:t>
      </w:r>
    </w:p>
    <w:p w14:paraId="09171E3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bathing</w:t>
      </w:r>
    </w:p>
    <w:p w14:paraId="56EE7AD8" w14:textId="451B5831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dressing</w:t>
      </w:r>
    </w:p>
    <w:p w14:paraId="15EB950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eating.</w:t>
      </w:r>
    </w:p>
    <w:p w14:paraId="09C0D7E2" w14:textId="77777777" w:rsidR="004B5A6B" w:rsidRPr="003E0525" w:rsidRDefault="004B5A6B" w:rsidP="004B5A6B">
      <w:r>
        <w:t>For example, they will ask if it is okay to touch or move your child.</w:t>
      </w:r>
    </w:p>
    <w:p w14:paraId="0DE0E669" w14:textId="1923A647" w:rsidR="00E7389C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s </w:t>
      </w:r>
      <w:r w:rsidR="002809A6" w:rsidRPr="00A31869">
        <w:t xml:space="preserve">must </w:t>
      </w:r>
      <w:r w:rsidRPr="00A31869">
        <w:t>not do</w:t>
      </w:r>
    </w:p>
    <w:p w14:paraId="34E5FA90" w14:textId="77777777" w:rsidR="004B5A6B" w:rsidRDefault="004B5A6B" w:rsidP="004B5A6B">
      <w:r>
        <w:t>NDIS providers must not ask your child to keep something a secret.</w:t>
      </w:r>
    </w:p>
    <w:p w14:paraId="75CA2314" w14:textId="032F7E0A" w:rsidR="004B5A6B" w:rsidRDefault="004B5A6B" w:rsidP="004B5A6B">
      <w:r>
        <w:t>They also must not share information about your</w:t>
      </w:r>
      <w:r>
        <w:rPr>
          <w:rFonts w:ascii="Calibri" w:hAnsi="Calibri" w:cs="Calibri"/>
        </w:rPr>
        <w:t> </w:t>
      </w:r>
      <w:r>
        <w:t>child without you saying it</w:t>
      </w:r>
      <w:r w:rsidR="009D553D">
        <w:t> </w:t>
      </w:r>
      <w:r>
        <w:t>is okay.</w:t>
      </w:r>
    </w:p>
    <w:p w14:paraId="25A52272" w14:textId="77777777" w:rsidR="00D82AF8" w:rsidRDefault="00D82AF8" w:rsidP="004B5A6B">
      <w:r>
        <w:br w:type="page"/>
      </w:r>
    </w:p>
    <w:p w14:paraId="0AE4C3DC" w14:textId="109B6F36" w:rsidR="00543514" w:rsidRDefault="00753F61" w:rsidP="001F28B9">
      <w:pPr>
        <w:pStyle w:val="Heading2"/>
      </w:pPr>
      <w:bookmarkStart w:id="92" w:name="_Toc196213075"/>
      <w:r>
        <w:t>Deliver safe</w:t>
      </w:r>
      <w:r w:rsidR="00543514">
        <w:t xml:space="preserve"> service</w:t>
      </w:r>
      <w:r>
        <w:t>s</w:t>
      </w:r>
      <w:bookmarkEnd w:id="92"/>
    </w:p>
    <w:p w14:paraId="146FAF67" w14:textId="77777777" w:rsidR="004B5A6B" w:rsidRPr="00B81072" w:rsidRDefault="004B5A6B" w:rsidP="004B5A6B">
      <w:pPr>
        <w:rPr>
          <w:spacing w:val="-2"/>
        </w:rPr>
      </w:pPr>
      <w:r w:rsidRPr="00B81072">
        <w:rPr>
          <w:spacing w:val="-2"/>
        </w:rPr>
        <w:t>NDIS providers must deliver services that are</w:t>
      </w:r>
      <w:r w:rsidRPr="00B81072">
        <w:rPr>
          <w:rFonts w:ascii="Calibri" w:hAnsi="Calibri" w:cs="Calibri"/>
          <w:spacing w:val="-2"/>
        </w:rPr>
        <w:t> </w:t>
      </w:r>
      <w:r w:rsidRPr="00B81072">
        <w:rPr>
          <w:spacing w:val="-2"/>
        </w:rPr>
        <w:t>safe.</w:t>
      </w:r>
    </w:p>
    <w:p w14:paraId="6DC8CE94" w14:textId="563FF782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1A1148DD" w14:textId="115E4BE7" w:rsidR="004B5A6B" w:rsidRDefault="004B5A6B" w:rsidP="004B5A6B">
      <w:r>
        <w:t>NDIS providers must check that their workers are allowed to</w:t>
      </w:r>
      <w:r>
        <w:rPr>
          <w:rFonts w:ascii="Calibri" w:hAnsi="Calibri" w:cs="Calibri"/>
        </w:rPr>
        <w:t> </w:t>
      </w:r>
      <w:r>
        <w:t>work with</w:t>
      </w:r>
      <w:r w:rsidR="00A31869">
        <w:t> </w:t>
      </w:r>
      <w:r>
        <w:t>children.</w:t>
      </w:r>
    </w:p>
    <w:p w14:paraId="1F9D6F51" w14:textId="5EEC7522" w:rsidR="00E7389C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s </w:t>
      </w:r>
      <w:r w:rsidR="002809A6" w:rsidRPr="00A31869">
        <w:t xml:space="preserve">must </w:t>
      </w:r>
      <w:r w:rsidRPr="00A31869">
        <w:t>not do</w:t>
      </w:r>
    </w:p>
    <w:p w14:paraId="11A564C6" w14:textId="77777777" w:rsidR="004B5A6B" w:rsidRDefault="004B5A6B" w:rsidP="004B5A6B">
      <w:r>
        <w:t>NDIS providers must not do things that might harm your</w:t>
      </w:r>
      <w:r>
        <w:rPr>
          <w:rFonts w:ascii="Calibri" w:hAnsi="Calibri" w:cs="Calibri"/>
        </w:rPr>
        <w:t> </w:t>
      </w:r>
      <w:r>
        <w:t>child.</w:t>
      </w:r>
    </w:p>
    <w:p w14:paraId="1117C371" w14:textId="77777777" w:rsidR="004B5A6B" w:rsidRPr="00187C31" w:rsidRDefault="004B5A6B" w:rsidP="004B5A6B">
      <w:r w:rsidRPr="00187C31">
        <w:t>For example, they must not hurt a child’s body.</w:t>
      </w:r>
    </w:p>
    <w:p w14:paraId="57B192C7" w14:textId="77777777" w:rsidR="004B5A6B" w:rsidRDefault="004B5A6B" w:rsidP="004B5A6B">
      <w:r>
        <w:t>NDIS providers must not stop your child from getting the support they</w:t>
      </w:r>
      <w:r w:rsidRPr="00A9793A">
        <w:rPr>
          <w:rFonts w:ascii="Calibri" w:hAnsi="Calibri" w:cs="Calibri"/>
        </w:rPr>
        <w:t> </w:t>
      </w:r>
      <w:r>
        <w:t>need.</w:t>
      </w:r>
    </w:p>
    <w:p w14:paraId="5258B622" w14:textId="77777777" w:rsidR="004B5A6B" w:rsidRDefault="004B5A6B" w:rsidP="004B5A6B">
      <w:r>
        <w:t>NDIS providers must not deliver supports without</w:t>
      </w:r>
      <w:r>
        <w:rPr>
          <w:rFonts w:ascii="Calibri" w:hAnsi="Calibri" w:cs="Calibri"/>
        </w:rPr>
        <w:t> </w:t>
      </w:r>
      <w:r w:rsidRPr="001F28B9">
        <w:rPr>
          <w:rStyle w:val="Strong"/>
        </w:rPr>
        <w:t>insurance</w:t>
      </w:r>
      <w:r>
        <w:t>.</w:t>
      </w:r>
    </w:p>
    <w:p w14:paraId="30500806" w14:textId="08CB8121" w:rsidR="004B5A6B" w:rsidRDefault="004B5A6B" w:rsidP="004B5A6B">
      <w:r>
        <w:t>Insurance is a service your provider pays for.</w:t>
      </w:r>
    </w:p>
    <w:p w14:paraId="0950A793" w14:textId="77777777" w:rsidR="004B5A6B" w:rsidRDefault="004B5A6B" w:rsidP="004B5A6B">
      <w:r>
        <w:t>It protects you if something goes wrong.</w:t>
      </w:r>
    </w:p>
    <w:p w14:paraId="76395A43" w14:textId="77777777" w:rsidR="004B5A6B" w:rsidRPr="00811E51" w:rsidRDefault="004B5A6B" w:rsidP="004B5A6B">
      <w:r>
        <w:t>The insurance company might pay the costs when </w:t>
      </w:r>
      <w:r w:rsidRPr="00811E51">
        <w:t>things go wrong.</w:t>
      </w:r>
    </w:p>
    <w:p w14:paraId="04191B35" w14:textId="77777777" w:rsidR="00504849" w:rsidRPr="00504849" w:rsidRDefault="00504849" w:rsidP="004B5A6B">
      <w:r w:rsidRPr="00504849">
        <w:br w:type="page"/>
      </w:r>
    </w:p>
    <w:p w14:paraId="790AE764" w14:textId="31617D85" w:rsidR="00753F61" w:rsidRDefault="00401FDB" w:rsidP="001F28B9">
      <w:pPr>
        <w:pStyle w:val="Heading2"/>
      </w:pPr>
      <w:bookmarkStart w:id="93" w:name="_Toc196213076"/>
      <w:r>
        <w:t>Have</w:t>
      </w:r>
      <w:r w:rsidRPr="00753F61">
        <w:t xml:space="preserve"> </w:t>
      </w:r>
      <w:r w:rsidR="00753F61" w:rsidRPr="00753F61">
        <w:t>the right skills</w:t>
      </w:r>
      <w:bookmarkEnd w:id="93"/>
      <w:r w:rsidR="00753F61">
        <w:t xml:space="preserve"> </w:t>
      </w:r>
    </w:p>
    <w:p w14:paraId="19E0A9FE" w14:textId="77777777" w:rsidR="004B5A6B" w:rsidRDefault="004B5A6B" w:rsidP="004B5A6B">
      <w:r>
        <w:t>NDIS providers and their workers must have the</w:t>
      </w:r>
      <w:r>
        <w:rPr>
          <w:rFonts w:ascii="Calibri" w:hAnsi="Calibri" w:cs="Calibri"/>
        </w:rPr>
        <w:t> </w:t>
      </w:r>
      <w:r>
        <w:t>right:</w:t>
      </w:r>
    </w:p>
    <w:p w14:paraId="5AE629F2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skills</w:t>
      </w:r>
    </w:p>
    <w:p w14:paraId="4AE41D5A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raining.</w:t>
      </w:r>
    </w:p>
    <w:p w14:paraId="26C227B6" w14:textId="561D838A" w:rsidR="002809A6" w:rsidRPr="00A31869" w:rsidRDefault="002809A6" w:rsidP="00A31869">
      <w:pPr>
        <w:pStyle w:val="Heading3"/>
      </w:pPr>
      <w:r w:rsidRPr="00A31869">
        <w:t xml:space="preserve">What </w:t>
      </w:r>
      <w:r w:rsidR="00255936" w:rsidRPr="00A31869">
        <w:t>good support looks like</w:t>
      </w:r>
    </w:p>
    <w:p w14:paraId="626F65CC" w14:textId="77777777" w:rsidR="004B5A6B" w:rsidRDefault="004B5A6B" w:rsidP="004B5A6B">
      <w:r>
        <w:t>NDIS providers will find out the best ways to support your</w:t>
      </w:r>
      <w:r>
        <w:rPr>
          <w:rFonts w:ascii="Calibri" w:hAnsi="Calibri" w:cs="Calibri"/>
        </w:rPr>
        <w:t> </w:t>
      </w:r>
      <w:r>
        <w:t>child.</w:t>
      </w:r>
    </w:p>
    <w:p w14:paraId="66A12317" w14:textId="77777777" w:rsidR="004B5A6B" w:rsidRDefault="004B5A6B" w:rsidP="004B5A6B">
      <w:r>
        <w:t>NDIS providers</w:t>
      </w:r>
      <w:r w:rsidRPr="000503AE">
        <w:t xml:space="preserve"> </w:t>
      </w:r>
      <w:r>
        <w:t>will:</w:t>
      </w:r>
    </w:p>
    <w:p w14:paraId="4ECC1D58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F17866">
        <w:t>work together with you and the rest of your child’s</w:t>
      </w:r>
      <w:r>
        <w:t> </w:t>
      </w:r>
      <w:r w:rsidRPr="00F17866">
        <w:t>team</w:t>
      </w:r>
    </w:p>
    <w:p w14:paraId="078E99B4" w14:textId="370AC0BE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get</w:t>
      </w:r>
      <w:r w:rsidRPr="000503AE">
        <w:t xml:space="preserve"> information from you and your child to</w:t>
      </w:r>
      <w:r>
        <w:t> </w:t>
      </w:r>
      <w:r w:rsidRPr="000503AE">
        <w:t>help them provide good</w:t>
      </w:r>
      <w:r w:rsidR="00A31869">
        <w:t> </w:t>
      </w:r>
      <w:r w:rsidRPr="000503AE">
        <w:t>support</w:t>
      </w:r>
      <w:r>
        <w:t>.</w:t>
      </w:r>
    </w:p>
    <w:p w14:paraId="04AB54FA" w14:textId="77777777" w:rsidR="004B5A6B" w:rsidRPr="009028A1" w:rsidRDefault="004B5A6B" w:rsidP="004B5A6B">
      <w:r w:rsidRPr="000503AE">
        <w:t xml:space="preserve">When </w:t>
      </w:r>
      <w:r>
        <w:t xml:space="preserve">NDIS </w:t>
      </w:r>
      <w:r w:rsidRPr="000503AE">
        <w:t>providers do not have the skills to meet your child's needs</w:t>
      </w:r>
      <w:r>
        <w:t>,</w:t>
      </w:r>
      <w:r w:rsidRPr="000503AE">
        <w:t xml:space="preserve"> they </w:t>
      </w:r>
      <w:r>
        <w:t>should</w:t>
      </w:r>
      <w:r w:rsidRPr="000503AE">
        <w:t xml:space="preserve"> help you find someone</w:t>
      </w:r>
      <w:r>
        <w:t> </w:t>
      </w:r>
      <w:r w:rsidRPr="000503AE">
        <w:t>else.</w:t>
      </w:r>
    </w:p>
    <w:p w14:paraId="3BE7B258" w14:textId="77777777" w:rsidR="004B5A6B" w:rsidRDefault="004B5A6B" w:rsidP="004B5A6B">
      <w:r w:rsidRPr="00B81072">
        <w:rPr>
          <w:spacing w:val="-2"/>
        </w:rPr>
        <w:t xml:space="preserve">NDIS providers </w:t>
      </w:r>
      <w:r>
        <w:rPr>
          <w:spacing w:val="-2"/>
        </w:rPr>
        <w:t>will</w:t>
      </w:r>
      <w:r w:rsidRPr="00B81072">
        <w:rPr>
          <w:spacing w:val="-2"/>
        </w:rPr>
        <w:t xml:space="preserve"> tell you and your child about</w:t>
      </w:r>
      <w:r>
        <w:t>:</w:t>
      </w:r>
    </w:p>
    <w:p w14:paraId="42B1A44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your </w:t>
      </w:r>
      <w:r w:rsidRPr="0021126C">
        <w:rPr>
          <w:rStyle w:val="Strong"/>
        </w:rPr>
        <w:t>rights</w:t>
      </w:r>
    </w:p>
    <w:p w14:paraId="33F8D8A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your child’s</w:t>
      </w:r>
      <w:r w:rsidRPr="0021126C">
        <w:rPr>
          <w:rFonts w:ascii="Calibri" w:hAnsi="Calibri" w:cs="Calibri"/>
        </w:rPr>
        <w:t> </w:t>
      </w:r>
      <w:r w:rsidRPr="0021126C">
        <w:t>rights</w:t>
      </w:r>
      <w:r>
        <w:t>.</w:t>
      </w:r>
    </w:p>
    <w:p w14:paraId="6C9BEE08" w14:textId="77777777" w:rsidR="004B5A6B" w:rsidRDefault="004B5A6B" w:rsidP="004B5A6B">
      <w:r>
        <w:t>Rights are rules about how everyone must treat</w:t>
      </w:r>
      <w:r>
        <w:rPr>
          <w:rFonts w:ascii="Calibri" w:hAnsi="Calibri" w:cs="Calibri"/>
        </w:rPr>
        <w:t> </w:t>
      </w:r>
      <w:r>
        <w:t>you:</w:t>
      </w:r>
    </w:p>
    <w:p w14:paraId="35079CA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equally</w:t>
      </w:r>
    </w:p>
    <w:p w14:paraId="00123E6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fairly</w:t>
      </w:r>
    </w:p>
    <w:p w14:paraId="56F035E1" w14:textId="02258384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ith respect.</w:t>
      </w:r>
    </w:p>
    <w:p w14:paraId="584FD161" w14:textId="77777777" w:rsidR="004B5A6B" w:rsidRDefault="004B5A6B" w:rsidP="004B5A6B">
      <w:r>
        <w:t>NDIS providers will explain how you can tell them if:</w:t>
      </w:r>
    </w:p>
    <w:p w14:paraId="09205926" w14:textId="35B47D9B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something has gone wrong</w:t>
      </w:r>
    </w:p>
    <w:p w14:paraId="3908B14A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ir support is not working well.</w:t>
      </w:r>
    </w:p>
    <w:p w14:paraId="2ADAC3EB" w14:textId="0B7B8968" w:rsidR="00E7389C" w:rsidRPr="00A31869" w:rsidRDefault="00D82AF8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2809A6" w:rsidRPr="00A31869">
        <w:t xml:space="preserve">must </w:t>
      </w:r>
      <w:r w:rsidRPr="00A31869">
        <w:t>not do</w:t>
      </w:r>
    </w:p>
    <w:p w14:paraId="32436A21" w14:textId="77777777" w:rsidR="004B5A6B" w:rsidRDefault="004B5A6B" w:rsidP="004B5A6B">
      <w:r>
        <w:t>NDIS providers must not:</w:t>
      </w:r>
    </w:p>
    <w:p w14:paraId="5F4B4C7A" w14:textId="77777777" w:rsidR="004B5A6B" w:rsidRPr="00F269B5" w:rsidRDefault="004B5A6B" w:rsidP="00970039">
      <w:pPr>
        <w:pStyle w:val="ListParagraph"/>
        <w:numPr>
          <w:ilvl w:val="0"/>
          <w:numId w:val="31"/>
        </w:numPr>
        <w:spacing w:after="240"/>
        <w:contextualSpacing/>
        <w:rPr>
          <w:spacing w:val="-2"/>
        </w:rPr>
      </w:pPr>
      <w:r w:rsidRPr="00F269B5">
        <w:rPr>
          <w:spacing w:val="-2"/>
        </w:rPr>
        <w:t>offer services they do</w:t>
      </w:r>
      <w:r>
        <w:rPr>
          <w:spacing w:val="-2"/>
        </w:rPr>
        <w:t xml:space="preserve"> no</w:t>
      </w:r>
      <w:r w:rsidRPr="00F269B5">
        <w:rPr>
          <w:spacing w:val="-2"/>
        </w:rPr>
        <w:t xml:space="preserve">t have the </w:t>
      </w:r>
      <w:r>
        <w:rPr>
          <w:spacing w:val="-2"/>
        </w:rPr>
        <w:t>skills and </w:t>
      </w:r>
      <w:r w:rsidRPr="00F269B5">
        <w:rPr>
          <w:spacing w:val="-2"/>
        </w:rPr>
        <w:t>training</w:t>
      </w:r>
      <w:r>
        <w:rPr>
          <w:rFonts w:ascii="Calibri" w:hAnsi="Calibri" w:cs="Calibri"/>
          <w:spacing w:val="-2"/>
        </w:rPr>
        <w:t> </w:t>
      </w:r>
      <w:r w:rsidRPr="00F269B5">
        <w:rPr>
          <w:spacing w:val="-2"/>
        </w:rPr>
        <w:t>for</w:t>
      </w:r>
    </w:p>
    <w:p w14:paraId="66C1D203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lie about their skills and training.</w:t>
      </w:r>
    </w:p>
    <w:p w14:paraId="337FE147" w14:textId="00BA1C63" w:rsidR="002B629D" w:rsidRDefault="007208A6" w:rsidP="004B5A6B">
      <w:r>
        <w:br w:type="page"/>
      </w:r>
    </w:p>
    <w:p w14:paraId="7BA1EEC4" w14:textId="37C47C40" w:rsidR="0059035B" w:rsidRDefault="00187C31" w:rsidP="0059035B">
      <w:pPr>
        <w:pStyle w:val="Heading2"/>
      </w:pPr>
      <w:bookmarkStart w:id="94" w:name="_Toc196213077"/>
      <w:r>
        <w:t>E</w:t>
      </w:r>
      <w:r w:rsidR="0059035B">
        <w:t>arly childhood supports</w:t>
      </w:r>
      <w:bookmarkEnd w:id="94"/>
    </w:p>
    <w:p w14:paraId="6DE33011" w14:textId="77777777" w:rsidR="004B5A6B" w:rsidRDefault="004B5A6B" w:rsidP="004B5A6B">
      <w:r>
        <w:t>NDIS providers deliver early childhood supports to</w:t>
      </w:r>
      <w:r>
        <w:rPr>
          <w:rFonts w:ascii="Calibri" w:hAnsi="Calibri" w:cs="Calibri"/>
        </w:rPr>
        <w:t> </w:t>
      </w:r>
      <w:r>
        <w:t>help:</w:t>
      </w:r>
    </w:p>
    <w:p w14:paraId="3FB7EB98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children with disability under 9 years old</w:t>
      </w:r>
    </w:p>
    <w:p w14:paraId="0DD603F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ir families.</w:t>
      </w:r>
    </w:p>
    <w:p w14:paraId="66628A65" w14:textId="77777777" w:rsidR="004B5A6B" w:rsidRDefault="004B5A6B" w:rsidP="004B5A6B">
      <w:r>
        <w:t xml:space="preserve">Early childhood supports help </w:t>
      </w:r>
      <w:proofErr w:type="gramStart"/>
      <w:r>
        <w:t>children</w:t>
      </w:r>
      <w:proofErr w:type="gramEnd"/>
      <w:r>
        <w:t xml:space="preserve"> and their families build their skills.</w:t>
      </w:r>
    </w:p>
    <w:p w14:paraId="18520B0F" w14:textId="1080CA13" w:rsidR="002809A6" w:rsidRPr="00A31869" w:rsidRDefault="002809A6" w:rsidP="00A31869">
      <w:pPr>
        <w:pStyle w:val="Heading3"/>
      </w:pPr>
      <w:r w:rsidRPr="00A31869">
        <w:t xml:space="preserve">What </w:t>
      </w:r>
      <w:r w:rsidR="00CE2019" w:rsidRPr="00A31869">
        <w:t>good support looks like</w:t>
      </w:r>
    </w:p>
    <w:p w14:paraId="51CEDB30" w14:textId="77777777" w:rsidR="004B5A6B" w:rsidRPr="006E203A" w:rsidRDefault="004B5A6B" w:rsidP="004B5A6B">
      <w:pPr>
        <w:rPr>
          <w:spacing w:val="-2"/>
        </w:rPr>
      </w:pPr>
      <w:r>
        <w:rPr>
          <w:spacing w:val="-2"/>
        </w:rPr>
        <w:t>NDIS providers of early</w:t>
      </w:r>
      <w:r w:rsidRPr="006E203A">
        <w:rPr>
          <w:spacing w:val="-2"/>
        </w:rPr>
        <w:t xml:space="preserve"> childhood </w:t>
      </w:r>
      <w:proofErr w:type="gramStart"/>
      <w:r w:rsidRPr="006E203A">
        <w:rPr>
          <w:spacing w:val="-2"/>
        </w:rPr>
        <w:t>supports</w:t>
      </w:r>
      <w:proofErr w:type="gramEnd"/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will</w:t>
      </w:r>
      <w:r w:rsidRPr="006E203A">
        <w:rPr>
          <w:spacing w:val="-2"/>
        </w:rPr>
        <w:t>:</w:t>
      </w:r>
    </w:p>
    <w:p w14:paraId="07BB969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support your child’s </w:t>
      </w:r>
      <w:r w:rsidRPr="002B629D">
        <w:t>rights</w:t>
      </w:r>
    </w:p>
    <w:p w14:paraId="428D8DC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help children develop their skills.</w:t>
      </w:r>
    </w:p>
    <w:p w14:paraId="4B85D4FA" w14:textId="77777777" w:rsidR="004B5A6B" w:rsidRDefault="004B5A6B" w:rsidP="004B5A6B">
      <w:r>
        <w:t>They will also support children so they can play and do activities.</w:t>
      </w:r>
    </w:p>
    <w:p w14:paraId="68485D0D" w14:textId="77777777" w:rsidR="004B5A6B" w:rsidRDefault="004B5A6B" w:rsidP="004B5A6B">
      <w:r>
        <w:t>NDIS providers will support you and your child in different places.</w:t>
      </w:r>
    </w:p>
    <w:p w14:paraId="3B269A95" w14:textId="77777777" w:rsidR="004B5A6B" w:rsidRDefault="004B5A6B" w:rsidP="004B5A6B">
      <w:r>
        <w:t>This includes:</w:t>
      </w:r>
    </w:p>
    <w:p w14:paraId="53051E52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at home</w:t>
      </w:r>
    </w:p>
    <w:p w14:paraId="0669019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at childcare or school</w:t>
      </w:r>
    </w:p>
    <w:p w14:paraId="056FA50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in the community.</w:t>
      </w:r>
    </w:p>
    <w:p w14:paraId="7170CF68" w14:textId="0BFD6C31" w:rsidR="00CD7F55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</w:t>
      </w:r>
      <w:r w:rsidR="002809A6" w:rsidRPr="00A31869">
        <w:t xml:space="preserve"> must </w:t>
      </w:r>
      <w:r w:rsidRPr="00A31869">
        <w:t>not do</w:t>
      </w:r>
    </w:p>
    <w:p w14:paraId="0A88AFC3" w14:textId="19C21E19" w:rsidR="004B5A6B" w:rsidRDefault="004B5A6B" w:rsidP="004B5A6B">
      <w:r>
        <w:t>NDIS providers must not ask your child to do so </w:t>
      </w:r>
      <w:r w:rsidRPr="00835112">
        <w:rPr>
          <w:spacing w:val="-2"/>
        </w:rPr>
        <w:t>much</w:t>
      </w:r>
      <w:r w:rsidRPr="00835112">
        <w:rPr>
          <w:rFonts w:ascii="Calibri" w:hAnsi="Calibri" w:cs="Calibri"/>
          <w:spacing w:val="-2"/>
        </w:rPr>
        <w:t> </w:t>
      </w:r>
      <w:r w:rsidRPr="00835112">
        <w:rPr>
          <w:spacing w:val="-2"/>
        </w:rPr>
        <w:t>therapy that they do</w:t>
      </w:r>
      <w:r w:rsidR="005301F6">
        <w:rPr>
          <w:spacing w:val="-2"/>
        </w:rPr>
        <w:t> </w:t>
      </w:r>
      <w:r w:rsidRPr="00835112">
        <w:rPr>
          <w:spacing w:val="-2"/>
        </w:rPr>
        <w:t>n</w:t>
      </w:r>
      <w:r>
        <w:rPr>
          <w:spacing w:val="-2"/>
        </w:rPr>
        <w:t>o</w:t>
      </w:r>
      <w:r w:rsidRPr="00835112">
        <w:rPr>
          <w:spacing w:val="-2"/>
        </w:rPr>
        <w:t>t have time for</w:t>
      </w:r>
      <w:r>
        <w:rPr>
          <w:spacing w:val="-2"/>
        </w:rPr>
        <w:t> </w:t>
      </w:r>
      <w:r>
        <w:t>other</w:t>
      </w:r>
      <w:r>
        <w:rPr>
          <w:rFonts w:ascii="Calibri" w:hAnsi="Calibri" w:cs="Calibri"/>
        </w:rPr>
        <w:t> </w:t>
      </w:r>
      <w:r>
        <w:t>activities.</w:t>
      </w:r>
    </w:p>
    <w:p w14:paraId="38CB811D" w14:textId="77777777" w:rsidR="004B5A6B" w:rsidRDefault="004B5A6B" w:rsidP="004B5A6B">
      <w:r>
        <w:t>For example, to play with friends or see family.</w:t>
      </w:r>
    </w:p>
    <w:p w14:paraId="170AE538" w14:textId="7B2BBDD8" w:rsidR="00306BEF" w:rsidRPr="00306BEF" w:rsidRDefault="00306BEF" w:rsidP="004B5A6B">
      <w:r>
        <w:br w:type="page"/>
      </w:r>
    </w:p>
    <w:p w14:paraId="36207F6C" w14:textId="3F4A65F2" w:rsidR="00D812DA" w:rsidRDefault="00187C31" w:rsidP="00D812DA">
      <w:pPr>
        <w:pStyle w:val="Heading2"/>
      </w:pPr>
      <w:bookmarkStart w:id="95" w:name="_Toc196213078"/>
      <w:r>
        <w:t>S</w:t>
      </w:r>
      <w:r w:rsidR="00D812DA">
        <w:t xml:space="preserve">pecialist </w:t>
      </w:r>
      <w:r w:rsidR="00D812DA" w:rsidRPr="00D90BC3">
        <w:t>behaviour support</w:t>
      </w:r>
      <w:bookmarkEnd w:id="95"/>
    </w:p>
    <w:p w14:paraId="06D43B1D" w14:textId="77777777" w:rsidR="004B5A6B" w:rsidRPr="00B81072" w:rsidRDefault="004B5A6B" w:rsidP="00811E51">
      <w:pPr>
        <w:rPr>
          <w:rStyle w:val="Strong"/>
          <w:spacing w:val="-2"/>
        </w:rPr>
      </w:pPr>
      <w:r w:rsidRPr="00B81072">
        <w:rPr>
          <w:rStyle w:val="Strong"/>
          <w:spacing w:val="-2"/>
        </w:rPr>
        <w:t>Specialist behaviour support</w:t>
      </w:r>
      <w:r w:rsidRPr="00B81072">
        <w:t xml:space="preserve"> </w:t>
      </w:r>
      <w:r>
        <w:t>aims to help your child live their best life.</w:t>
      </w:r>
    </w:p>
    <w:p w14:paraId="16EC68E2" w14:textId="77777777" w:rsidR="004B5A6B" w:rsidRDefault="004B5A6B" w:rsidP="00811E51">
      <w:r>
        <w:t>It helps people to:</w:t>
      </w:r>
    </w:p>
    <w:p w14:paraId="0680531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nderstand your child’s behaviour</w:t>
      </w:r>
    </w:p>
    <w:p w14:paraId="03FF3FB1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eet your child’s needs</w:t>
      </w:r>
    </w:p>
    <w:p w14:paraId="723B2996" w14:textId="77777777" w:rsidR="004B5A6B" w:rsidRPr="00D82AF8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keep your child and others safe.</w:t>
      </w:r>
    </w:p>
    <w:p w14:paraId="62B759D9" w14:textId="77777777" w:rsidR="004B5A6B" w:rsidRDefault="004B5A6B" w:rsidP="004B5A6B">
      <w:pPr>
        <w:rPr>
          <w:spacing w:val="-2"/>
        </w:rPr>
      </w:pPr>
      <w:r>
        <w:rPr>
          <w:spacing w:val="-2"/>
        </w:rPr>
        <w:t>Only specialist behaviour support providers can deliver this support.</w:t>
      </w:r>
    </w:p>
    <w:p w14:paraId="2EFECB80" w14:textId="77777777" w:rsidR="004B5A6B" w:rsidRDefault="004B5A6B" w:rsidP="004B5A6B">
      <w:pPr>
        <w:rPr>
          <w:spacing w:val="-2"/>
        </w:rPr>
      </w:pPr>
      <w:r>
        <w:rPr>
          <w:spacing w:val="-2"/>
        </w:rPr>
        <w:t xml:space="preserve">They also must be </w:t>
      </w:r>
      <w:r w:rsidRPr="00AF7949">
        <w:rPr>
          <w:rStyle w:val="Strong"/>
        </w:rPr>
        <w:t>registered</w:t>
      </w:r>
      <w:r>
        <w:rPr>
          <w:spacing w:val="-2"/>
        </w:rPr>
        <w:t xml:space="preserve"> with the NDIS Commission to do this.</w:t>
      </w:r>
    </w:p>
    <w:p w14:paraId="7FD1B607" w14:textId="0270BB41" w:rsidR="004B5A6B" w:rsidRDefault="004B5A6B" w:rsidP="004B5A6B">
      <w:pPr>
        <w:rPr>
          <w:spacing w:val="-2"/>
        </w:rPr>
      </w:pPr>
      <w:r>
        <w:rPr>
          <w:spacing w:val="-2"/>
        </w:rPr>
        <w:t>When a provider is registered it means we have checked they can deliver a</w:t>
      </w:r>
      <w:r w:rsidR="00A31869">
        <w:rPr>
          <w:spacing w:val="-2"/>
        </w:rPr>
        <w:t> </w:t>
      </w:r>
      <w:r>
        <w:rPr>
          <w:spacing w:val="-2"/>
        </w:rPr>
        <w:t>certain type of support.</w:t>
      </w:r>
    </w:p>
    <w:p w14:paraId="2B412427" w14:textId="77777777" w:rsidR="004B5A6B" w:rsidRDefault="004B5A6B" w:rsidP="004B5A6B">
      <w:pPr>
        <w:rPr>
          <w:spacing w:val="-2"/>
        </w:rPr>
      </w:pPr>
      <w:r w:rsidRPr="00BD781F">
        <w:rPr>
          <w:spacing w:val="-2"/>
        </w:rPr>
        <w:t xml:space="preserve">This helps </w:t>
      </w:r>
      <w:r>
        <w:rPr>
          <w:spacing w:val="-2"/>
        </w:rPr>
        <w:t>to</w:t>
      </w:r>
      <w:r w:rsidRPr="00BD781F">
        <w:rPr>
          <w:spacing w:val="-2"/>
        </w:rPr>
        <w:t xml:space="preserve"> make sure they</w:t>
      </w:r>
      <w:r>
        <w:rPr>
          <w:spacing w:val="-2"/>
        </w:rPr>
        <w:t xml:space="preserve"> </w:t>
      </w:r>
      <w:r w:rsidRPr="00BD781F">
        <w:rPr>
          <w:spacing w:val="-2"/>
        </w:rPr>
        <w:t>provide good and safe services.</w:t>
      </w:r>
    </w:p>
    <w:p w14:paraId="7D14BE83" w14:textId="4C5DBA35" w:rsidR="004B5A6B" w:rsidRDefault="004B5A6B" w:rsidP="004B5A6B">
      <w:r>
        <w:t>You can learn more about specialist behaviour support on the NDIS</w:t>
      </w:r>
      <w:r w:rsidR="005301F6">
        <w:t> </w:t>
      </w:r>
      <w:r>
        <w:t>Commission website.</w:t>
      </w:r>
    </w:p>
    <w:p w14:paraId="1FDD9955" w14:textId="6843798D" w:rsidR="004B5A6B" w:rsidRPr="00D82AF8" w:rsidRDefault="004B5A6B" w:rsidP="004B5A6B">
      <w:hyperlink r:id="rId10" w:anchor="paragraph-id-9164" w:history="1">
        <w:r w:rsidRPr="00461FC9">
          <w:rPr>
            <w:rStyle w:val="Hyperlink"/>
          </w:rPr>
          <w:t>www.ndiscommission.gov.au/rules-and-standards/behaviour-support-and-restrictive-practices/behaviour-support-resources#paragraph-id-9164</w:t>
        </w:r>
      </w:hyperlink>
    </w:p>
    <w:p w14:paraId="57C721C1" w14:textId="1C9E78BC" w:rsidR="001E7027" w:rsidRPr="00A31869" w:rsidRDefault="001E7027" w:rsidP="00A31869">
      <w:pPr>
        <w:pStyle w:val="Heading3"/>
      </w:pPr>
      <w:r w:rsidRPr="00A31869">
        <w:t xml:space="preserve">What </w:t>
      </w:r>
      <w:r w:rsidR="00CE2019" w:rsidRPr="00A31869">
        <w:t>good support looks like</w:t>
      </w:r>
    </w:p>
    <w:p w14:paraId="18CB03B2" w14:textId="77777777" w:rsidR="004B5A6B" w:rsidRDefault="004B5A6B" w:rsidP="004B5A6B">
      <w:r>
        <w:t>Specialist behaviour support providers will learn why your child behaves a</w:t>
      </w:r>
      <w:r>
        <w:rPr>
          <w:rFonts w:ascii="Calibri" w:hAnsi="Calibri" w:cs="Calibri"/>
        </w:rPr>
        <w:t> </w:t>
      </w:r>
      <w:r>
        <w:t>certain</w:t>
      </w:r>
      <w:r>
        <w:rPr>
          <w:rFonts w:ascii="Calibri" w:hAnsi="Calibri" w:cs="Calibri"/>
        </w:rPr>
        <w:t> </w:t>
      </w:r>
      <w:r>
        <w:t>way.</w:t>
      </w:r>
    </w:p>
    <w:p w14:paraId="3F597591" w14:textId="77777777" w:rsidR="004B5A6B" w:rsidRDefault="004B5A6B" w:rsidP="004B5A6B">
      <w:r>
        <w:t>They will find ways to meet your child’s needs.</w:t>
      </w:r>
    </w:p>
    <w:p w14:paraId="66001477" w14:textId="77777777" w:rsidR="004B5A6B" w:rsidRDefault="004B5A6B" w:rsidP="004B5A6B">
      <w:r>
        <w:t xml:space="preserve">They will also try to stop or use less </w:t>
      </w:r>
      <w:r w:rsidRPr="00EB2421">
        <w:rPr>
          <w:rStyle w:val="Strong"/>
        </w:rPr>
        <w:t>restrictive</w:t>
      </w:r>
      <w:r>
        <w:rPr>
          <w:rStyle w:val="Strong"/>
          <w:rFonts w:ascii="Calibri" w:hAnsi="Calibri" w:cs="Calibri"/>
        </w:rPr>
        <w:t> </w:t>
      </w:r>
      <w:r w:rsidRPr="00EB2421">
        <w:rPr>
          <w:rStyle w:val="Strong"/>
        </w:rPr>
        <w:t>practices</w:t>
      </w:r>
      <w:r>
        <w:rPr>
          <w:rStyle w:val="Strong"/>
        </w:rPr>
        <w:t xml:space="preserve"> </w:t>
      </w:r>
      <w:r w:rsidRPr="00EB2421">
        <w:t>over time.</w:t>
      </w:r>
    </w:p>
    <w:p w14:paraId="2C1DFC70" w14:textId="77777777" w:rsidR="004B5A6B" w:rsidRDefault="004B5A6B" w:rsidP="004B5A6B">
      <w:r>
        <w:t>Restrictive practices are actions that stop people</w:t>
      </w:r>
      <w:r>
        <w:rPr>
          <w:rFonts w:ascii="Calibri" w:hAnsi="Calibri" w:cs="Calibri"/>
        </w:rPr>
        <w:t> </w:t>
      </w:r>
      <w:r>
        <w:t>from:</w:t>
      </w:r>
    </w:p>
    <w:p w14:paraId="156A1B0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oving freely</w:t>
      </w:r>
    </w:p>
    <w:p w14:paraId="229C645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doing what they want.</w:t>
      </w:r>
    </w:p>
    <w:p w14:paraId="2435C6D1" w14:textId="71BFE539" w:rsidR="00CD7F55" w:rsidRPr="00A31869" w:rsidRDefault="00E07657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1E7027" w:rsidRPr="00A31869">
        <w:t xml:space="preserve">must </w:t>
      </w:r>
      <w:r w:rsidRPr="00A31869">
        <w:t>not do</w:t>
      </w:r>
    </w:p>
    <w:p w14:paraId="5B259919" w14:textId="77777777" w:rsidR="004B5A6B" w:rsidRDefault="004B5A6B" w:rsidP="004B5A6B">
      <w:r>
        <w:t xml:space="preserve">NDIS providers must not </w:t>
      </w:r>
      <w:r w:rsidRPr="000878E7">
        <w:rPr>
          <w:spacing w:val="-2"/>
        </w:rPr>
        <w:t>use restrictive practices if they are not registered.</w:t>
      </w:r>
    </w:p>
    <w:p w14:paraId="4C6F290D" w14:textId="77777777" w:rsidR="004B5A6B" w:rsidRDefault="004B5A6B" w:rsidP="004B5A6B">
      <w:r>
        <w:t>They must not:</w:t>
      </w:r>
    </w:p>
    <w:p w14:paraId="5F86B0D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punish your child</w:t>
      </w:r>
    </w:p>
    <w:p w14:paraId="4D39F44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yell at your child.</w:t>
      </w:r>
    </w:p>
    <w:p w14:paraId="538E07B0" w14:textId="16EAAD93" w:rsidR="007146CD" w:rsidRPr="007146CD" w:rsidRDefault="007146CD" w:rsidP="004B5A6B">
      <w:r>
        <w:br w:type="page"/>
      </w:r>
    </w:p>
    <w:p w14:paraId="08359282" w14:textId="2B3CE276" w:rsidR="005D77B7" w:rsidRDefault="00E60690" w:rsidP="008E3664">
      <w:pPr>
        <w:pStyle w:val="Heading2"/>
      </w:pPr>
      <w:bookmarkStart w:id="96" w:name="_Toc196213079"/>
      <w:r w:rsidRPr="00E60690">
        <w:t>Be</w:t>
      </w:r>
      <w:r w:rsidR="006209E5" w:rsidRPr="00E60690">
        <w:t xml:space="preserve"> honest </w:t>
      </w:r>
      <w:r w:rsidRPr="00E60690">
        <w:t>about their services</w:t>
      </w:r>
      <w:bookmarkEnd w:id="96"/>
    </w:p>
    <w:p w14:paraId="67EF27F7" w14:textId="77777777" w:rsidR="004B5A6B" w:rsidRDefault="004B5A6B" w:rsidP="004B5A6B">
      <w:r>
        <w:t>NDIS providers should:</w:t>
      </w:r>
    </w:p>
    <w:p w14:paraId="5CDD25A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be honest about their services and their cost</w:t>
      </w:r>
    </w:p>
    <w:p w14:paraId="2AF9E889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do the right thing.</w:t>
      </w:r>
    </w:p>
    <w:p w14:paraId="505A8F15" w14:textId="77777777" w:rsidR="004B5A6B" w:rsidRDefault="004B5A6B" w:rsidP="004B5A6B">
      <w:r>
        <w:t>This means NDIS providers should not lie.</w:t>
      </w:r>
    </w:p>
    <w:p w14:paraId="3BB32DC9" w14:textId="00CF4E57" w:rsidR="001E7027" w:rsidRPr="001E7027" w:rsidRDefault="001E7027" w:rsidP="002A4888">
      <w:pPr>
        <w:pStyle w:val="Heading3"/>
        <w:spacing w:before="480"/>
      </w:pPr>
      <w:r>
        <w:t xml:space="preserve">What </w:t>
      </w:r>
      <w:r w:rsidR="00CE2019">
        <w:t>good support looks like</w:t>
      </w:r>
    </w:p>
    <w:p w14:paraId="7EE745C0" w14:textId="77777777" w:rsidR="004B5A6B" w:rsidRDefault="004B5A6B" w:rsidP="004B5A6B">
      <w:r w:rsidRPr="00B81072">
        <w:rPr>
          <w:spacing w:val="-2"/>
        </w:rPr>
        <w:t xml:space="preserve">NDIS providers </w:t>
      </w:r>
      <w:r>
        <w:rPr>
          <w:spacing w:val="-2"/>
        </w:rPr>
        <w:t>will</w:t>
      </w:r>
      <w:r w:rsidRPr="00B81072">
        <w:rPr>
          <w:spacing w:val="-2"/>
        </w:rPr>
        <w:t xml:space="preserve"> give</w:t>
      </w:r>
      <w:r w:rsidRPr="00B81072">
        <w:rPr>
          <w:rFonts w:ascii="Calibri" w:hAnsi="Calibri" w:cs="Calibri"/>
          <w:spacing w:val="-2"/>
        </w:rPr>
        <w:t> </w:t>
      </w:r>
      <w:r w:rsidRPr="00B81072">
        <w:rPr>
          <w:spacing w:val="-2"/>
        </w:rPr>
        <w:t>you information in a way</w:t>
      </w:r>
      <w:r>
        <w:t xml:space="preserve"> that is</w:t>
      </w:r>
      <w:r>
        <w:rPr>
          <w:rFonts w:ascii="Calibri" w:hAnsi="Calibri" w:cs="Calibri"/>
        </w:rPr>
        <w:t> </w:t>
      </w:r>
      <w:r>
        <w:t>easy</w:t>
      </w:r>
      <w:r>
        <w:rPr>
          <w:rFonts w:ascii="Calibri" w:hAnsi="Calibri" w:cs="Calibri"/>
        </w:rPr>
        <w:t> </w:t>
      </w:r>
      <w:r>
        <w:t>to understand.</w:t>
      </w:r>
    </w:p>
    <w:p w14:paraId="096BCDE4" w14:textId="77777777" w:rsidR="004B5A6B" w:rsidRDefault="004B5A6B" w:rsidP="004B5A6B">
      <w:r>
        <w:t>NDIS providers will give you a copy of their reports about your</w:t>
      </w:r>
      <w:r>
        <w:rPr>
          <w:rFonts w:ascii="Calibri" w:hAnsi="Calibri" w:cs="Calibri"/>
        </w:rPr>
        <w:t> </w:t>
      </w:r>
      <w:r>
        <w:t>child.</w:t>
      </w:r>
    </w:p>
    <w:p w14:paraId="07C6501D" w14:textId="77777777" w:rsidR="004B5A6B" w:rsidRDefault="004B5A6B" w:rsidP="004B5A6B">
      <w:r>
        <w:t>You can choose who you share these reports with.</w:t>
      </w:r>
    </w:p>
    <w:p w14:paraId="5DFC296C" w14:textId="77777777" w:rsidR="004B5A6B" w:rsidRDefault="004B5A6B" w:rsidP="004B5A6B">
      <w:r>
        <w:t>For example, with your child’s school.</w:t>
      </w:r>
    </w:p>
    <w:p w14:paraId="673AC8A6" w14:textId="25CC9431" w:rsidR="00E7389C" w:rsidRDefault="00E07657" w:rsidP="00CC2236">
      <w:pPr>
        <w:pStyle w:val="Heading3"/>
        <w:spacing w:before="720"/>
      </w:pPr>
      <w:r>
        <w:t>What</w:t>
      </w:r>
      <w:r w:rsidR="00A06411">
        <w:t xml:space="preserve"> NDIS</w:t>
      </w:r>
      <w:r>
        <w:t xml:space="preserve"> providers </w:t>
      </w:r>
      <w:r w:rsidR="001E7027">
        <w:t xml:space="preserve">must </w:t>
      </w:r>
      <w:r>
        <w:t>not do</w:t>
      </w:r>
    </w:p>
    <w:p w14:paraId="0BC22CDB" w14:textId="77777777" w:rsidR="004B5A6B" w:rsidRDefault="004B5A6B" w:rsidP="004B5A6B">
      <w:r>
        <w:t>NDIS providers must not make you pay more than other people because your child takes part in the</w:t>
      </w:r>
      <w:r>
        <w:rPr>
          <w:rFonts w:ascii="Calibri" w:hAnsi="Calibri" w:cs="Calibri"/>
        </w:rPr>
        <w:t> </w:t>
      </w:r>
      <w:r>
        <w:t>NDIS.</w:t>
      </w:r>
    </w:p>
    <w:p w14:paraId="333F7AE4" w14:textId="77777777" w:rsidR="004B5A6B" w:rsidRDefault="004B5A6B" w:rsidP="004B5A6B">
      <w:r>
        <w:t>NDIS providers must not try to control your decisions.</w:t>
      </w:r>
    </w:p>
    <w:p w14:paraId="255A528C" w14:textId="77777777" w:rsidR="004B5A6B" w:rsidRDefault="004B5A6B" w:rsidP="004B5A6B">
      <w:r>
        <w:t>For example, they must not make you worry about missing out on support.</w:t>
      </w:r>
    </w:p>
    <w:p w14:paraId="5D75F7C1" w14:textId="21F6A390" w:rsidR="002A4888" w:rsidRPr="002A4888" w:rsidRDefault="002A4888" w:rsidP="004B5A6B">
      <w:r>
        <w:br w:type="page"/>
      </w:r>
    </w:p>
    <w:p w14:paraId="281267A9" w14:textId="454089C7" w:rsidR="00115682" w:rsidRDefault="00E07657" w:rsidP="00115682">
      <w:pPr>
        <w:pStyle w:val="Heading2"/>
      </w:pPr>
      <w:bookmarkStart w:id="97" w:name="_Toc196213080"/>
      <w:r>
        <w:rPr>
          <w:lang w:val="en-US"/>
        </w:rPr>
        <w:t>Q</w:t>
      </w:r>
      <w:proofErr w:type="spellStart"/>
      <w:r w:rsidR="005D77B7">
        <w:t>uestions</w:t>
      </w:r>
      <w:proofErr w:type="spellEnd"/>
      <w:r w:rsidR="005D77B7">
        <w:t xml:space="preserve"> you can ask </w:t>
      </w:r>
      <w:r w:rsidR="00A06411">
        <w:t xml:space="preserve">NDIS </w:t>
      </w:r>
      <w:r w:rsidR="005D77B7">
        <w:t>provider</w:t>
      </w:r>
      <w:r w:rsidR="006417E0">
        <w:t>s</w:t>
      </w:r>
      <w:bookmarkEnd w:id="97"/>
    </w:p>
    <w:p w14:paraId="719F5244" w14:textId="77777777" w:rsidR="004B5A6B" w:rsidRDefault="004B5A6B" w:rsidP="004B5A6B">
      <w:r>
        <w:t>We wrote some examples of questions you can ask NDIS</w:t>
      </w:r>
      <w:r>
        <w:rPr>
          <w:rFonts w:ascii="Calibri" w:hAnsi="Calibri" w:cs="Calibri"/>
        </w:rPr>
        <w:t> </w:t>
      </w:r>
      <w:r>
        <w:t>providers.</w:t>
      </w:r>
    </w:p>
    <w:p w14:paraId="0823E63B" w14:textId="77777777" w:rsidR="004B5A6B" w:rsidRDefault="004B5A6B" w:rsidP="004B5A6B">
      <w:r>
        <w:t>How will you communicate with me and my</w:t>
      </w:r>
      <w:r>
        <w:rPr>
          <w:rFonts w:ascii="Calibri" w:hAnsi="Calibri" w:cs="Calibri"/>
        </w:rPr>
        <w:t> </w:t>
      </w:r>
      <w:r>
        <w:t>child?</w:t>
      </w:r>
    </w:p>
    <w:p w14:paraId="64440BB8" w14:textId="77777777" w:rsidR="004B5A6B" w:rsidRDefault="004B5A6B" w:rsidP="004B5A6B">
      <w:r>
        <w:t>How can I share my thoughts or worries?</w:t>
      </w:r>
    </w:p>
    <w:p w14:paraId="21828B14" w14:textId="0B617B2C" w:rsidR="004B5A6B" w:rsidRDefault="004B5A6B" w:rsidP="004B5A6B">
      <w:r w:rsidRPr="004E13C1">
        <w:t xml:space="preserve">How will you learn </w:t>
      </w:r>
      <w:r>
        <w:t xml:space="preserve">about </w:t>
      </w:r>
      <w:r w:rsidRPr="004E13C1">
        <w:t>what I want my child to</w:t>
      </w:r>
      <w:r>
        <w:rPr>
          <w:rFonts w:ascii="Calibri" w:hAnsi="Calibri" w:cs="Calibri"/>
        </w:rPr>
        <w:t> </w:t>
      </w:r>
      <w:r w:rsidRPr="004E13C1">
        <w:t>improve?</w:t>
      </w:r>
    </w:p>
    <w:p w14:paraId="281E540F" w14:textId="77777777" w:rsidR="004B5A6B" w:rsidRDefault="004B5A6B" w:rsidP="004B5A6B">
      <w:r>
        <w:t>How will you let me know how my child is going with their goals?</w:t>
      </w:r>
    </w:p>
    <w:p w14:paraId="351BB913" w14:textId="77777777" w:rsidR="004B5A6B" w:rsidRDefault="004B5A6B" w:rsidP="004B5A6B">
      <w:r>
        <w:t>Can you work in places where my child spends most of their</w:t>
      </w:r>
      <w:r>
        <w:rPr>
          <w:rFonts w:ascii="Calibri" w:hAnsi="Calibri" w:cs="Calibri"/>
        </w:rPr>
        <w:t> </w:t>
      </w:r>
      <w:r>
        <w:t>time?</w:t>
      </w:r>
    </w:p>
    <w:p w14:paraId="0397D17E" w14:textId="77777777" w:rsidR="004B5A6B" w:rsidRDefault="004B5A6B" w:rsidP="004B5A6B">
      <w:r>
        <w:t>For example, at home or a carer’s house.</w:t>
      </w:r>
    </w:p>
    <w:p w14:paraId="724C7C1A" w14:textId="77777777" w:rsidR="004B5A6B" w:rsidRDefault="004B5A6B" w:rsidP="004B5A6B">
      <w:r>
        <w:t>How will you support my child to take part in</w:t>
      </w:r>
      <w:r>
        <w:rPr>
          <w:rFonts w:ascii="Calibri" w:hAnsi="Calibri" w:cs="Calibri"/>
        </w:rPr>
        <w:t> </w:t>
      </w:r>
      <w:r>
        <w:t>activities?</w:t>
      </w:r>
    </w:p>
    <w:p w14:paraId="7B41ED86" w14:textId="35BEF212" w:rsidR="004B5A6B" w:rsidRDefault="004B5A6B" w:rsidP="004B5A6B">
      <w:r>
        <w:t>How will you support my child if they do not want to</w:t>
      </w:r>
      <w:r>
        <w:rPr>
          <w:rFonts w:ascii="Calibri" w:hAnsi="Calibri" w:cs="Calibri"/>
        </w:rPr>
        <w:t> </w:t>
      </w:r>
      <w:r>
        <w:t>take part in an activity?</w:t>
      </w:r>
    </w:p>
    <w:p w14:paraId="2B422617" w14:textId="77777777" w:rsidR="004B5A6B" w:rsidRDefault="004B5A6B" w:rsidP="004B5A6B">
      <w:r>
        <w:t>Are you registered to deliver the support my child needs?</w:t>
      </w:r>
    </w:p>
    <w:p w14:paraId="23BC164D" w14:textId="77777777" w:rsidR="004B5A6B" w:rsidRDefault="004B5A6B" w:rsidP="004B5A6B">
      <w:r>
        <w:t>How do you check that your workers are allowed to work with children?</w:t>
      </w:r>
    </w:p>
    <w:p w14:paraId="2EA9E994" w14:textId="77777777" w:rsidR="004B5A6B" w:rsidRDefault="004B5A6B" w:rsidP="004B5A6B">
      <w:r>
        <w:t>What training and experience do you have to meet my child’s needs?</w:t>
      </w:r>
    </w:p>
    <w:p w14:paraId="4772A077" w14:textId="77777777" w:rsidR="004B5A6B" w:rsidRDefault="004B5A6B" w:rsidP="004B5A6B">
      <w:r>
        <w:t>How much do your services cost?</w:t>
      </w:r>
    </w:p>
    <w:p w14:paraId="1382DCEF" w14:textId="77777777" w:rsidR="004B5A6B" w:rsidRDefault="004B5A6B" w:rsidP="004B5A6B">
      <w:r>
        <w:t>How long do you think we will need your</w:t>
      </w:r>
      <w:r>
        <w:rPr>
          <w:rFonts w:ascii="Calibri" w:hAnsi="Calibri" w:cs="Calibri"/>
        </w:rPr>
        <w:t> </w:t>
      </w:r>
      <w:r>
        <w:t>services?</w:t>
      </w:r>
    </w:p>
    <w:p w14:paraId="37EB54E1" w14:textId="77777777" w:rsidR="00A66B4F" w:rsidRDefault="00A66B4F" w:rsidP="004B5A6B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0F742E33" w14:textId="42D6724A" w:rsidR="008A5DB9" w:rsidRPr="002A4888" w:rsidRDefault="00E07657" w:rsidP="002A4888">
      <w:pPr>
        <w:pStyle w:val="Heading2"/>
        <w:rPr>
          <w:lang w:val="en-US"/>
        </w:rPr>
      </w:pPr>
      <w:bookmarkStart w:id="98" w:name="_Toc196213081"/>
      <w:r>
        <w:rPr>
          <w:lang w:val="en-US"/>
        </w:rPr>
        <w:t>Contact us</w:t>
      </w:r>
      <w:bookmarkEnd w:id="98"/>
    </w:p>
    <w:p w14:paraId="0B8459D1" w14:textId="77777777" w:rsidR="004B5A6B" w:rsidRDefault="004B5A6B" w:rsidP="004B5A6B">
      <w:r>
        <w:t>For more information about this document, please</w:t>
      </w:r>
      <w:r>
        <w:rPr>
          <w:rFonts w:ascii="Calibri" w:hAnsi="Calibri" w:cs="Calibri"/>
        </w:rPr>
        <w:t> </w:t>
      </w:r>
      <w:r>
        <w:t>contact us.</w:t>
      </w:r>
    </w:p>
    <w:p w14:paraId="40206331" w14:textId="5A505DAA" w:rsidR="002A4888" w:rsidRDefault="002A4888" w:rsidP="00007B87">
      <w:pPr>
        <w:pStyle w:val="Heading3"/>
      </w:pPr>
      <w:r>
        <w:t>How to contact the NDIA</w:t>
      </w:r>
    </w:p>
    <w:p w14:paraId="4B616D2B" w14:textId="77777777" w:rsidR="004B5A6B" w:rsidRDefault="004B5A6B" w:rsidP="004B5A6B">
      <w:r>
        <w:t>You can visit the NDIS website.</w:t>
      </w:r>
    </w:p>
    <w:p w14:paraId="73A5E3B5" w14:textId="77777777" w:rsidR="004B5A6B" w:rsidRPr="007F221A" w:rsidRDefault="004B5A6B" w:rsidP="004B5A6B">
      <w:pPr>
        <w:rPr>
          <w:rStyle w:val="Hyperlink"/>
        </w:rPr>
      </w:pPr>
      <w:hyperlink r:id="rId11" w:history="1">
        <w:r w:rsidRPr="007D08E2">
          <w:rPr>
            <w:rStyle w:val="Hyperlink"/>
          </w:rPr>
          <w:t>www.ndis.gov.au</w:t>
        </w:r>
      </w:hyperlink>
    </w:p>
    <w:p w14:paraId="3E1D95D5" w14:textId="77777777" w:rsidR="004B5A6B" w:rsidRPr="008C2373" w:rsidRDefault="004B5A6B" w:rsidP="004B5A6B">
      <w:r w:rsidRPr="008C2373">
        <w:t xml:space="preserve">You can call </w:t>
      </w:r>
      <w:r>
        <w:t>the NDIA</w:t>
      </w:r>
      <w:r w:rsidRPr="008C2373">
        <w:t>.</w:t>
      </w:r>
    </w:p>
    <w:p w14:paraId="1009E89E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800 110</w:t>
      </w:r>
    </w:p>
    <w:p w14:paraId="34AF7636" w14:textId="77777777" w:rsidR="002A4888" w:rsidRDefault="002A4888" w:rsidP="002A4888">
      <w:pPr>
        <w:pStyle w:val="Heading3"/>
        <w:spacing w:before="480"/>
      </w:pPr>
      <w:bookmarkStart w:id="99" w:name="_Toc43391514"/>
      <w:r>
        <w:t>How to contact the NDIS Commission</w:t>
      </w:r>
    </w:p>
    <w:p w14:paraId="2218F8E2" w14:textId="0B68E9A8" w:rsidR="004B5A6B" w:rsidRDefault="004B5A6B" w:rsidP="004B5A6B">
      <w:r w:rsidRPr="00F451DB">
        <w:t xml:space="preserve">You can go to </w:t>
      </w:r>
      <w:r>
        <w:t>the NDIS Commission</w:t>
      </w:r>
      <w:r w:rsidRPr="00F451DB">
        <w:t xml:space="preserve"> website.</w:t>
      </w:r>
    </w:p>
    <w:p w14:paraId="3310C274" w14:textId="77777777" w:rsidR="004B5A6B" w:rsidRPr="008F2FC5" w:rsidRDefault="004B5A6B" w:rsidP="004B5A6B">
      <w:hyperlink r:id="rId12" w:history="1">
        <w:r w:rsidRPr="00F451DB">
          <w:rPr>
            <w:rStyle w:val="Hyperlink"/>
          </w:rPr>
          <w:t>www.ndiscommission.gov.au</w:t>
        </w:r>
      </w:hyperlink>
    </w:p>
    <w:p w14:paraId="2500B981" w14:textId="77777777" w:rsidR="004B5A6B" w:rsidRPr="008F2FC5" w:rsidRDefault="004B5A6B" w:rsidP="00A31869">
      <w:pPr>
        <w:spacing w:before="480"/>
      </w:pPr>
      <w:r w:rsidRPr="008F2FC5">
        <w:t xml:space="preserve">You can call </w:t>
      </w:r>
      <w:r>
        <w:t>the NDIS Commission</w:t>
      </w:r>
      <w:r w:rsidRPr="008F2FC5">
        <w:t>.</w:t>
      </w:r>
    </w:p>
    <w:p w14:paraId="27D949C7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035 544</w:t>
      </w:r>
    </w:p>
    <w:p w14:paraId="55F02ECF" w14:textId="77777777" w:rsidR="004B5A6B" w:rsidRPr="00F451DB" w:rsidRDefault="004B5A6B" w:rsidP="00A31869">
      <w:pPr>
        <w:spacing w:before="480"/>
      </w:pPr>
      <w:r w:rsidRPr="00F451DB">
        <w:t xml:space="preserve">You can write to </w:t>
      </w:r>
      <w:r>
        <w:t>the NDIS Commission</w:t>
      </w:r>
      <w:r w:rsidRPr="00F451DB">
        <w:t>.</w:t>
      </w:r>
    </w:p>
    <w:p w14:paraId="7A409B07" w14:textId="268A5FA4" w:rsidR="004B5A6B" w:rsidRPr="00A66B4F" w:rsidRDefault="004B5A6B" w:rsidP="004B5A6B">
      <w:pPr>
        <w:rPr>
          <w:b/>
          <w:bCs/>
        </w:rPr>
      </w:pPr>
      <w:r w:rsidRPr="00A66B4F">
        <w:rPr>
          <w:b/>
          <w:bCs/>
        </w:rPr>
        <w:t>NDIS Quality and Safeguards Commission</w:t>
      </w:r>
      <w:r w:rsidR="00A31869">
        <w:rPr>
          <w:b/>
          <w:bCs/>
        </w:rPr>
        <w:br/>
      </w:r>
      <w:r w:rsidRPr="00A66B4F">
        <w:rPr>
          <w:b/>
          <w:bCs/>
        </w:rPr>
        <w:t>PO Box 210</w:t>
      </w:r>
      <w:r w:rsidR="00A31869">
        <w:rPr>
          <w:b/>
          <w:bCs/>
        </w:rPr>
        <w:br/>
      </w:r>
      <w:r w:rsidRPr="00A66B4F">
        <w:rPr>
          <w:b/>
          <w:bCs/>
        </w:rPr>
        <w:t>Penrith</w:t>
      </w:r>
      <w:r w:rsidR="00A31869">
        <w:rPr>
          <w:b/>
          <w:bCs/>
        </w:rPr>
        <w:br/>
      </w:r>
      <w:r w:rsidRPr="00A66B4F">
        <w:rPr>
          <w:b/>
          <w:bCs/>
        </w:rPr>
        <w:t>NSW</w:t>
      </w:r>
      <w:r w:rsidR="00A31869">
        <w:rPr>
          <w:b/>
          <w:bCs/>
        </w:rPr>
        <w:t> </w:t>
      </w:r>
      <w:r w:rsidRPr="00A66B4F">
        <w:rPr>
          <w:b/>
          <w:bCs/>
        </w:rPr>
        <w:t>275</w:t>
      </w:r>
      <w:r>
        <w:rPr>
          <w:b/>
          <w:bCs/>
        </w:rPr>
        <w:t>1</w:t>
      </w:r>
    </w:p>
    <w:p w14:paraId="33F9F4ED" w14:textId="77777777" w:rsidR="00CD310C" w:rsidRPr="00AA574A" w:rsidRDefault="00CD310C" w:rsidP="008E3664">
      <w:pPr>
        <w:pStyle w:val="Heading3"/>
      </w:pPr>
      <w:r w:rsidRPr="00AA574A">
        <w:t>Support to talk to us</w:t>
      </w:r>
      <w:bookmarkEnd w:id="99"/>
    </w:p>
    <w:p w14:paraId="2C3F646D" w14:textId="77777777" w:rsidR="004B5A6B" w:rsidRDefault="004B5A6B" w:rsidP="004B5A6B"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16FC720E" w14:textId="77777777" w:rsidR="004B5A6B" w:rsidRDefault="004B5A6B" w:rsidP="004B5A6B">
      <w:r>
        <w:t>Translating and Interpreting Service (TIS National)</w:t>
      </w:r>
    </w:p>
    <w:p w14:paraId="6DB04F5C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31 450</w:t>
      </w:r>
    </w:p>
    <w:p w14:paraId="1FE1792E" w14:textId="77777777" w:rsidR="004B5A6B" w:rsidRPr="00C20DF2" w:rsidRDefault="004B5A6B" w:rsidP="00A31869">
      <w:pPr>
        <w:keepNext/>
      </w:pPr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27F29DD3" w14:textId="77777777" w:rsidR="004B5A6B" w:rsidRDefault="004B5A6B" w:rsidP="00A31869">
      <w:pPr>
        <w:keepNext/>
      </w:pPr>
      <w:r w:rsidRPr="00C20DF2">
        <w:t>TTY</w:t>
      </w:r>
    </w:p>
    <w:p w14:paraId="219D5F67" w14:textId="77777777" w:rsidR="004B5A6B" w:rsidRPr="004E08B6" w:rsidRDefault="004B5A6B" w:rsidP="00A31869">
      <w:pPr>
        <w:keepNext/>
        <w:rPr>
          <w:rStyle w:val="Strong2"/>
        </w:rPr>
      </w:pPr>
      <w:r w:rsidRPr="004E08B6">
        <w:rPr>
          <w:rStyle w:val="Strong2"/>
        </w:rPr>
        <w:t>1800 555 677</w:t>
      </w:r>
    </w:p>
    <w:p w14:paraId="2D61AB4A" w14:textId="77777777" w:rsidR="004B5A6B" w:rsidRDefault="004B5A6B" w:rsidP="00A31869">
      <w:pPr>
        <w:spacing w:before="480"/>
      </w:pPr>
      <w:r w:rsidRPr="00C20DF2">
        <w:t>Speak and Listen</w:t>
      </w:r>
    </w:p>
    <w:p w14:paraId="16F50A8E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555 727</w:t>
      </w:r>
    </w:p>
    <w:p w14:paraId="51A2A6CD" w14:textId="77777777" w:rsidR="004B5A6B" w:rsidRDefault="004B5A6B" w:rsidP="00A31869">
      <w:pPr>
        <w:spacing w:before="480"/>
      </w:pPr>
      <w:r>
        <w:t>National Relay Service</w:t>
      </w:r>
    </w:p>
    <w:p w14:paraId="67E5EFAB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33 677</w:t>
      </w:r>
    </w:p>
    <w:p w14:paraId="7B287438" w14:textId="52D8807C" w:rsidR="004B5A6B" w:rsidRPr="00350493" w:rsidRDefault="004B5A6B" w:rsidP="004B5A6B">
      <w:pPr>
        <w:rPr>
          <w:rStyle w:val="Hyperlink"/>
          <w:u w:val="none"/>
        </w:rPr>
      </w:pPr>
      <w:hyperlink r:id="rId13" w:history="1">
        <w:r w:rsidRPr="00003213">
          <w:rPr>
            <w:rStyle w:val="Hyperlink"/>
          </w:rPr>
          <w:t>www.accesshub.gov.au/about-the-nrs</w:t>
        </w:r>
      </w:hyperlink>
    </w:p>
    <w:p w14:paraId="3BEAC375" w14:textId="77777777" w:rsidR="00A31869" w:rsidRDefault="00A3186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Toc196213082"/>
      <w:r>
        <w:br w:type="page"/>
      </w:r>
    </w:p>
    <w:p w14:paraId="20B09426" w14:textId="558DCC7D" w:rsidR="008928D5" w:rsidRDefault="008928D5" w:rsidP="00DD389A">
      <w:pPr>
        <w:pStyle w:val="Heading2"/>
      </w:pPr>
      <w:bookmarkStart w:id="106" w:name="_Word_list"/>
      <w:bookmarkEnd w:id="106"/>
      <w:r>
        <w:t>Wor</w:t>
      </w:r>
      <w:r w:rsidRPr="00C65783">
        <w:t>d li</w:t>
      </w:r>
      <w:r>
        <w:t>st</w:t>
      </w:r>
      <w:bookmarkEnd w:id="100"/>
      <w:bookmarkEnd w:id="101"/>
      <w:bookmarkEnd w:id="102"/>
      <w:bookmarkEnd w:id="103"/>
      <w:bookmarkEnd w:id="104"/>
      <w:bookmarkEnd w:id="105"/>
    </w:p>
    <w:p w14:paraId="31304501" w14:textId="77777777" w:rsidR="00115682" w:rsidRPr="00B72016" w:rsidRDefault="00115682" w:rsidP="004B5A6B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0E4BCD0" w14:textId="77777777" w:rsidR="004B5A6B" w:rsidRPr="00A31869" w:rsidRDefault="004B5A6B" w:rsidP="00A31869">
      <w:pPr>
        <w:pStyle w:val="Wordlist"/>
      </w:pPr>
      <w:r w:rsidRPr="00A31869">
        <w:t>Insurance</w:t>
      </w:r>
    </w:p>
    <w:p w14:paraId="622C2A4A" w14:textId="56C60690" w:rsidR="004B5A6B" w:rsidRDefault="004B5A6B" w:rsidP="004B5A6B">
      <w:r>
        <w:t>Insurance is a service your provider pays for.</w:t>
      </w:r>
    </w:p>
    <w:p w14:paraId="535F3199" w14:textId="77777777" w:rsidR="004B5A6B" w:rsidRDefault="004B5A6B" w:rsidP="004B5A6B">
      <w:r>
        <w:t>It protects you if something goes wrong.</w:t>
      </w:r>
    </w:p>
    <w:p w14:paraId="05FEA249" w14:textId="77777777" w:rsidR="004B5A6B" w:rsidRPr="00137138" w:rsidRDefault="004B5A6B" w:rsidP="004B5A6B">
      <w:r>
        <w:t>The insurance company might pay the costs when things go wrong.</w:t>
      </w:r>
    </w:p>
    <w:p w14:paraId="14A48CFC" w14:textId="77777777" w:rsidR="004B5A6B" w:rsidRPr="00A31869" w:rsidRDefault="004B5A6B" w:rsidP="00A31869">
      <w:pPr>
        <w:pStyle w:val="Wordlist"/>
      </w:pPr>
      <w:r w:rsidRPr="00A31869">
        <w:t>NDIS providers</w:t>
      </w:r>
    </w:p>
    <w:p w14:paraId="07C15772" w14:textId="77777777" w:rsidR="004B5A6B" w:rsidRPr="00A47051" w:rsidRDefault="004B5A6B" w:rsidP="004B5A6B">
      <w:r>
        <w:t>NDIS providers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1F447739" w14:textId="77777777" w:rsidR="004B5A6B" w:rsidRDefault="004B5A6B" w:rsidP="00583805">
      <w:pPr>
        <w:pStyle w:val="Wordlist"/>
      </w:pPr>
      <w:r>
        <w:t>Personal care support</w:t>
      </w:r>
    </w:p>
    <w:p w14:paraId="209E9223" w14:textId="77777777" w:rsidR="004B5A6B" w:rsidRDefault="004B5A6B" w:rsidP="004B5A6B">
      <w:r w:rsidRPr="003E0525">
        <w:t xml:space="preserve">Personal care support is help with </w:t>
      </w:r>
      <w:r>
        <w:t>daily</w:t>
      </w:r>
      <w:r w:rsidRPr="003E0525">
        <w:t xml:space="preserve"> tasks</w:t>
      </w:r>
      <w:r>
        <w:rPr>
          <w:rFonts w:ascii="Calibri" w:hAnsi="Calibri" w:cs="Calibri"/>
        </w:rPr>
        <w:t> </w:t>
      </w:r>
      <w:r w:rsidRPr="003E0525">
        <w:t>like</w:t>
      </w:r>
      <w:r>
        <w:t>:</w:t>
      </w:r>
    </w:p>
    <w:p w14:paraId="7E5906A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bathing</w:t>
      </w:r>
    </w:p>
    <w:p w14:paraId="3862235E" w14:textId="126F214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dressing</w:t>
      </w:r>
    </w:p>
    <w:p w14:paraId="27F3A531" w14:textId="77777777" w:rsidR="004B5A6B" w:rsidRPr="00D85475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D85475">
        <w:t>eating.</w:t>
      </w:r>
    </w:p>
    <w:p w14:paraId="49150CB0" w14:textId="77777777" w:rsidR="004B5A6B" w:rsidRPr="00A31869" w:rsidRDefault="004B5A6B" w:rsidP="00A31869">
      <w:pPr>
        <w:pStyle w:val="Wordlist"/>
      </w:pPr>
      <w:r w:rsidRPr="00A31869">
        <w:t>Privacy</w:t>
      </w:r>
    </w:p>
    <w:p w14:paraId="47948524" w14:textId="77777777" w:rsidR="004B5A6B" w:rsidRDefault="004B5A6B" w:rsidP="004B5A6B">
      <w:r>
        <w:t>Privacy means having control over:</w:t>
      </w:r>
    </w:p>
    <w:p w14:paraId="27C4A1A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your child’s personal information</w:t>
      </w:r>
    </w:p>
    <w:p w14:paraId="3D7B3D65" w14:textId="05F6A346" w:rsidR="004B5A6B" w:rsidRPr="00A47051" w:rsidRDefault="004B5A6B" w:rsidP="00970039">
      <w:pPr>
        <w:pStyle w:val="ListParagraph"/>
        <w:keepNext/>
        <w:numPr>
          <w:ilvl w:val="0"/>
          <w:numId w:val="31"/>
        </w:numPr>
        <w:spacing w:after="240"/>
        <w:contextualSpacing/>
      </w:pPr>
      <w:r>
        <w:t>who sees or touches your child’s body.</w:t>
      </w:r>
    </w:p>
    <w:p w14:paraId="3BEF1379" w14:textId="77777777" w:rsidR="004B5A6B" w:rsidRPr="00A31869" w:rsidRDefault="004B5A6B" w:rsidP="00A31869">
      <w:pPr>
        <w:pStyle w:val="Wordlist"/>
      </w:pPr>
      <w:r w:rsidRPr="00A31869">
        <w:t>Registered</w:t>
      </w:r>
    </w:p>
    <w:p w14:paraId="5DCAE33E" w14:textId="45F83E1C" w:rsidR="004B5A6B" w:rsidRDefault="004B5A6B" w:rsidP="004B5A6B">
      <w:r>
        <w:t>When a provider is registered it means we have checked they can deliver a</w:t>
      </w:r>
      <w:r w:rsidR="00811E51">
        <w:t> </w:t>
      </w:r>
      <w:r>
        <w:t>certain type of support.</w:t>
      </w:r>
    </w:p>
    <w:p w14:paraId="4B7CBD01" w14:textId="77777777" w:rsidR="004B5A6B" w:rsidRPr="008B79A4" w:rsidRDefault="004B5A6B" w:rsidP="004B5A6B">
      <w:r>
        <w:t>This helps to make sure they provide good and safe services.</w:t>
      </w:r>
    </w:p>
    <w:p w14:paraId="0B6BB665" w14:textId="77777777" w:rsidR="004B5A6B" w:rsidRPr="00A31869" w:rsidRDefault="004B5A6B" w:rsidP="00A31869">
      <w:pPr>
        <w:pStyle w:val="Wordlist"/>
      </w:pPr>
      <w:r w:rsidRPr="00A31869">
        <w:t>Restrictive practices</w:t>
      </w:r>
    </w:p>
    <w:p w14:paraId="3E40EACD" w14:textId="77777777" w:rsidR="004B5A6B" w:rsidRDefault="004B5A6B" w:rsidP="004B5A6B">
      <w:r>
        <w:t>Restrictive practices are actions that stop people</w:t>
      </w:r>
      <w:r>
        <w:rPr>
          <w:rFonts w:ascii="Calibri" w:hAnsi="Calibri" w:cs="Calibri"/>
        </w:rPr>
        <w:t> </w:t>
      </w:r>
      <w:r>
        <w:t>from:</w:t>
      </w:r>
    </w:p>
    <w:p w14:paraId="5B7C977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oving freely</w:t>
      </w:r>
    </w:p>
    <w:p w14:paraId="55CB4D4D" w14:textId="77777777" w:rsidR="004B5A6B" w:rsidRPr="008B79A4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8B79A4">
        <w:t>doing what they want.</w:t>
      </w:r>
    </w:p>
    <w:p w14:paraId="73616F17" w14:textId="77777777" w:rsidR="004B5A6B" w:rsidRPr="00A31869" w:rsidRDefault="004B5A6B" w:rsidP="00A31869">
      <w:pPr>
        <w:pStyle w:val="Wordlist"/>
      </w:pPr>
      <w:r w:rsidRPr="00A31869">
        <w:t>Rights</w:t>
      </w:r>
    </w:p>
    <w:p w14:paraId="7BEFC9AD" w14:textId="77777777" w:rsidR="004B5A6B" w:rsidRDefault="004B5A6B" w:rsidP="004B5A6B">
      <w:r>
        <w:t>Rights are rules about how everyone must treat you:</w:t>
      </w:r>
    </w:p>
    <w:p w14:paraId="3918E9A9" w14:textId="5F7383A0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equally</w:t>
      </w:r>
    </w:p>
    <w:p w14:paraId="0BC8BCF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fairly</w:t>
      </w:r>
    </w:p>
    <w:p w14:paraId="2F05BE33" w14:textId="77777777" w:rsidR="004B5A6B" w:rsidRPr="00A47051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ith respect.</w:t>
      </w:r>
    </w:p>
    <w:p w14:paraId="0A5E710A" w14:textId="77777777" w:rsidR="004B5A6B" w:rsidRPr="00A31869" w:rsidRDefault="004B5A6B" w:rsidP="00A31869">
      <w:pPr>
        <w:pStyle w:val="Wordlist"/>
      </w:pPr>
      <w:r w:rsidRPr="00A31869">
        <w:t>Specialist behaviour support</w:t>
      </w:r>
    </w:p>
    <w:p w14:paraId="64233D2F" w14:textId="77777777" w:rsidR="004B5A6B" w:rsidRDefault="004B5A6B" w:rsidP="004B5A6B">
      <w:r>
        <w:t>Specialist behaviour support aims to help your child live their best life.</w:t>
      </w:r>
    </w:p>
    <w:p w14:paraId="36EF28E3" w14:textId="77777777" w:rsidR="004B5A6B" w:rsidRDefault="004B5A6B" w:rsidP="004B5A6B">
      <w:r>
        <w:t>It helps people to:</w:t>
      </w:r>
    </w:p>
    <w:p w14:paraId="10006D2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nderstand your child’s behaviour</w:t>
      </w:r>
    </w:p>
    <w:p w14:paraId="7B67243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eet your child’s needs</w:t>
      </w:r>
    </w:p>
    <w:p w14:paraId="11BF6023" w14:textId="138DA4E1" w:rsidR="00463A40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keep your child and others safe.</w:t>
      </w:r>
    </w:p>
    <w:p w14:paraId="46A7DD01" w14:textId="1533D48D" w:rsidR="00EC31C6" w:rsidRPr="002075BE" w:rsidRDefault="004B5A6B" w:rsidP="002075BE">
      <w:pPr>
        <w:spacing w:before="3960"/>
        <w:rPr>
          <w:rFonts w:cs="Arial"/>
          <w:sz w:val="24"/>
          <w:szCs w:val="24"/>
          <w:lang w:val="en-US"/>
        </w:rPr>
      </w:pPr>
      <w:r w:rsidRPr="002075BE">
        <w:rPr>
          <w:rFonts w:cs="Arial"/>
          <w:sz w:val="24"/>
          <w:szCs w:val="24"/>
        </w:rPr>
        <w:t>The Information Access Group cre</w:t>
      </w:r>
      <w:r w:rsidRPr="002075BE">
        <w:rPr>
          <w:rStyle w:val="EndnoteTextChar"/>
          <w:rFonts w:ascii="Arial" w:hAnsi="Arial" w:cs="Arial"/>
        </w:rPr>
        <w:t>ated this text-only</w:t>
      </w:r>
      <w:r w:rsidR="002075BE" w:rsidRPr="002075BE">
        <w:rPr>
          <w:rStyle w:val="EndnoteTextChar"/>
          <w:rFonts w:ascii="Arial" w:hAnsi="Arial" w:cs="Arial"/>
        </w:rPr>
        <w:t xml:space="preserve"> </w:t>
      </w:r>
      <w:r w:rsidRPr="002075BE">
        <w:rPr>
          <w:rStyle w:val="EndnoteTextChar"/>
          <w:rFonts w:ascii="Arial" w:hAnsi="Arial" w:cs="Arial"/>
        </w:rPr>
        <w:t>Easy</w:t>
      </w:r>
      <w:r w:rsidR="00811E51" w:rsidRPr="002075BE">
        <w:rPr>
          <w:rStyle w:val="EndnoteTextChar"/>
          <w:rFonts w:ascii="Arial" w:hAnsi="Arial" w:cs="Arial"/>
        </w:rPr>
        <w:t> </w:t>
      </w:r>
      <w:r w:rsidRPr="002075BE">
        <w:rPr>
          <w:rStyle w:val="EndnoteTextChar"/>
          <w:rFonts w:ascii="Arial" w:hAnsi="Arial" w:cs="Arial"/>
        </w:rPr>
        <w:t>Read</w:t>
      </w:r>
      <w:r w:rsidR="00811E51" w:rsidRPr="002075BE">
        <w:rPr>
          <w:rStyle w:val="EndnoteTextChar"/>
          <w:rFonts w:ascii="Arial" w:hAnsi="Arial" w:cs="Arial"/>
        </w:rPr>
        <w:t> </w:t>
      </w:r>
      <w:r w:rsidRPr="002075BE">
        <w:rPr>
          <w:rStyle w:val="EndnoteTextChar"/>
          <w:rFonts w:ascii="Arial" w:hAnsi="Arial" w:cs="Arial"/>
        </w:rPr>
        <w:t xml:space="preserve">document. </w:t>
      </w:r>
      <w:r w:rsidRPr="002075BE">
        <w:rPr>
          <w:rFonts w:cs="Arial"/>
          <w:sz w:val="24"/>
          <w:szCs w:val="24"/>
        </w:rPr>
        <w:t xml:space="preserve">For any enquiries, please visit </w:t>
      </w:r>
      <w:hyperlink r:id="rId14" w:history="1">
        <w:r w:rsidRPr="002075BE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2075BE">
        <w:rPr>
          <w:rFonts w:cs="Arial"/>
          <w:sz w:val="24"/>
          <w:szCs w:val="24"/>
        </w:rPr>
        <w:t>. Quote job number 58</w:t>
      </w:r>
      <w:bookmarkEnd w:id="88"/>
      <w:bookmarkEnd w:id="89"/>
      <w:r w:rsidRPr="002075BE">
        <w:rPr>
          <w:rFonts w:cs="Arial"/>
          <w:sz w:val="24"/>
          <w:szCs w:val="24"/>
        </w:rPr>
        <w:t>82.</w:t>
      </w:r>
    </w:p>
    <w:sectPr w:rsidR="00EC31C6" w:rsidRPr="002075BE" w:rsidSect="00E310D5">
      <w:footerReference w:type="default" r:id="rId15"/>
      <w:headerReference w:type="firs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21CBD" w14:textId="77777777" w:rsidR="00337437" w:rsidRDefault="00337437" w:rsidP="00134CC3">
      <w:pPr>
        <w:spacing w:before="0" w:after="0" w:line="240" w:lineRule="auto"/>
      </w:pPr>
      <w:r>
        <w:separator/>
      </w:r>
    </w:p>
  </w:endnote>
  <w:endnote w:type="continuationSeparator" w:id="0">
    <w:p w14:paraId="44CE6F52" w14:textId="77777777" w:rsidR="00337437" w:rsidRDefault="0033743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EBFE1CD" w14:textId="77777777" w:rsidR="00337437" w:rsidRDefault="0033743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25E26" w14:textId="1EAC02F8" w:rsidR="00384C4C" w:rsidRPr="002075BE" w:rsidRDefault="002075BE" w:rsidP="002075BE">
    <w:pPr>
      <w:pStyle w:val="Footer"/>
      <w:jc w:val="center"/>
      <w:rPr>
        <w:color w:val="auto"/>
        <w:lang w:val="en-US"/>
      </w:rPr>
    </w:pPr>
    <w:r w:rsidRPr="00623810">
      <w:rPr>
        <w:color w:val="auto"/>
        <w:lang w:val="en-US"/>
      </w:rPr>
      <w:t xml:space="preserve">Page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PAGE  \* Arabic  \* MERGEFORMAT </w:instrText>
    </w:r>
    <w:r w:rsidRPr="00623810">
      <w:rPr>
        <w:b/>
        <w:bCs/>
        <w:color w:val="auto"/>
        <w:lang w:val="en-US"/>
      </w:rPr>
      <w:fldChar w:fldCharType="separate"/>
    </w:r>
    <w:r>
      <w:rPr>
        <w:b/>
        <w:bCs/>
        <w:color w:val="auto"/>
        <w:lang w:val="en-US"/>
      </w:rPr>
      <w:t>1</w:t>
    </w:r>
    <w:r w:rsidRPr="00623810">
      <w:rPr>
        <w:b/>
        <w:bCs/>
        <w:color w:val="auto"/>
        <w:lang w:val="en-US"/>
      </w:rPr>
      <w:fldChar w:fldCharType="end"/>
    </w:r>
    <w:r w:rsidRPr="00623810">
      <w:rPr>
        <w:color w:val="auto"/>
        <w:lang w:val="en-US"/>
      </w:rPr>
      <w:t xml:space="preserve"> of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NUMPAGES  \* Arabic  \* MERGEFORMAT </w:instrText>
    </w:r>
    <w:r w:rsidRPr="00623810">
      <w:rPr>
        <w:b/>
        <w:bCs/>
        <w:color w:val="auto"/>
        <w:lang w:val="en-US"/>
      </w:rPr>
      <w:fldChar w:fldCharType="separate"/>
    </w:r>
    <w:r>
      <w:rPr>
        <w:b/>
        <w:bCs/>
        <w:color w:val="auto"/>
        <w:lang w:val="en-US"/>
      </w:rPr>
      <w:t>16</w:t>
    </w:r>
    <w:r w:rsidRPr="00623810">
      <w:rPr>
        <w:b/>
        <w:bCs/>
        <w:color w:val="auto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06D7B" w14:textId="7AEE768A" w:rsidR="00384C4C" w:rsidRPr="00623810" w:rsidRDefault="00623810" w:rsidP="00623810">
    <w:pPr>
      <w:pStyle w:val="Footer"/>
      <w:jc w:val="center"/>
      <w:rPr>
        <w:color w:val="auto"/>
        <w:lang w:val="en-US"/>
      </w:rPr>
    </w:pPr>
    <w:r w:rsidRPr="00623810">
      <w:rPr>
        <w:color w:val="auto"/>
        <w:lang w:val="en-US"/>
      </w:rPr>
      <w:t xml:space="preserve">Page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PAGE  \* Arabic  \* MERGEFORMAT </w:instrText>
    </w:r>
    <w:r w:rsidRPr="00623810">
      <w:rPr>
        <w:b/>
        <w:bCs/>
        <w:color w:val="auto"/>
        <w:lang w:val="en-US"/>
      </w:rPr>
      <w:fldChar w:fldCharType="separate"/>
    </w:r>
    <w:r w:rsidRPr="00623810">
      <w:rPr>
        <w:b/>
        <w:bCs/>
        <w:color w:val="auto"/>
        <w:lang w:val="en-US"/>
      </w:rPr>
      <w:t>1</w:t>
    </w:r>
    <w:r w:rsidRPr="00623810">
      <w:rPr>
        <w:b/>
        <w:bCs/>
        <w:color w:val="auto"/>
        <w:lang w:val="en-US"/>
      </w:rPr>
      <w:fldChar w:fldCharType="end"/>
    </w:r>
    <w:r w:rsidRPr="00623810">
      <w:rPr>
        <w:color w:val="auto"/>
        <w:lang w:val="en-US"/>
      </w:rPr>
      <w:t xml:space="preserve"> of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NUMPAGES  \* Arabic  \* MERGEFORMAT </w:instrText>
    </w:r>
    <w:r w:rsidRPr="00623810">
      <w:rPr>
        <w:b/>
        <w:bCs/>
        <w:color w:val="auto"/>
        <w:lang w:val="en-US"/>
      </w:rPr>
      <w:fldChar w:fldCharType="separate"/>
    </w:r>
    <w:r w:rsidRPr="00623810">
      <w:rPr>
        <w:b/>
        <w:bCs/>
        <w:color w:val="auto"/>
        <w:lang w:val="en-US"/>
      </w:rPr>
      <w:t>2</w:t>
    </w:r>
    <w:r w:rsidRPr="00623810">
      <w:rPr>
        <w:b/>
        <w:bCs/>
        <w:color w:val="auto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66EBA" w14:textId="77777777" w:rsidR="00337437" w:rsidRDefault="0033743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4A9261A" w14:textId="77777777" w:rsidR="00337437" w:rsidRDefault="0033743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1A5ECB6" w14:textId="77777777" w:rsidR="00337437" w:rsidRDefault="0033743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E636C" w14:textId="4AD1C268" w:rsidR="00384C4C" w:rsidRPr="004B5A6B" w:rsidRDefault="00384C4C" w:rsidP="004B5A6B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003D6"/>
    <w:multiLevelType w:val="hybridMultilevel"/>
    <w:tmpl w:val="945ADAFC"/>
    <w:lvl w:ilvl="0" w:tplc="E78C8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60DE"/>
    <w:multiLevelType w:val="hybridMultilevel"/>
    <w:tmpl w:val="285A8CD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F287E"/>
    <w:multiLevelType w:val="hybridMultilevel"/>
    <w:tmpl w:val="67663FD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6668E"/>
    <w:multiLevelType w:val="hybridMultilevel"/>
    <w:tmpl w:val="25429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20D6F"/>
    <w:multiLevelType w:val="hybridMultilevel"/>
    <w:tmpl w:val="2D5EFEF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F1C3F"/>
    <w:multiLevelType w:val="hybridMultilevel"/>
    <w:tmpl w:val="4C060C5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305A9"/>
    <w:multiLevelType w:val="hybridMultilevel"/>
    <w:tmpl w:val="C6EE3E3C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055FF"/>
    <w:multiLevelType w:val="hybridMultilevel"/>
    <w:tmpl w:val="AFD8A756"/>
    <w:lvl w:ilvl="0" w:tplc="FFFFFFFF">
      <w:start w:val="1"/>
      <w:numFmt w:val="bullet"/>
      <w:pStyle w:val="Bullet1"/>
      <w:lvlText w:val=""/>
      <w:lvlJc w:val="left"/>
      <w:pPr>
        <w:ind w:left="-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-105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-33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11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8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5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2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981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C5D273C"/>
    <w:multiLevelType w:val="hybridMultilevel"/>
    <w:tmpl w:val="07F48422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F2565"/>
    <w:multiLevelType w:val="hybridMultilevel"/>
    <w:tmpl w:val="E41A4F5C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E08A1"/>
    <w:multiLevelType w:val="hybridMultilevel"/>
    <w:tmpl w:val="01F45B0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C77999"/>
    <w:multiLevelType w:val="hybridMultilevel"/>
    <w:tmpl w:val="970888C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CC69F0"/>
    <w:multiLevelType w:val="hybridMultilevel"/>
    <w:tmpl w:val="95B48EF8"/>
    <w:lvl w:ilvl="0" w:tplc="DE24C57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A562E"/>
    <w:multiLevelType w:val="hybridMultilevel"/>
    <w:tmpl w:val="CE6A4896"/>
    <w:lvl w:ilvl="0" w:tplc="9C26EBD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57827154"/>
    <w:multiLevelType w:val="hybridMultilevel"/>
    <w:tmpl w:val="0C66EEA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845E1"/>
    <w:multiLevelType w:val="hybridMultilevel"/>
    <w:tmpl w:val="19F4F838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425A8"/>
    <w:multiLevelType w:val="hybridMultilevel"/>
    <w:tmpl w:val="7958B58C"/>
    <w:lvl w:ilvl="0" w:tplc="2EE2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F2E85"/>
    <w:multiLevelType w:val="hybridMultilevel"/>
    <w:tmpl w:val="AC4A3A8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9558C2"/>
    <w:multiLevelType w:val="hybridMultilevel"/>
    <w:tmpl w:val="96A8199C"/>
    <w:lvl w:ilvl="0" w:tplc="DC8803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7CE1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5A23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CCD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298CB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E14D2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5AE2A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2762A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FE456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60445FFA"/>
    <w:multiLevelType w:val="hybridMultilevel"/>
    <w:tmpl w:val="53544FC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78D9"/>
    <w:multiLevelType w:val="hybridMultilevel"/>
    <w:tmpl w:val="A166689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20A4C"/>
    <w:multiLevelType w:val="hybridMultilevel"/>
    <w:tmpl w:val="B0067958"/>
    <w:lvl w:ilvl="0" w:tplc="9C26EBD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6CF42D24"/>
    <w:multiLevelType w:val="hybridMultilevel"/>
    <w:tmpl w:val="E24E8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36678B"/>
    <w:multiLevelType w:val="hybridMultilevel"/>
    <w:tmpl w:val="0D106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65E41"/>
    <w:multiLevelType w:val="hybridMultilevel"/>
    <w:tmpl w:val="76CCDCD6"/>
    <w:lvl w:ilvl="0" w:tplc="B83EA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D161A"/>
    <w:multiLevelType w:val="hybridMultilevel"/>
    <w:tmpl w:val="1F5EBE9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24507"/>
    <w:multiLevelType w:val="hybridMultilevel"/>
    <w:tmpl w:val="D264C2E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1E473B"/>
    <w:multiLevelType w:val="hybridMultilevel"/>
    <w:tmpl w:val="B816A4B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E1DE0"/>
    <w:multiLevelType w:val="hybridMultilevel"/>
    <w:tmpl w:val="0AF4991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532959">
    <w:abstractNumId w:val="8"/>
  </w:num>
  <w:num w:numId="2" w16cid:durableId="1898590777">
    <w:abstractNumId w:val="4"/>
  </w:num>
  <w:num w:numId="3" w16cid:durableId="173112204">
    <w:abstractNumId w:val="11"/>
  </w:num>
  <w:num w:numId="4" w16cid:durableId="2124499028">
    <w:abstractNumId w:val="7"/>
  </w:num>
  <w:num w:numId="5" w16cid:durableId="2032147761">
    <w:abstractNumId w:val="15"/>
  </w:num>
  <w:num w:numId="6" w16cid:durableId="743793405">
    <w:abstractNumId w:val="12"/>
  </w:num>
  <w:num w:numId="7" w16cid:durableId="1786804607">
    <w:abstractNumId w:val="21"/>
  </w:num>
  <w:num w:numId="8" w16cid:durableId="1246694751">
    <w:abstractNumId w:val="20"/>
  </w:num>
  <w:num w:numId="9" w16cid:durableId="387848109">
    <w:abstractNumId w:val="16"/>
  </w:num>
  <w:num w:numId="10" w16cid:durableId="1900554807">
    <w:abstractNumId w:val="18"/>
  </w:num>
  <w:num w:numId="11" w16cid:durableId="1746032451">
    <w:abstractNumId w:val="17"/>
  </w:num>
  <w:num w:numId="12" w16cid:durableId="1104961289">
    <w:abstractNumId w:val="5"/>
  </w:num>
  <w:num w:numId="13" w16cid:durableId="1611552094">
    <w:abstractNumId w:val="10"/>
  </w:num>
  <w:num w:numId="14" w16cid:durableId="1839300065">
    <w:abstractNumId w:val="9"/>
  </w:num>
  <w:num w:numId="15" w16cid:durableId="2024430197">
    <w:abstractNumId w:val="2"/>
  </w:num>
  <w:num w:numId="16" w16cid:durableId="1971205708">
    <w:abstractNumId w:val="14"/>
  </w:num>
  <w:num w:numId="17" w16cid:durableId="1454473053">
    <w:abstractNumId w:val="22"/>
  </w:num>
  <w:num w:numId="18" w16cid:durableId="1713652803">
    <w:abstractNumId w:val="28"/>
  </w:num>
  <w:num w:numId="19" w16cid:durableId="1369455836">
    <w:abstractNumId w:val="24"/>
  </w:num>
  <w:num w:numId="20" w16cid:durableId="1514297038">
    <w:abstractNumId w:val="27"/>
  </w:num>
  <w:num w:numId="21" w16cid:durableId="1835023484">
    <w:abstractNumId w:val="6"/>
  </w:num>
  <w:num w:numId="22" w16cid:durableId="142166587">
    <w:abstractNumId w:val="3"/>
  </w:num>
  <w:num w:numId="23" w16cid:durableId="1634752656">
    <w:abstractNumId w:val="13"/>
  </w:num>
  <w:num w:numId="24" w16cid:durableId="1800104884">
    <w:abstractNumId w:val="13"/>
  </w:num>
  <w:num w:numId="25" w16cid:durableId="558170671">
    <w:abstractNumId w:val="19"/>
  </w:num>
  <w:num w:numId="26" w16cid:durableId="1815025891">
    <w:abstractNumId w:val="25"/>
  </w:num>
  <w:num w:numId="27" w16cid:durableId="1990742251">
    <w:abstractNumId w:val="1"/>
  </w:num>
  <w:num w:numId="28" w16cid:durableId="1940603850">
    <w:abstractNumId w:val="23"/>
  </w:num>
  <w:num w:numId="29" w16cid:durableId="1257057365">
    <w:abstractNumId w:val="29"/>
  </w:num>
  <w:num w:numId="30" w16cid:durableId="762072869">
    <w:abstractNumId w:val="26"/>
  </w:num>
  <w:num w:numId="31" w16cid:durableId="640576101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3743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07B87"/>
    <w:rsid w:val="00010060"/>
    <w:rsid w:val="000110A8"/>
    <w:rsid w:val="00011468"/>
    <w:rsid w:val="00011F45"/>
    <w:rsid w:val="000131A3"/>
    <w:rsid w:val="000132BF"/>
    <w:rsid w:val="00013C0A"/>
    <w:rsid w:val="00013DB7"/>
    <w:rsid w:val="00014008"/>
    <w:rsid w:val="0001404D"/>
    <w:rsid w:val="0001467F"/>
    <w:rsid w:val="000149C3"/>
    <w:rsid w:val="00015D96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A81"/>
    <w:rsid w:val="0004229E"/>
    <w:rsid w:val="0004268F"/>
    <w:rsid w:val="000426A0"/>
    <w:rsid w:val="000432B1"/>
    <w:rsid w:val="000434DF"/>
    <w:rsid w:val="00043949"/>
    <w:rsid w:val="000440AA"/>
    <w:rsid w:val="00044563"/>
    <w:rsid w:val="00044D74"/>
    <w:rsid w:val="00046373"/>
    <w:rsid w:val="000464C1"/>
    <w:rsid w:val="00046C00"/>
    <w:rsid w:val="00046F36"/>
    <w:rsid w:val="00047146"/>
    <w:rsid w:val="00047818"/>
    <w:rsid w:val="000503AE"/>
    <w:rsid w:val="0005049B"/>
    <w:rsid w:val="0005158E"/>
    <w:rsid w:val="000515F7"/>
    <w:rsid w:val="00051741"/>
    <w:rsid w:val="000522E7"/>
    <w:rsid w:val="00052332"/>
    <w:rsid w:val="00053110"/>
    <w:rsid w:val="00053B9D"/>
    <w:rsid w:val="0005553C"/>
    <w:rsid w:val="00055CA9"/>
    <w:rsid w:val="00056735"/>
    <w:rsid w:val="00056EB9"/>
    <w:rsid w:val="0005720B"/>
    <w:rsid w:val="0005763B"/>
    <w:rsid w:val="00057E76"/>
    <w:rsid w:val="000603C0"/>
    <w:rsid w:val="00060614"/>
    <w:rsid w:val="0006074B"/>
    <w:rsid w:val="00060E3E"/>
    <w:rsid w:val="00061EAF"/>
    <w:rsid w:val="00061FF6"/>
    <w:rsid w:val="000625EB"/>
    <w:rsid w:val="00062937"/>
    <w:rsid w:val="0006339E"/>
    <w:rsid w:val="000638F0"/>
    <w:rsid w:val="00064134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B6C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8E7"/>
    <w:rsid w:val="00090531"/>
    <w:rsid w:val="000906AA"/>
    <w:rsid w:val="0009121A"/>
    <w:rsid w:val="000912A4"/>
    <w:rsid w:val="0009172A"/>
    <w:rsid w:val="00092D2F"/>
    <w:rsid w:val="00093212"/>
    <w:rsid w:val="000932ED"/>
    <w:rsid w:val="000955BD"/>
    <w:rsid w:val="00095FA7"/>
    <w:rsid w:val="00097C02"/>
    <w:rsid w:val="000A0B89"/>
    <w:rsid w:val="000A12ED"/>
    <w:rsid w:val="000A1AC3"/>
    <w:rsid w:val="000A2CA7"/>
    <w:rsid w:val="000A31E6"/>
    <w:rsid w:val="000A5ACB"/>
    <w:rsid w:val="000A5D45"/>
    <w:rsid w:val="000A6160"/>
    <w:rsid w:val="000A6221"/>
    <w:rsid w:val="000A627C"/>
    <w:rsid w:val="000A6AC9"/>
    <w:rsid w:val="000A7480"/>
    <w:rsid w:val="000A767E"/>
    <w:rsid w:val="000B0618"/>
    <w:rsid w:val="000B0AD6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ED0"/>
    <w:rsid w:val="000C6478"/>
    <w:rsid w:val="000C6865"/>
    <w:rsid w:val="000C73B6"/>
    <w:rsid w:val="000C78D3"/>
    <w:rsid w:val="000C7997"/>
    <w:rsid w:val="000C7C5A"/>
    <w:rsid w:val="000D02F3"/>
    <w:rsid w:val="000D07D6"/>
    <w:rsid w:val="000D0A69"/>
    <w:rsid w:val="000D0DEE"/>
    <w:rsid w:val="000D0F07"/>
    <w:rsid w:val="000D112C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13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CBA"/>
    <w:rsid w:val="000E4E3C"/>
    <w:rsid w:val="000E55B2"/>
    <w:rsid w:val="000E5E0E"/>
    <w:rsid w:val="000F1CA9"/>
    <w:rsid w:val="000F1FDA"/>
    <w:rsid w:val="000F32BB"/>
    <w:rsid w:val="000F32D8"/>
    <w:rsid w:val="000F3ACE"/>
    <w:rsid w:val="000F3C06"/>
    <w:rsid w:val="000F3DAB"/>
    <w:rsid w:val="000F3DEF"/>
    <w:rsid w:val="000F3E68"/>
    <w:rsid w:val="000F4040"/>
    <w:rsid w:val="000F431B"/>
    <w:rsid w:val="000F4701"/>
    <w:rsid w:val="000F4B81"/>
    <w:rsid w:val="000F4FCC"/>
    <w:rsid w:val="000F52F4"/>
    <w:rsid w:val="000F6209"/>
    <w:rsid w:val="00100247"/>
    <w:rsid w:val="00100909"/>
    <w:rsid w:val="0010160A"/>
    <w:rsid w:val="00101AE9"/>
    <w:rsid w:val="00101DC6"/>
    <w:rsid w:val="0010205D"/>
    <w:rsid w:val="00103362"/>
    <w:rsid w:val="00104C96"/>
    <w:rsid w:val="00104CF5"/>
    <w:rsid w:val="0010517D"/>
    <w:rsid w:val="0010561C"/>
    <w:rsid w:val="001056CB"/>
    <w:rsid w:val="0010571A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097"/>
    <w:rsid w:val="00122FE0"/>
    <w:rsid w:val="001231DB"/>
    <w:rsid w:val="00123A8C"/>
    <w:rsid w:val="001240BE"/>
    <w:rsid w:val="00124307"/>
    <w:rsid w:val="00124F36"/>
    <w:rsid w:val="00125EE3"/>
    <w:rsid w:val="001264AC"/>
    <w:rsid w:val="00126E41"/>
    <w:rsid w:val="00131635"/>
    <w:rsid w:val="00131D91"/>
    <w:rsid w:val="001328A7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B1D"/>
    <w:rsid w:val="00147C2C"/>
    <w:rsid w:val="00150649"/>
    <w:rsid w:val="001513F4"/>
    <w:rsid w:val="00151618"/>
    <w:rsid w:val="00151817"/>
    <w:rsid w:val="00151B51"/>
    <w:rsid w:val="0015329D"/>
    <w:rsid w:val="00153AFD"/>
    <w:rsid w:val="00153E51"/>
    <w:rsid w:val="001553E2"/>
    <w:rsid w:val="0015569B"/>
    <w:rsid w:val="001600B3"/>
    <w:rsid w:val="00160B29"/>
    <w:rsid w:val="001610CE"/>
    <w:rsid w:val="001619E4"/>
    <w:rsid w:val="00162701"/>
    <w:rsid w:val="001627B5"/>
    <w:rsid w:val="00163B24"/>
    <w:rsid w:val="00163B53"/>
    <w:rsid w:val="00164186"/>
    <w:rsid w:val="00165099"/>
    <w:rsid w:val="0016570E"/>
    <w:rsid w:val="00165863"/>
    <w:rsid w:val="00165DF8"/>
    <w:rsid w:val="001663A3"/>
    <w:rsid w:val="00167927"/>
    <w:rsid w:val="00170E77"/>
    <w:rsid w:val="0017102A"/>
    <w:rsid w:val="001711FF"/>
    <w:rsid w:val="00172FC5"/>
    <w:rsid w:val="00173B3A"/>
    <w:rsid w:val="00173F69"/>
    <w:rsid w:val="0017406B"/>
    <w:rsid w:val="00174829"/>
    <w:rsid w:val="00174B02"/>
    <w:rsid w:val="0017586A"/>
    <w:rsid w:val="00176798"/>
    <w:rsid w:val="00176C83"/>
    <w:rsid w:val="00177846"/>
    <w:rsid w:val="0018024C"/>
    <w:rsid w:val="00180349"/>
    <w:rsid w:val="001807DA"/>
    <w:rsid w:val="00180844"/>
    <w:rsid w:val="00183046"/>
    <w:rsid w:val="001831FF"/>
    <w:rsid w:val="001838ED"/>
    <w:rsid w:val="001853F5"/>
    <w:rsid w:val="0018542C"/>
    <w:rsid w:val="001869AE"/>
    <w:rsid w:val="00187383"/>
    <w:rsid w:val="001875A1"/>
    <w:rsid w:val="00187C3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1DE5"/>
    <w:rsid w:val="001B2CCF"/>
    <w:rsid w:val="001B30A8"/>
    <w:rsid w:val="001B30D8"/>
    <w:rsid w:val="001B3D36"/>
    <w:rsid w:val="001B43AD"/>
    <w:rsid w:val="001B4580"/>
    <w:rsid w:val="001B4DFE"/>
    <w:rsid w:val="001B610D"/>
    <w:rsid w:val="001B7021"/>
    <w:rsid w:val="001B7988"/>
    <w:rsid w:val="001C03B4"/>
    <w:rsid w:val="001C09CF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BE8"/>
    <w:rsid w:val="001C6C2E"/>
    <w:rsid w:val="001D0158"/>
    <w:rsid w:val="001D0608"/>
    <w:rsid w:val="001D0846"/>
    <w:rsid w:val="001D086E"/>
    <w:rsid w:val="001D0E95"/>
    <w:rsid w:val="001D116F"/>
    <w:rsid w:val="001D2337"/>
    <w:rsid w:val="001D2758"/>
    <w:rsid w:val="001D3FA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4B5"/>
    <w:rsid w:val="001E48AD"/>
    <w:rsid w:val="001E5232"/>
    <w:rsid w:val="001E52F1"/>
    <w:rsid w:val="001E538A"/>
    <w:rsid w:val="001E57AD"/>
    <w:rsid w:val="001E5FE9"/>
    <w:rsid w:val="001E7027"/>
    <w:rsid w:val="001E773F"/>
    <w:rsid w:val="001E7FD5"/>
    <w:rsid w:val="001E7FDB"/>
    <w:rsid w:val="001F011B"/>
    <w:rsid w:val="001F0255"/>
    <w:rsid w:val="001F07F6"/>
    <w:rsid w:val="001F0AEE"/>
    <w:rsid w:val="001F1557"/>
    <w:rsid w:val="001F1A59"/>
    <w:rsid w:val="001F1F39"/>
    <w:rsid w:val="001F23DC"/>
    <w:rsid w:val="001F28B9"/>
    <w:rsid w:val="001F2C55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175"/>
    <w:rsid w:val="002063BC"/>
    <w:rsid w:val="002075BE"/>
    <w:rsid w:val="0021037A"/>
    <w:rsid w:val="002107E9"/>
    <w:rsid w:val="0021126C"/>
    <w:rsid w:val="0021290A"/>
    <w:rsid w:val="00212A6D"/>
    <w:rsid w:val="002130F6"/>
    <w:rsid w:val="0021361E"/>
    <w:rsid w:val="00213A0A"/>
    <w:rsid w:val="00213CEF"/>
    <w:rsid w:val="00214388"/>
    <w:rsid w:val="00214480"/>
    <w:rsid w:val="00214662"/>
    <w:rsid w:val="00215FF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A"/>
    <w:rsid w:val="00222B97"/>
    <w:rsid w:val="00222DD4"/>
    <w:rsid w:val="0022452E"/>
    <w:rsid w:val="002255D5"/>
    <w:rsid w:val="00226311"/>
    <w:rsid w:val="002268A0"/>
    <w:rsid w:val="002276F3"/>
    <w:rsid w:val="00230100"/>
    <w:rsid w:val="00230213"/>
    <w:rsid w:val="00231385"/>
    <w:rsid w:val="0023217A"/>
    <w:rsid w:val="0023245A"/>
    <w:rsid w:val="00233061"/>
    <w:rsid w:val="002331F8"/>
    <w:rsid w:val="00233F70"/>
    <w:rsid w:val="002349C3"/>
    <w:rsid w:val="00234A9F"/>
    <w:rsid w:val="00234B6C"/>
    <w:rsid w:val="002355D4"/>
    <w:rsid w:val="00235D23"/>
    <w:rsid w:val="00236622"/>
    <w:rsid w:val="00236EC0"/>
    <w:rsid w:val="00236F23"/>
    <w:rsid w:val="002412CA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D2E"/>
    <w:rsid w:val="00247683"/>
    <w:rsid w:val="002505F2"/>
    <w:rsid w:val="0025072B"/>
    <w:rsid w:val="00251618"/>
    <w:rsid w:val="002526D7"/>
    <w:rsid w:val="00252800"/>
    <w:rsid w:val="0025430D"/>
    <w:rsid w:val="0025586E"/>
    <w:rsid w:val="00255936"/>
    <w:rsid w:val="00255E68"/>
    <w:rsid w:val="00256E86"/>
    <w:rsid w:val="00257CF8"/>
    <w:rsid w:val="00257ED1"/>
    <w:rsid w:val="002601B5"/>
    <w:rsid w:val="002605C8"/>
    <w:rsid w:val="002611B8"/>
    <w:rsid w:val="00261363"/>
    <w:rsid w:val="00261C3A"/>
    <w:rsid w:val="00261D01"/>
    <w:rsid w:val="0026225B"/>
    <w:rsid w:val="00264204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D2C"/>
    <w:rsid w:val="00274A54"/>
    <w:rsid w:val="0027620F"/>
    <w:rsid w:val="002763DB"/>
    <w:rsid w:val="00276A75"/>
    <w:rsid w:val="00276E27"/>
    <w:rsid w:val="00277565"/>
    <w:rsid w:val="00280401"/>
    <w:rsid w:val="002809A6"/>
    <w:rsid w:val="00281080"/>
    <w:rsid w:val="00281094"/>
    <w:rsid w:val="002810CB"/>
    <w:rsid w:val="00281194"/>
    <w:rsid w:val="00281643"/>
    <w:rsid w:val="002817DA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0C4"/>
    <w:rsid w:val="0028749A"/>
    <w:rsid w:val="002875DD"/>
    <w:rsid w:val="00287F44"/>
    <w:rsid w:val="0029060F"/>
    <w:rsid w:val="00290F99"/>
    <w:rsid w:val="00290FDA"/>
    <w:rsid w:val="0029207F"/>
    <w:rsid w:val="002920B3"/>
    <w:rsid w:val="0029345C"/>
    <w:rsid w:val="00294267"/>
    <w:rsid w:val="00294E65"/>
    <w:rsid w:val="00295981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888"/>
    <w:rsid w:val="002A4A0F"/>
    <w:rsid w:val="002A4A7A"/>
    <w:rsid w:val="002A515E"/>
    <w:rsid w:val="002A58B5"/>
    <w:rsid w:val="002A656F"/>
    <w:rsid w:val="002A79E5"/>
    <w:rsid w:val="002A7CD5"/>
    <w:rsid w:val="002B0820"/>
    <w:rsid w:val="002B15C9"/>
    <w:rsid w:val="002B1865"/>
    <w:rsid w:val="002B1E87"/>
    <w:rsid w:val="002B20DB"/>
    <w:rsid w:val="002B349B"/>
    <w:rsid w:val="002B3706"/>
    <w:rsid w:val="002B37D2"/>
    <w:rsid w:val="002B3E68"/>
    <w:rsid w:val="002B3E95"/>
    <w:rsid w:val="002B3EFA"/>
    <w:rsid w:val="002B5323"/>
    <w:rsid w:val="002B629D"/>
    <w:rsid w:val="002B730E"/>
    <w:rsid w:val="002B78FD"/>
    <w:rsid w:val="002B7929"/>
    <w:rsid w:val="002C1EF4"/>
    <w:rsid w:val="002C2CD9"/>
    <w:rsid w:val="002C3091"/>
    <w:rsid w:val="002C3CE6"/>
    <w:rsid w:val="002C4196"/>
    <w:rsid w:val="002C55A6"/>
    <w:rsid w:val="002C5B50"/>
    <w:rsid w:val="002C6664"/>
    <w:rsid w:val="002C75B6"/>
    <w:rsid w:val="002C79AC"/>
    <w:rsid w:val="002D080A"/>
    <w:rsid w:val="002D1FA0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A2C"/>
    <w:rsid w:val="002F4CE9"/>
    <w:rsid w:val="002F637F"/>
    <w:rsid w:val="002F7283"/>
    <w:rsid w:val="002F79D1"/>
    <w:rsid w:val="002F7AA8"/>
    <w:rsid w:val="00300FF6"/>
    <w:rsid w:val="003019EA"/>
    <w:rsid w:val="00302BF8"/>
    <w:rsid w:val="00302D64"/>
    <w:rsid w:val="00302E6C"/>
    <w:rsid w:val="0030594A"/>
    <w:rsid w:val="00305BA9"/>
    <w:rsid w:val="00306B69"/>
    <w:rsid w:val="00306BEF"/>
    <w:rsid w:val="00307200"/>
    <w:rsid w:val="00307AEC"/>
    <w:rsid w:val="003108DB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3AC0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437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432"/>
    <w:rsid w:val="00347BF5"/>
    <w:rsid w:val="00350298"/>
    <w:rsid w:val="003502B8"/>
    <w:rsid w:val="00350493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0E8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3551"/>
    <w:rsid w:val="003741D2"/>
    <w:rsid w:val="0037449D"/>
    <w:rsid w:val="0037458D"/>
    <w:rsid w:val="00374CB3"/>
    <w:rsid w:val="003759EA"/>
    <w:rsid w:val="00375D42"/>
    <w:rsid w:val="00376059"/>
    <w:rsid w:val="003763EE"/>
    <w:rsid w:val="003766DC"/>
    <w:rsid w:val="00376BB0"/>
    <w:rsid w:val="00377BAF"/>
    <w:rsid w:val="00377BCD"/>
    <w:rsid w:val="003809AE"/>
    <w:rsid w:val="00381C4C"/>
    <w:rsid w:val="003821F0"/>
    <w:rsid w:val="0038327A"/>
    <w:rsid w:val="0038351E"/>
    <w:rsid w:val="00383968"/>
    <w:rsid w:val="003846BE"/>
    <w:rsid w:val="00384C4C"/>
    <w:rsid w:val="00384EA5"/>
    <w:rsid w:val="00386587"/>
    <w:rsid w:val="003867E0"/>
    <w:rsid w:val="00386883"/>
    <w:rsid w:val="00386993"/>
    <w:rsid w:val="0038782D"/>
    <w:rsid w:val="00390979"/>
    <w:rsid w:val="00391816"/>
    <w:rsid w:val="00391DE8"/>
    <w:rsid w:val="00392562"/>
    <w:rsid w:val="00392F38"/>
    <w:rsid w:val="0039312B"/>
    <w:rsid w:val="003932E2"/>
    <w:rsid w:val="00393688"/>
    <w:rsid w:val="003955F4"/>
    <w:rsid w:val="0039574C"/>
    <w:rsid w:val="003962D0"/>
    <w:rsid w:val="00397314"/>
    <w:rsid w:val="00397682"/>
    <w:rsid w:val="003978EE"/>
    <w:rsid w:val="003A0025"/>
    <w:rsid w:val="003A0641"/>
    <w:rsid w:val="003A29BA"/>
    <w:rsid w:val="003A2E75"/>
    <w:rsid w:val="003A4128"/>
    <w:rsid w:val="003A4164"/>
    <w:rsid w:val="003A5211"/>
    <w:rsid w:val="003A52BE"/>
    <w:rsid w:val="003A60F0"/>
    <w:rsid w:val="003A776D"/>
    <w:rsid w:val="003B0746"/>
    <w:rsid w:val="003B0C8A"/>
    <w:rsid w:val="003B0D8B"/>
    <w:rsid w:val="003B34BE"/>
    <w:rsid w:val="003B3832"/>
    <w:rsid w:val="003B3F39"/>
    <w:rsid w:val="003B4BA1"/>
    <w:rsid w:val="003B5252"/>
    <w:rsid w:val="003B5FD8"/>
    <w:rsid w:val="003B63EC"/>
    <w:rsid w:val="003B66D8"/>
    <w:rsid w:val="003B6F09"/>
    <w:rsid w:val="003B77FF"/>
    <w:rsid w:val="003B783D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89"/>
    <w:rsid w:val="003D19FA"/>
    <w:rsid w:val="003D2B61"/>
    <w:rsid w:val="003D31FE"/>
    <w:rsid w:val="003D369B"/>
    <w:rsid w:val="003D3777"/>
    <w:rsid w:val="003D3FC5"/>
    <w:rsid w:val="003D4B1A"/>
    <w:rsid w:val="003D4B35"/>
    <w:rsid w:val="003D528A"/>
    <w:rsid w:val="003D5BA1"/>
    <w:rsid w:val="003D5CF1"/>
    <w:rsid w:val="003D61D6"/>
    <w:rsid w:val="003D6622"/>
    <w:rsid w:val="003D7355"/>
    <w:rsid w:val="003E0525"/>
    <w:rsid w:val="003E0E59"/>
    <w:rsid w:val="003E1DAD"/>
    <w:rsid w:val="003E37CC"/>
    <w:rsid w:val="003E3989"/>
    <w:rsid w:val="003E3DB0"/>
    <w:rsid w:val="003E4FFB"/>
    <w:rsid w:val="003E6416"/>
    <w:rsid w:val="003E72BC"/>
    <w:rsid w:val="003E730C"/>
    <w:rsid w:val="003F12F9"/>
    <w:rsid w:val="003F1C1D"/>
    <w:rsid w:val="003F204C"/>
    <w:rsid w:val="003F24C7"/>
    <w:rsid w:val="003F2984"/>
    <w:rsid w:val="003F29AA"/>
    <w:rsid w:val="003F2C63"/>
    <w:rsid w:val="003F327B"/>
    <w:rsid w:val="003F3AEC"/>
    <w:rsid w:val="003F426C"/>
    <w:rsid w:val="003F437C"/>
    <w:rsid w:val="003F5ED6"/>
    <w:rsid w:val="004008C7"/>
    <w:rsid w:val="00400C5F"/>
    <w:rsid w:val="004019A6"/>
    <w:rsid w:val="00401BD0"/>
    <w:rsid w:val="00401FDB"/>
    <w:rsid w:val="0040210F"/>
    <w:rsid w:val="004027C9"/>
    <w:rsid w:val="004029A2"/>
    <w:rsid w:val="00404199"/>
    <w:rsid w:val="004047B9"/>
    <w:rsid w:val="0040525D"/>
    <w:rsid w:val="004052C5"/>
    <w:rsid w:val="00406799"/>
    <w:rsid w:val="004068CE"/>
    <w:rsid w:val="004077C4"/>
    <w:rsid w:val="0041265F"/>
    <w:rsid w:val="00412774"/>
    <w:rsid w:val="00412B90"/>
    <w:rsid w:val="004139D8"/>
    <w:rsid w:val="00413B07"/>
    <w:rsid w:val="00413CD9"/>
    <w:rsid w:val="00415351"/>
    <w:rsid w:val="00415C29"/>
    <w:rsid w:val="004161AC"/>
    <w:rsid w:val="004161B0"/>
    <w:rsid w:val="004163DD"/>
    <w:rsid w:val="004200D8"/>
    <w:rsid w:val="00421FCB"/>
    <w:rsid w:val="00422D96"/>
    <w:rsid w:val="00422F20"/>
    <w:rsid w:val="004248ED"/>
    <w:rsid w:val="00425227"/>
    <w:rsid w:val="00427142"/>
    <w:rsid w:val="004273B8"/>
    <w:rsid w:val="0042793A"/>
    <w:rsid w:val="0043055A"/>
    <w:rsid w:val="004308B7"/>
    <w:rsid w:val="00431449"/>
    <w:rsid w:val="00431470"/>
    <w:rsid w:val="004317FD"/>
    <w:rsid w:val="004318DF"/>
    <w:rsid w:val="004330C2"/>
    <w:rsid w:val="00433180"/>
    <w:rsid w:val="004333A1"/>
    <w:rsid w:val="00433A6A"/>
    <w:rsid w:val="00433D3C"/>
    <w:rsid w:val="00433D5E"/>
    <w:rsid w:val="00433F9E"/>
    <w:rsid w:val="00436B0B"/>
    <w:rsid w:val="00436C51"/>
    <w:rsid w:val="0044021C"/>
    <w:rsid w:val="004408DA"/>
    <w:rsid w:val="00440DA1"/>
    <w:rsid w:val="00441B81"/>
    <w:rsid w:val="004428D8"/>
    <w:rsid w:val="00442C08"/>
    <w:rsid w:val="00443E4B"/>
    <w:rsid w:val="00444110"/>
    <w:rsid w:val="0044684A"/>
    <w:rsid w:val="0044720B"/>
    <w:rsid w:val="00447301"/>
    <w:rsid w:val="00447FED"/>
    <w:rsid w:val="00450036"/>
    <w:rsid w:val="0045160F"/>
    <w:rsid w:val="00452016"/>
    <w:rsid w:val="00452057"/>
    <w:rsid w:val="0045208A"/>
    <w:rsid w:val="004530D3"/>
    <w:rsid w:val="00454052"/>
    <w:rsid w:val="00454413"/>
    <w:rsid w:val="004545C3"/>
    <w:rsid w:val="004549AD"/>
    <w:rsid w:val="00455BC7"/>
    <w:rsid w:val="00455D52"/>
    <w:rsid w:val="0045681A"/>
    <w:rsid w:val="00456F69"/>
    <w:rsid w:val="0045712C"/>
    <w:rsid w:val="00457AD2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67B9"/>
    <w:rsid w:val="00467F78"/>
    <w:rsid w:val="004701E5"/>
    <w:rsid w:val="00470848"/>
    <w:rsid w:val="00470A3B"/>
    <w:rsid w:val="00470A4D"/>
    <w:rsid w:val="0047130E"/>
    <w:rsid w:val="0047187D"/>
    <w:rsid w:val="00471D2A"/>
    <w:rsid w:val="00471D58"/>
    <w:rsid w:val="00471FFB"/>
    <w:rsid w:val="0047205E"/>
    <w:rsid w:val="00473952"/>
    <w:rsid w:val="00473ABF"/>
    <w:rsid w:val="004740A5"/>
    <w:rsid w:val="004745BD"/>
    <w:rsid w:val="00474979"/>
    <w:rsid w:val="0047544B"/>
    <w:rsid w:val="00475A42"/>
    <w:rsid w:val="00475BC5"/>
    <w:rsid w:val="0047673E"/>
    <w:rsid w:val="004806A4"/>
    <w:rsid w:val="00482C02"/>
    <w:rsid w:val="004835A1"/>
    <w:rsid w:val="00483E32"/>
    <w:rsid w:val="004845C1"/>
    <w:rsid w:val="004854B6"/>
    <w:rsid w:val="00485751"/>
    <w:rsid w:val="00491343"/>
    <w:rsid w:val="004916DE"/>
    <w:rsid w:val="00491778"/>
    <w:rsid w:val="00491930"/>
    <w:rsid w:val="0049204B"/>
    <w:rsid w:val="00492F36"/>
    <w:rsid w:val="004932CA"/>
    <w:rsid w:val="004934A3"/>
    <w:rsid w:val="004938F4"/>
    <w:rsid w:val="0049397D"/>
    <w:rsid w:val="00493D5D"/>
    <w:rsid w:val="00493EC8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28A4"/>
    <w:rsid w:val="004A3013"/>
    <w:rsid w:val="004A318E"/>
    <w:rsid w:val="004A32EF"/>
    <w:rsid w:val="004A32F5"/>
    <w:rsid w:val="004A37D1"/>
    <w:rsid w:val="004A3952"/>
    <w:rsid w:val="004A4E4C"/>
    <w:rsid w:val="004A4E7F"/>
    <w:rsid w:val="004A61F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047"/>
    <w:rsid w:val="004B14E6"/>
    <w:rsid w:val="004B21FB"/>
    <w:rsid w:val="004B227C"/>
    <w:rsid w:val="004B270D"/>
    <w:rsid w:val="004B386F"/>
    <w:rsid w:val="004B3BDF"/>
    <w:rsid w:val="004B49BD"/>
    <w:rsid w:val="004B5A6B"/>
    <w:rsid w:val="004B5CAD"/>
    <w:rsid w:val="004B7A52"/>
    <w:rsid w:val="004B7D69"/>
    <w:rsid w:val="004B7D90"/>
    <w:rsid w:val="004C0564"/>
    <w:rsid w:val="004C0606"/>
    <w:rsid w:val="004C0C43"/>
    <w:rsid w:val="004C0F29"/>
    <w:rsid w:val="004C1EE9"/>
    <w:rsid w:val="004C263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7"/>
    <w:rsid w:val="004C748F"/>
    <w:rsid w:val="004C78E2"/>
    <w:rsid w:val="004C790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3DDD"/>
    <w:rsid w:val="004D4BD8"/>
    <w:rsid w:val="004D53C7"/>
    <w:rsid w:val="004D5972"/>
    <w:rsid w:val="004D5A4E"/>
    <w:rsid w:val="004D732F"/>
    <w:rsid w:val="004E01BD"/>
    <w:rsid w:val="004E08B6"/>
    <w:rsid w:val="004E0C16"/>
    <w:rsid w:val="004E13C1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915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F64"/>
    <w:rsid w:val="00502156"/>
    <w:rsid w:val="00502302"/>
    <w:rsid w:val="0050252C"/>
    <w:rsid w:val="00502938"/>
    <w:rsid w:val="005036C7"/>
    <w:rsid w:val="00503757"/>
    <w:rsid w:val="00504849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6D5"/>
    <w:rsid w:val="00521EDE"/>
    <w:rsid w:val="00521F78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1F6"/>
    <w:rsid w:val="00530437"/>
    <w:rsid w:val="00532AA7"/>
    <w:rsid w:val="00532BE1"/>
    <w:rsid w:val="00535D3D"/>
    <w:rsid w:val="00535D98"/>
    <w:rsid w:val="0054020B"/>
    <w:rsid w:val="00542512"/>
    <w:rsid w:val="00542789"/>
    <w:rsid w:val="00542C13"/>
    <w:rsid w:val="005434E9"/>
    <w:rsid w:val="00543514"/>
    <w:rsid w:val="0054406D"/>
    <w:rsid w:val="0054416C"/>
    <w:rsid w:val="005451D3"/>
    <w:rsid w:val="005457BE"/>
    <w:rsid w:val="00545CF4"/>
    <w:rsid w:val="00546E1F"/>
    <w:rsid w:val="0054733D"/>
    <w:rsid w:val="005473FF"/>
    <w:rsid w:val="00550080"/>
    <w:rsid w:val="005512D2"/>
    <w:rsid w:val="0055235E"/>
    <w:rsid w:val="0055292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2AD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30"/>
    <w:rsid w:val="00570412"/>
    <w:rsid w:val="00570C7C"/>
    <w:rsid w:val="00570D4B"/>
    <w:rsid w:val="00571307"/>
    <w:rsid w:val="00571398"/>
    <w:rsid w:val="00571643"/>
    <w:rsid w:val="0057186D"/>
    <w:rsid w:val="00571B6E"/>
    <w:rsid w:val="00572718"/>
    <w:rsid w:val="00572836"/>
    <w:rsid w:val="005728FD"/>
    <w:rsid w:val="00572A37"/>
    <w:rsid w:val="00573092"/>
    <w:rsid w:val="005738D5"/>
    <w:rsid w:val="00574728"/>
    <w:rsid w:val="00574B6B"/>
    <w:rsid w:val="00574D3F"/>
    <w:rsid w:val="00574FE4"/>
    <w:rsid w:val="00575907"/>
    <w:rsid w:val="00575E0C"/>
    <w:rsid w:val="00575F3D"/>
    <w:rsid w:val="00576331"/>
    <w:rsid w:val="00576476"/>
    <w:rsid w:val="00576E58"/>
    <w:rsid w:val="0057778E"/>
    <w:rsid w:val="0058011F"/>
    <w:rsid w:val="00580198"/>
    <w:rsid w:val="00580CE0"/>
    <w:rsid w:val="00580DCD"/>
    <w:rsid w:val="00581278"/>
    <w:rsid w:val="00581B3D"/>
    <w:rsid w:val="00581E1D"/>
    <w:rsid w:val="00582147"/>
    <w:rsid w:val="0058215B"/>
    <w:rsid w:val="0058275E"/>
    <w:rsid w:val="00583079"/>
    <w:rsid w:val="00583805"/>
    <w:rsid w:val="00583D3F"/>
    <w:rsid w:val="00584D66"/>
    <w:rsid w:val="00584EF4"/>
    <w:rsid w:val="00585096"/>
    <w:rsid w:val="00590115"/>
    <w:rsid w:val="0059035B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3EF7"/>
    <w:rsid w:val="005A4396"/>
    <w:rsid w:val="005A450A"/>
    <w:rsid w:val="005A46F1"/>
    <w:rsid w:val="005A4828"/>
    <w:rsid w:val="005A486F"/>
    <w:rsid w:val="005A49FB"/>
    <w:rsid w:val="005A4CF2"/>
    <w:rsid w:val="005A5CCA"/>
    <w:rsid w:val="005A6211"/>
    <w:rsid w:val="005A64C5"/>
    <w:rsid w:val="005A79E8"/>
    <w:rsid w:val="005B0824"/>
    <w:rsid w:val="005B0852"/>
    <w:rsid w:val="005B30A8"/>
    <w:rsid w:val="005B342B"/>
    <w:rsid w:val="005B3A19"/>
    <w:rsid w:val="005B47B8"/>
    <w:rsid w:val="005B4CA3"/>
    <w:rsid w:val="005B4F1E"/>
    <w:rsid w:val="005B529F"/>
    <w:rsid w:val="005B5737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46"/>
    <w:rsid w:val="005D013E"/>
    <w:rsid w:val="005D0C51"/>
    <w:rsid w:val="005D3860"/>
    <w:rsid w:val="005D4403"/>
    <w:rsid w:val="005D52DF"/>
    <w:rsid w:val="005D5F72"/>
    <w:rsid w:val="005D7661"/>
    <w:rsid w:val="005D77B7"/>
    <w:rsid w:val="005D784B"/>
    <w:rsid w:val="005D788A"/>
    <w:rsid w:val="005E14ED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B9A"/>
    <w:rsid w:val="005F3D74"/>
    <w:rsid w:val="005F3E1A"/>
    <w:rsid w:val="005F3FAC"/>
    <w:rsid w:val="005F45F4"/>
    <w:rsid w:val="005F48EF"/>
    <w:rsid w:val="005F48FC"/>
    <w:rsid w:val="005F49AD"/>
    <w:rsid w:val="005F4D5C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3D16"/>
    <w:rsid w:val="00604D4C"/>
    <w:rsid w:val="0060568C"/>
    <w:rsid w:val="00605724"/>
    <w:rsid w:val="00605CAE"/>
    <w:rsid w:val="00605EC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09E5"/>
    <w:rsid w:val="00622022"/>
    <w:rsid w:val="0062234D"/>
    <w:rsid w:val="00622B26"/>
    <w:rsid w:val="00623177"/>
    <w:rsid w:val="00623810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BF"/>
    <w:rsid w:val="00630C9E"/>
    <w:rsid w:val="00630FF1"/>
    <w:rsid w:val="0063244F"/>
    <w:rsid w:val="0063260E"/>
    <w:rsid w:val="006327AA"/>
    <w:rsid w:val="00632C81"/>
    <w:rsid w:val="0063374F"/>
    <w:rsid w:val="00633BE9"/>
    <w:rsid w:val="00633EAF"/>
    <w:rsid w:val="0063474E"/>
    <w:rsid w:val="00634A87"/>
    <w:rsid w:val="00634CBD"/>
    <w:rsid w:val="0063512E"/>
    <w:rsid w:val="00635321"/>
    <w:rsid w:val="006355FB"/>
    <w:rsid w:val="00636F9D"/>
    <w:rsid w:val="00636FCD"/>
    <w:rsid w:val="00636FFA"/>
    <w:rsid w:val="0063708F"/>
    <w:rsid w:val="006400F3"/>
    <w:rsid w:val="0064043A"/>
    <w:rsid w:val="00640D52"/>
    <w:rsid w:val="00641269"/>
    <w:rsid w:val="006417E0"/>
    <w:rsid w:val="00641955"/>
    <w:rsid w:val="00641C3E"/>
    <w:rsid w:val="006427A8"/>
    <w:rsid w:val="0064398A"/>
    <w:rsid w:val="00643BE3"/>
    <w:rsid w:val="00644449"/>
    <w:rsid w:val="00644964"/>
    <w:rsid w:val="00644C39"/>
    <w:rsid w:val="00646C2E"/>
    <w:rsid w:val="00647623"/>
    <w:rsid w:val="00650B9A"/>
    <w:rsid w:val="006513FB"/>
    <w:rsid w:val="0065143F"/>
    <w:rsid w:val="00651567"/>
    <w:rsid w:val="00651CA6"/>
    <w:rsid w:val="006524EB"/>
    <w:rsid w:val="00652819"/>
    <w:rsid w:val="00652ACA"/>
    <w:rsid w:val="00653E86"/>
    <w:rsid w:val="00655012"/>
    <w:rsid w:val="0065516B"/>
    <w:rsid w:val="006570A7"/>
    <w:rsid w:val="0066015C"/>
    <w:rsid w:val="00660C3D"/>
    <w:rsid w:val="00660C93"/>
    <w:rsid w:val="00661F97"/>
    <w:rsid w:val="00662534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D42"/>
    <w:rsid w:val="0067723D"/>
    <w:rsid w:val="00677907"/>
    <w:rsid w:val="00677D3B"/>
    <w:rsid w:val="00677E67"/>
    <w:rsid w:val="006809F2"/>
    <w:rsid w:val="00680D13"/>
    <w:rsid w:val="00680E92"/>
    <w:rsid w:val="00681077"/>
    <w:rsid w:val="00681663"/>
    <w:rsid w:val="00681D9F"/>
    <w:rsid w:val="00682745"/>
    <w:rsid w:val="00682D6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5DA"/>
    <w:rsid w:val="00692BFE"/>
    <w:rsid w:val="00692F90"/>
    <w:rsid w:val="0069432A"/>
    <w:rsid w:val="00694798"/>
    <w:rsid w:val="006947F8"/>
    <w:rsid w:val="00696142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30D"/>
    <w:rsid w:val="006A6B69"/>
    <w:rsid w:val="006A6DC9"/>
    <w:rsid w:val="006A7078"/>
    <w:rsid w:val="006A73BF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9C0"/>
    <w:rsid w:val="006B3A52"/>
    <w:rsid w:val="006B3AE7"/>
    <w:rsid w:val="006B3D5E"/>
    <w:rsid w:val="006B3F43"/>
    <w:rsid w:val="006B461C"/>
    <w:rsid w:val="006B489F"/>
    <w:rsid w:val="006B4A6A"/>
    <w:rsid w:val="006B5D8D"/>
    <w:rsid w:val="006B5F56"/>
    <w:rsid w:val="006B7893"/>
    <w:rsid w:val="006B7AFC"/>
    <w:rsid w:val="006B7D83"/>
    <w:rsid w:val="006B7F7C"/>
    <w:rsid w:val="006C03D8"/>
    <w:rsid w:val="006C0EB1"/>
    <w:rsid w:val="006C124D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7683"/>
    <w:rsid w:val="006D0D00"/>
    <w:rsid w:val="006D11FA"/>
    <w:rsid w:val="006D170C"/>
    <w:rsid w:val="006D1CF7"/>
    <w:rsid w:val="006D3380"/>
    <w:rsid w:val="006D34D7"/>
    <w:rsid w:val="006D3EA5"/>
    <w:rsid w:val="006D42D3"/>
    <w:rsid w:val="006D5177"/>
    <w:rsid w:val="006D5309"/>
    <w:rsid w:val="006D6D4C"/>
    <w:rsid w:val="006D762F"/>
    <w:rsid w:val="006E06C4"/>
    <w:rsid w:val="006E08C3"/>
    <w:rsid w:val="006E142A"/>
    <w:rsid w:val="006E166D"/>
    <w:rsid w:val="006E1D30"/>
    <w:rsid w:val="006E2028"/>
    <w:rsid w:val="006E203A"/>
    <w:rsid w:val="006E243D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012"/>
    <w:rsid w:val="006E6184"/>
    <w:rsid w:val="006F028F"/>
    <w:rsid w:val="006F0B97"/>
    <w:rsid w:val="006F1C70"/>
    <w:rsid w:val="006F28B7"/>
    <w:rsid w:val="006F2B85"/>
    <w:rsid w:val="006F2C8C"/>
    <w:rsid w:val="006F302C"/>
    <w:rsid w:val="006F31F2"/>
    <w:rsid w:val="006F3211"/>
    <w:rsid w:val="006F32B5"/>
    <w:rsid w:val="006F3B59"/>
    <w:rsid w:val="006F41A6"/>
    <w:rsid w:val="006F4551"/>
    <w:rsid w:val="006F4706"/>
    <w:rsid w:val="006F4A9D"/>
    <w:rsid w:val="006F4CA4"/>
    <w:rsid w:val="006F5621"/>
    <w:rsid w:val="006F586E"/>
    <w:rsid w:val="006F5A74"/>
    <w:rsid w:val="006F5C7F"/>
    <w:rsid w:val="006F6D17"/>
    <w:rsid w:val="006F708E"/>
    <w:rsid w:val="006F775F"/>
    <w:rsid w:val="006F785A"/>
    <w:rsid w:val="007001B1"/>
    <w:rsid w:val="007004C3"/>
    <w:rsid w:val="007010E8"/>
    <w:rsid w:val="0070142C"/>
    <w:rsid w:val="00701CBA"/>
    <w:rsid w:val="00701E8F"/>
    <w:rsid w:val="007028D3"/>
    <w:rsid w:val="00702A30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6CD"/>
    <w:rsid w:val="007147F3"/>
    <w:rsid w:val="00714AF3"/>
    <w:rsid w:val="00715DD6"/>
    <w:rsid w:val="007162A8"/>
    <w:rsid w:val="00716B39"/>
    <w:rsid w:val="007175EB"/>
    <w:rsid w:val="007208A6"/>
    <w:rsid w:val="00720C90"/>
    <w:rsid w:val="00720DDD"/>
    <w:rsid w:val="0072183B"/>
    <w:rsid w:val="00721D7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A90"/>
    <w:rsid w:val="00731825"/>
    <w:rsid w:val="00732042"/>
    <w:rsid w:val="0073227B"/>
    <w:rsid w:val="00732422"/>
    <w:rsid w:val="00732A86"/>
    <w:rsid w:val="00732FC2"/>
    <w:rsid w:val="00733A75"/>
    <w:rsid w:val="00733C08"/>
    <w:rsid w:val="00733CB0"/>
    <w:rsid w:val="00734014"/>
    <w:rsid w:val="007347A7"/>
    <w:rsid w:val="00734A6D"/>
    <w:rsid w:val="007354AA"/>
    <w:rsid w:val="00735596"/>
    <w:rsid w:val="00735C20"/>
    <w:rsid w:val="007361CD"/>
    <w:rsid w:val="007363F4"/>
    <w:rsid w:val="0073640F"/>
    <w:rsid w:val="00737409"/>
    <w:rsid w:val="00737802"/>
    <w:rsid w:val="007413E6"/>
    <w:rsid w:val="007415E6"/>
    <w:rsid w:val="00741B3C"/>
    <w:rsid w:val="00741E92"/>
    <w:rsid w:val="00742425"/>
    <w:rsid w:val="00743A1B"/>
    <w:rsid w:val="007441CA"/>
    <w:rsid w:val="0074447E"/>
    <w:rsid w:val="00744632"/>
    <w:rsid w:val="007446D1"/>
    <w:rsid w:val="00744E1A"/>
    <w:rsid w:val="00744E62"/>
    <w:rsid w:val="00745175"/>
    <w:rsid w:val="0074554A"/>
    <w:rsid w:val="007459B2"/>
    <w:rsid w:val="007462DC"/>
    <w:rsid w:val="00746334"/>
    <w:rsid w:val="00746948"/>
    <w:rsid w:val="00747E39"/>
    <w:rsid w:val="00747E59"/>
    <w:rsid w:val="00750034"/>
    <w:rsid w:val="00750693"/>
    <w:rsid w:val="007507FD"/>
    <w:rsid w:val="00750C6A"/>
    <w:rsid w:val="00750D2C"/>
    <w:rsid w:val="00752829"/>
    <w:rsid w:val="00752C9B"/>
    <w:rsid w:val="00752F3F"/>
    <w:rsid w:val="00753F61"/>
    <w:rsid w:val="00754389"/>
    <w:rsid w:val="00754A62"/>
    <w:rsid w:val="00754ACE"/>
    <w:rsid w:val="00755DA7"/>
    <w:rsid w:val="0075623E"/>
    <w:rsid w:val="007563AD"/>
    <w:rsid w:val="00757065"/>
    <w:rsid w:val="007571E8"/>
    <w:rsid w:val="00757A08"/>
    <w:rsid w:val="007603D9"/>
    <w:rsid w:val="00761AE0"/>
    <w:rsid w:val="00761FAD"/>
    <w:rsid w:val="00763076"/>
    <w:rsid w:val="007645DD"/>
    <w:rsid w:val="00764FE7"/>
    <w:rsid w:val="00765D11"/>
    <w:rsid w:val="007666DB"/>
    <w:rsid w:val="007669CB"/>
    <w:rsid w:val="00766C9E"/>
    <w:rsid w:val="007670E3"/>
    <w:rsid w:val="007675EA"/>
    <w:rsid w:val="00767C3F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3A0"/>
    <w:rsid w:val="00776B4A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586"/>
    <w:rsid w:val="007901A8"/>
    <w:rsid w:val="007908AE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0FC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699"/>
    <w:rsid w:val="007A7923"/>
    <w:rsid w:val="007A7924"/>
    <w:rsid w:val="007A7BE5"/>
    <w:rsid w:val="007A7E2D"/>
    <w:rsid w:val="007B0A37"/>
    <w:rsid w:val="007B0E1F"/>
    <w:rsid w:val="007B0F65"/>
    <w:rsid w:val="007B1389"/>
    <w:rsid w:val="007B258C"/>
    <w:rsid w:val="007B307D"/>
    <w:rsid w:val="007B3150"/>
    <w:rsid w:val="007B4532"/>
    <w:rsid w:val="007B4DDA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2F86"/>
    <w:rsid w:val="007D330C"/>
    <w:rsid w:val="007D3F8F"/>
    <w:rsid w:val="007D4743"/>
    <w:rsid w:val="007D6CCC"/>
    <w:rsid w:val="007D73EB"/>
    <w:rsid w:val="007D7B25"/>
    <w:rsid w:val="007E02C0"/>
    <w:rsid w:val="007E075D"/>
    <w:rsid w:val="007E0B18"/>
    <w:rsid w:val="007E18D9"/>
    <w:rsid w:val="007E1CE7"/>
    <w:rsid w:val="007E1D8D"/>
    <w:rsid w:val="007E2223"/>
    <w:rsid w:val="007E242E"/>
    <w:rsid w:val="007E29CC"/>
    <w:rsid w:val="007E29ED"/>
    <w:rsid w:val="007E2A65"/>
    <w:rsid w:val="007E2E9C"/>
    <w:rsid w:val="007E311B"/>
    <w:rsid w:val="007E39E2"/>
    <w:rsid w:val="007E42B9"/>
    <w:rsid w:val="007E4EF5"/>
    <w:rsid w:val="007E5055"/>
    <w:rsid w:val="007E51D2"/>
    <w:rsid w:val="007E64FB"/>
    <w:rsid w:val="007E7482"/>
    <w:rsid w:val="007E7B5E"/>
    <w:rsid w:val="007F0583"/>
    <w:rsid w:val="007F09A3"/>
    <w:rsid w:val="007F10A0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57D"/>
    <w:rsid w:val="007F6B5E"/>
    <w:rsid w:val="007F73FE"/>
    <w:rsid w:val="007F7BF4"/>
    <w:rsid w:val="00800787"/>
    <w:rsid w:val="008007C3"/>
    <w:rsid w:val="00801124"/>
    <w:rsid w:val="00801927"/>
    <w:rsid w:val="00801D66"/>
    <w:rsid w:val="0080223E"/>
    <w:rsid w:val="0080225E"/>
    <w:rsid w:val="008022AF"/>
    <w:rsid w:val="008025BF"/>
    <w:rsid w:val="00802864"/>
    <w:rsid w:val="00802B4D"/>
    <w:rsid w:val="00802F46"/>
    <w:rsid w:val="00803E69"/>
    <w:rsid w:val="00803F7B"/>
    <w:rsid w:val="008040A2"/>
    <w:rsid w:val="00804B76"/>
    <w:rsid w:val="00804F62"/>
    <w:rsid w:val="008068B2"/>
    <w:rsid w:val="00806C69"/>
    <w:rsid w:val="00810159"/>
    <w:rsid w:val="0081027F"/>
    <w:rsid w:val="00810468"/>
    <w:rsid w:val="00810F0F"/>
    <w:rsid w:val="0081128E"/>
    <w:rsid w:val="00811E51"/>
    <w:rsid w:val="00811EE4"/>
    <w:rsid w:val="00811FC6"/>
    <w:rsid w:val="008121D2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07"/>
    <w:rsid w:val="008212FE"/>
    <w:rsid w:val="008213F1"/>
    <w:rsid w:val="00824443"/>
    <w:rsid w:val="0082481C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112"/>
    <w:rsid w:val="008354D5"/>
    <w:rsid w:val="008357FD"/>
    <w:rsid w:val="00835FBA"/>
    <w:rsid w:val="00836145"/>
    <w:rsid w:val="00836DF0"/>
    <w:rsid w:val="00841959"/>
    <w:rsid w:val="00842FE3"/>
    <w:rsid w:val="008436E7"/>
    <w:rsid w:val="00843DA2"/>
    <w:rsid w:val="00844A28"/>
    <w:rsid w:val="00844AA2"/>
    <w:rsid w:val="00845D8F"/>
    <w:rsid w:val="0084628A"/>
    <w:rsid w:val="00846E78"/>
    <w:rsid w:val="008474BE"/>
    <w:rsid w:val="008477E6"/>
    <w:rsid w:val="00847B14"/>
    <w:rsid w:val="00850665"/>
    <w:rsid w:val="00850E17"/>
    <w:rsid w:val="00852DCF"/>
    <w:rsid w:val="00852E7F"/>
    <w:rsid w:val="00853D8F"/>
    <w:rsid w:val="00853F5C"/>
    <w:rsid w:val="0085424B"/>
    <w:rsid w:val="00854D4A"/>
    <w:rsid w:val="0085518D"/>
    <w:rsid w:val="00855C02"/>
    <w:rsid w:val="00855ECC"/>
    <w:rsid w:val="00856F7A"/>
    <w:rsid w:val="00857436"/>
    <w:rsid w:val="0085761A"/>
    <w:rsid w:val="00857E74"/>
    <w:rsid w:val="00857F2E"/>
    <w:rsid w:val="008603EA"/>
    <w:rsid w:val="00861888"/>
    <w:rsid w:val="008618FC"/>
    <w:rsid w:val="00862D3D"/>
    <w:rsid w:val="0086357E"/>
    <w:rsid w:val="00863668"/>
    <w:rsid w:val="00864565"/>
    <w:rsid w:val="00864BAE"/>
    <w:rsid w:val="00864C77"/>
    <w:rsid w:val="00865716"/>
    <w:rsid w:val="00866612"/>
    <w:rsid w:val="00871A17"/>
    <w:rsid w:val="00871A9E"/>
    <w:rsid w:val="00871D45"/>
    <w:rsid w:val="00872925"/>
    <w:rsid w:val="00872F08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73"/>
    <w:rsid w:val="00883B42"/>
    <w:rsid w:val="0088421A"/>
    <w:rsid w:val="00884790"/>
    <w:rsid w:val="00884AE7"/>
    <w:rsid w:val="0088624E"/>
    <w:rsid w:val="00886974"/>
    <w:rsid w:val="00886CF8"/>
    <w:rsid w:val="008870F5"/>
    <w:rsid w:val="008911EA"/>
    <w:rsid w:val="008918D5"/>
    <w:rsid w:val="008921F5"/>
    <w:rsid w:val="0089228F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1ED"/>
    <w:rsid w:val="008A5679"/>
    <w:rsid w:val="008A57A7"/>
    <w:rsid w:val="008A58E6"/>
    <w:rsid w:val="008A5DB9"/>
    <w:rsid w:val="008A6057"/>
    <w:rsid w:val="008A6562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316"/>
    <w:rsid w:val="008B7510"/>
    <w:rsid w:val="008B79A4"/>
    <w:rsid w:val="008B79A9"/>
    <w:rsid w:val="008B7BF2"/>
    <w:rsid w:val="008C0992"/>
    <w:rsid w:val="008C1D18"/>
    <w:rsid w:val="008C1FE7"/>
    <w:rsid w:val="008C21A1"/>
    <w:rsid w:val="008C2373"/>
    <w:rsid w:val="008C292D"/>
    <w:rsid w:val="008C2FB1"/>
    <w:rsid w:val="008C3619"/>
    <w:rsid w:val="008C416E"/>
    <w:rsid w:val="008C4DF4"/>
    <w:rsid w:val="008C5C0E"/>
    <w:rsid w:val="008C67FE"/>
    <w:rsid w:val="008C6888"/>
    <w:rsid w:val="008C695E"/>
    <w:rsid w:val="008C7643"/>
    <w:rsid w:val="008C77DD"/>
    <w:rsid w:val="008D0770"/>
    <w:rsid w:val="008D0EFF"/>
    <w:rsid w:val="008D134A"/>
    <w:rsid w:val="008D282D"/>
    <w:rsid w:val="008D2DAC"/>
    <w:rsid w:val="008D2E51"/>
    <w:rsid w:val="008D3280"/>
    <w:rsid w:val="008D3732"/>
    <w:rsid w:val="008D3BA8"/>
    <w:rsid w:val="008D4746"/>
    <w:rsid w:val="008D57E1"/>
    <w:rsid w:val="008D5D47"/>
    <w:rsid w:val="008D5D8D"/>
    <w:rsid w:val="008D66ED"/>
    <w:rsid w:val="008D6BE1"/>
    <w:rsid w:val="008D7672"/>
    <w:rsid w:val="008D7CBA"/>
    <w:rsid w:val="008E1A96"/>
    <w:rsid w:val="008E1E5B"/>
    <w:rsid w:val="008E2344"/>
    <w:rsid w:val="008E2429"/>
    <w:rsid w:val="008E3000"/>
    <w:rsid w:val="008E32B5"/>
    <w:rsid w:val="008E3664"/>
    <w:rsid w:val="008E45B9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0EF"/>
    <w:rsid w:val="008F5EDD"/>
    <w:rsid w:val="008F652E"/>
    <w:rsid w:val="008F6E21"/>
    <w:rsid w:val="008F7C50"/>
    <w:rsid w:val="009002CF"/>
    <w:rsid w:val="00901AED"/>
    <w:rsid w:val="009028A1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2972"/>
    <w:rsid w:val="00912D7D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B1A"/>
    <w:rsid w:val="0092304B"/>
    <w:rsid w:val="009235DB"/>
    <w:rsid w:val="00923C11"/>
    <w:rsid w:val="00924246"/>
    <w:rsid w:val="00925770"/>
    <w:rsid w:val="00925A05"/>
    <w:rsid w:val="00925E3F"/>
    <w:rsid w:val="00925F45"/>
    <w:rsid w:val="00926399"/>
    <w:rsid w:val="0093050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512"/>
    <w:rsid w:val="00934D22"/>
    <w:rsid w:val="00934D33"/>
    <w:rsid w:val="00934ED8"/>
    <w:rsid w:val="009360E2"/>
    <w:rsid w:val="00936990"/>
    <w:rsid w:val="00937061"/>
    <w:rsid w:val="009377D7"/>
    <w:rsid w:val="009402B2"/>
    <w:rsid w:val="0094137F"/>
    <w:rsid w:val="00941718"/>
    <w:rsid w:val="0094218B"/>
    <w:rsid w:val="00943465"/>
    <w:rsid w:val="00944122"/>
    <w:rsid w:val="00944126"/>
    <w:rsid w:val="00945ACE"/>
    <w:rsid w:val="00946523"/>
    <w:rsid w:val="009466D2"/>
    <w:rsid w:val="00946BA4"/>
    <w:rsid w:val="009472B7"/>
    <w:rsid w:val="00947482"/>
    <w:rsid w:val="0094784E"/>
    <w:rsid w:val="0094794E"/>
    <w:rsid w:val="00950465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4FCE"/>
    <w:rsid w:val="0095572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EB1"/>
    <w:rsid w:val="00967B6F"/>
    <w:rsid w:val="00970039"/>
    <w:rsid w:val="00970061"/>
    <w:rsid w:val="00970AB5"/>
    <w:rsid w:val="0097127B"/>
    <w:rsid w:val="00971900"/>
    <w:rsid w:val="00971FDB"/>
    <w:rsid w:val="00972A05"/>
    <w:rsid w:val="00972E35"/>
    <w:rsid w:val="00974BE4"/>
    <w:rsid w:val="00974C57"/>
    <w:rsid w:val="0097523B"/>
    <w:rsid w:val="00975283"/>
    <w:rsid w:val="009752E7"/>
    <w:rsid w:val="0097546F"/>
    <w:rsid w:val="00976097"/>
    <w:rsid w:val="00976F33"/>
    <w:rsid w:val="00977D01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B88"/>
    <w:rsid w:val="009947BE"/>
    <w:rsid w:val="00995E64"/>
    <w:rsid w:val="00996762"/>
    <w:rsid w:val="009969E3"/>
    <w:rsid w:val="00996FF9"/>
    <w:rsid w:val="00997385"/>
    <w:rsid w:val="009974D8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665"/>
    <w:rsid w:val="009B2E1E"/>
    <w:rsid w:val="009B3355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FE"/>
    <w:rsid w:val="009C3338"/>
    <w:rsid w:val="009C361A"/>
    <w:rsid w:val="009C363B"/>
    <w:rsid w:val="009C4106"/>
    <w:rsid w:val="009C5D0B"/>
    <w:rsid w:val="009C6CC7"/>
    <w:rsid w:val="009C6EDA"/>
    <w:rsid w:val="009C775F"/>
    <w:rsid w:val="009D031E"/>
    <w:rsid w:val="009D553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52"/>
    <w:rsid w:val="009E1C65"/>
    <w:rsid w:val="009E2138"/>
    <w:rsid w:val="009E2C7C"/>
    <w:rsid w:val="009E2E9A"/>
    <w:rsid w:val="009E30AA"/>
    <w:rsid w:val="009E3FBF"/>
    <w:rsid w:val="009E4241"/>
    <w:rsid w:val="009E4B98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062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411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AB9"/>
    <w:rsid w:val="00A24C2C"/>
    <w:rsid w:val="00A24CD5"/>
    <w:rsid w:val="00A24F0B"/>
    <w:rsid w:val="00A252DB"/>
    <w:rsid w:val="00A25E34"/>
    <w:rsid w:val="00A25F4B"/>
    <w:rsid w:val="00A2666D"/>
    <w:rsid w:val="00A30010"/>
    <w:rsid w:val="00A30025"/>
    <w:rsid w:val="00A301B3"/>
    <w:rsid w:val="00A30E11"/>
    <w:rsid w:val="00A31074"/>
    <w:rsid w:val="00A31440"/>
    <w:rsid w:val="00A31869"/>
    <w:rsid w:val="00A33000"/>
    <w:rsid w:val="00A33062"/>
    <w:rsid w:val="00A33E79"/>
    <w:rsid w:val="00A342E8"/>
    <w:rsid w:val="00A34328"/>
    <w:rsid w:val="00A3437C"/>
    <w:rsid w:val="00A343EE"/>
    <w:rsid w:val="00A34E80"/>
    <w:rsid w:val="00A36E19"/>
    <w:rsid w:val="00A402A8"/>
    <w:rsid w:val="00A402C5"/>
    <w:rsid w:val="00A4078D"/>
    <w:rsid w:val="00A4088C"/>
    <w:rsid w:val="00A4152F"/>
    <w:rsid w:val="00A41EF1"/>
    <w:rsid w:val="00A42B60"/>
    <w:rsid w:val="00A43618"/>
    <w:rsid w:val="00A43AE7"/>
    <w:rsid w:val="00A43D35"/>
    <w:rsid w:val="00A4405B"/>
    <w:rsid w:val="00A44B53"/>
    <w:rsid w:val="00A44C2C"/>
    <w:rsid w:val="00A45025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6C14"/>
    <w:rsid w:val="00A575D6"/>
    <w:rsid w:val="00A57F4A"/>
    <w:rsid w:val="00A612A7"/>
    <w:rsid w:val="00A61730"/>
    <w:rsid w:val="00A617B5"/>
    <w:rsid w:val="00A61953"/>
    <w:rsid w:val="00A61A40"/>
    <w:rsid w:val="00A62558"/>
    <w:rsid w:val="00A645AF"/>
    <w:rsid w:val="00A646E2"/>
    <w:rsid w:val="00A6653F"/>
    <w:rsid w:val="00A66B4F"/>
    <w:rsid w:val="00A66B82"/>
    <w:rsid w:val="00A674B2"/>
    <w:rsid w:val="00A7121A"/>
    <w:rsid w:val="00A7132A"/>
    <w:rsid w:val="00A713FF"/>
    <w:rsid w:val="00A715A2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2DC"/>
    <w:rsid w:val="00A7778C"/>
    <w:rsid w:val="00A8041D"/>
    <w:rsid w:val="00A807D8"/>
    <w:rsid w:val="00A80C80"/>
    <w:rsid w:val="00A81087"/>
    <w:rsid w:val="00A8112D"/>
    <w:rsid w:val="00A811E3"/>
    <w:rsid w:val="00A816FE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3A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F5A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5A1"/>
    <w:rsid w:val="00AB2E57"/>
    <w:rsid w:val="00AB44CE"/>
    <w:rsid w:val="00AB522D"/>
    <w:rsid w:val="00AB7182"/>
    <w:rsid w:val="00AC0315"/>
    <w:rsid w:val="00AC0915"/>
    <w:rsid w:val="00AC0924"/>
    <w:rsid w:val="00AC0E9C"/>
    <w:rsid w:val="00AC186C"/>
    <w:rsid w:val="00AC18E6"/>
    <w:rsid w:val="00AC2055"/>
    <w:rsid w:val="00AC2490"/>
    <w:rsid w:val="00AC4DC9"/>
    <w:rsid w:val="00AC6629"/>
    <w:rsid w:val="00AC66DB"/>
    <w:rsid w:val="00AC6CC7"/>
    <w:rsid w:val="00AC72B4"/>
    <w:rsid w:val="00AC7525"/>
    <w:rsid w:val="00AC75FD"/>
    <w:rsid w:val="00AD0161"/>
    <w:rsid w:val="00AD027F"/>
    <w:rsid w:val="00AD0406"/>
    <w:rsid w:val="00AD0460"/>
    <w:rsid w:val="00AD0A68"/>
    <w:rsid w:val="00AD0D24"/>
    <w:rsid w:val="00AD0E61"/>
    <w:rsid w:val="00AD1127"/>
    <w:rsid w:val="00AD15E0"/>
    <w:rsid w:val="00AD28BB"/>
    <w:rsid w:val="00AD2924"/>
    <w:rsid w:val="00AD2EFB"/>
    <w:rsid w:val="00AD2F06"/>
    <w:rsid w:val="00AD3642"/>
    <w:rsid w:val="00AD383A"/>
    <w:rsid w:val="00AD3B58"/>
    <w:rsid w:val="00AD3B62"/>
    <w:rsid w:val="00AD4DB5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2CE"/>
    <w:rsid w:val="00AE572F"/>
    <w:rsid w:val="00AE5BB3"/>
    <w:rsid w:val="00AE6421"/>
    <w:rsid w:val="00AE6C21"/>
    <w:rsid w:val="00AE71A7"/>
    <w:rsid w:val="00AE737C"/>
    <w:rsid w:val="00AE7C3E"/>
    <w:rsid w:val="00AE7D44"/>
    <w:rsid w:val="00AF01EE"/>
    <w:rsid w:val="00AF236B"/>
    <w:rsid w:val="00AF298F"/>
    <w:rsid w:val="00AF4520"/>
    <w:rsid w:val="00AF4CF0"/>
    <w:rsid w:val="00AF65E8"/>
    <w:rsid w:val="00AF6844"/>
    <w:rsid w:val="00AF70DE"/>
    <w:rsid w:val="00AF7949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293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994"/>
    <w:rsid w:val="00B161A2"/>
    <w:rsid w:val="00B16200"/>
    <w:rsid w:val="00B17021"/>
    <w:rsid w:val="00B17218"/>
    <w:rsid w:val="00B20619"/>
    <w:rsid w:val="00B20D5A"/>
    <w:rsid w:val="00B2111F"/>
    <w:rsid w:val="00B22F30"/>
    <w:rsid w:val="00B23321"/>
    <w:rsid w:val="00B23420"/>
    <w:rsid w:val="00B23DEB"/>
    <w:rsid w:val="00B247D7"/>
    <w:rsid w:val="00B24B9D"/>
    <w:rsid w:val="00B25FC5"/>
    <w:rsid w:val="00B26876"/>
    <w:rsid w:val="00B271F2"/>
    <w:rsid w:val="00B277E7"/>
    <w:rsid w:val="00B27DB1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5A66"/>
    <w:rsid w:val="00B366A1"/>
    <w:rsid w:val="00B36888"/>
    <w:rsid w:val="00B3756A"/>
    <w:rsid w:val="00B3786C"/>
    <w:rsid w:val="00B406B8"/>
    <w:rsid w:val="00B40ED9"/>
    <w:rsid w:val="00B42304"/>
    <w:rsid w:val="00B43697"/>
    <w:rsid w:val="00B439FF"/>
    <w:rsid w:val="00B450C5"/>
    <w:rsid w:val="00B463A7"/>
    <w:rsid w:val="00B46944"/>
    <w:rsid w:val="00B46E1F"/>
    <w:rsid w:val="00B46E2A"/>
    <w:rsid w:val="00B47A82"/>
    <w:rsid w:val="00B50330"/>
    <w:rsid w:val="00B510E8"/>
    <w:rsid w:val="00B520FC"/>
    <w:rsid w:val="00B52120"/>
    <w:rsid w:val="00B5263B"/>
    <w:rsid w:val="00B528D0"/>
    <w:rsid w:val="00B52C0C"/>
    <w:rsid w:val="00B52C57"/>
    <w:rsid w:val="00B531EA"/>
    <w:rsid w:val="00B537EB"/>
    <w:rsid w:val="00B549FC"/>
    <w:rsid w:val="00B557B1"/>
    <w:rsid w:val="00B56A20"/>
    <w:rsid w:val="00B56CA9"/>
    <w:rsid w:val="00B573FC"/>
    <w:rsid w:val="00B576E3"/>
    <w:rsid w:val="00B609E5"/>
    <w:rsid w:val="00B60B5F"/>
    <w:rsid w:val="00B60B81"/>
    <w:rsid w:val="00B6107C"/>
    <w:rsid w:val="00B61415"/>
    <w:rsid w:val="00B61F0D"/>
    <w:rsid w:val="00B62904"/>
    <w:rsid w:val="00B62A2A"/>
    <w:rsid w:val="00B63AAD"/>
    <w:rsid w:val="00B64927"/>
    <w:rsid w:val="00B6534A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4F"/>
    <w:rsid w:val="00B73B87"/>
    <w:rsid w:val="00B740C6"/>
    <w:rsid w:val="00B74192"/>
    <w:rsid w:val="00B76040"/>
    <w:rsid w:val="00B76B44"/>
    <w:rsid w:val="00B808DD"/>
    <w:rsid w:val="00B80CA6"/>
    <w:rsid w:val="00B81072"/>
    <w:rsid w:val="00B81124"/>
    <w:rsid w:val="00B81FFE"/>
    <w:rsid w:val="00B82062"/>
    <w:rsid w:val="00B82728"/>
    <w:rsid w:val="00B8325E"/>
    <w:rsid w:val="00B839DD"/>
    <w:rsid w:val="00B84A9A"/>
    <w:rsid w:val="00B84AD2"/>
    <w:rsid w:val="00B8619E"/>
    <w:rsid w:val="00B876AA"/>
    <w:rsid w:val="00B87A11"/>
    <w:rsid w:val="00B87CBF"/>
    <w:rsid w:val="00B90127"/>
    <w:rsid w:val="00B909A4"/>
    <w:rsid w:val="00B909C2"/>
    <w:rsid w:val="00B90EB8"/>
    <w:rsid w:val="00B91A90"/>
    <w:rsid w:val="00B92A4F"/>
    <w:rsid w:val="00B92EA6"/>
    <w:rsid w:val="00B939C1"/>
    <w:rsid w:val="00B93A1B"/>
    <w:rsid w:val="00B9443F"/>
    <w:rsid w:val="00B948BC"/>
    <w:rsid w:val="00B9514E"/>
    <w:rsid w:val="00B957C3"/>
    <w:rsid w:val="00B961DB"/>
    <w:rsid w:val="00B9643F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25D3"/>
    <w:rsid w:val="00BA377E"/>
    <w:rsid w:val="00BA4443"/>
    <w:rsid w:val="00BA5990"/>
    <w:rsid w:val="00BA5AB7"/>
    <w:rsid w:val="00BA6039"/>
    <w:rsid w:val="00BA6A38"/>
    <w:rsid w:val="00BA6CA1"/>
    <w:rsid w:val="00BA74CB"/>
    <w:rsid w:val="00BA765E"/>
    <w:rsid w:val="00BA7C96"/>
    <w:rsid w:val="00BB025D"/>
    <w:rsid w:val="00BB066F"/>
    <w:rsid w:val="00BB0C0B"/>
    <w:rsid w:val="00BB115F"/>
    <w:rsid w:val="00BB1BCA"/>
    <w:rsid w:val="00BB1FDE"/>
    <w:rsid w:val="00BB2CBA"/>
    <w:rsid w:val="00BB2DBC"/>
    <w:rsid w:val="00BB5B75"/>
    <w:rsid w:val="00BB6196"/>
    <w:rsid w:val="00BB648F"/>
    <w:rsid w:val="00BB698C"/>
    <w:rsid w:val="00BB6BAD"/>
    <w:rsid w:val="00BB6D5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66E"/>
    <w:rsid w:val="00BC78C0"/>
    <w:rsid w:val="00BC7FEF"/>
    <w:rsid w:val="00BD0080"/>
    <w:rsid w:val="00BD1044"/>
    <w:rsid w:val="00BD1544"/>
    <w:rsid w:val="00BD210F"/>
    <w:rsid w:val="00BD2E5A"/>
    <w:rsid w:val="00BD367D"/>
    <w:rsid w:val="00BD382D"/>
    <w:rsid w:val="00BD4B7C"/>
    <w:rsid w:val="00BD6442"/>
    <w:rsid w:val="00BD6BA3"/>
    <w:rsid w:val="00BD709B"/>
    <w:rsid w:val="00BD722E"/>
    <w:rsid w:val="00BD781F"/>
    <w:rsid w:val="00BE0050"/>
    <w:rsid w:val="00BE10F0"/>
    <w:rsid w:val="00BE1255"/>
    <w:rsid w:val="00BE1C27"/>
    <w:rsid w:val="00BE1F51"/>
    <w:rsid w:val="00BE2452"/>
    <w:rsid w:val="00BE2EB2"/>
    <w:rsid w:val="00BE3FC7"/>
    <w:rsid w:val="00BE4C01"/>
    <w:rsid w:val="00BE5168"/>
    <w:rsid w:val="00BE59FC"/>
    <w:rsid w:val="00BE78D4"/>
    <w:rsid w:val="00BE7FFC"/>
    <w:rsid w:val="00BF1FB1"/>
    <w:rsid w:val="00BF4004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0D6E"/>
    <w:rsid w:val="00C0124E"/>
    <w:rsid w:val="00C01C6C"/>
    <w:rsid w:val="00C022B6"/>
    <w:rsid w:val="00C022E1"/>
    <w:rsid w:val="00C034E0"/>
    <w:rsid w:val="00C03FC1"/>
    <w:rsid w:val="00C0425F"/>
    <w:rsid w:val="00C045E6"/>
    <w:rsid w:val="00C04D20"/>
    <w:rsid w:val="00C0507D"/>
    <w:rsid w:val="00C053D3"/>
    <w:rsid w:val="00C05D41"/>
    <w:rsid w:val="00C05F45"/>
    <w:rsid w:val="00C065D6"/>
    <w:rsid w:val="00C070C7"/>
    <w:rsid w:val="00C07429"/>
    <w:rsid w:val="00C07D8B"/>
    <w:rsid w:val="00C102E8"/>
    <w:rsid w:val="00C10BE0"/>
    <w:rsid w:val="00C10BFC"/>
    <w:rsid w:val="00C11420"/>
    <w:rsid w:val="00C122C9"/>
    <w:rsid w:val="00C1248F"/>
    <w:rsid w:val="00C12C01"/>
    <w:rsid w:val="00C13F6D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3E24"/>
    <w:rsid w:val="00C24966"/>
    <w:rsid w:val="00C24D4E"/>
    <w:rsid w:val="00C24FE0"/>
    <w:rsid w:val="00C262A5"/>
    <w:rsid w:val="00C26EFA"/>
    <w:rsid w:val="00C26F70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75F"/>
    <w:rsid w:val="00C35AA3"/>
    <w:rsid w:val="00C36784"/>
    <w:rsid w:val="00C3696A"/>
    <w:rsid w:val="00C36A93"/>
    <w:rsid w:val="00C36F59"/>
    <w:rsid w:val="00C36F9C"/>
    <w:rsid w:val="00C40A0E"/>
    <w:rsid w:val="00C40F90"/>
    <w:rsid w:val="00C411E4"/>
    <w:rsid w:val="00C41EEB"/>
    <w:rsid w:val="00C425B6"/>
    <w:rsid w:val="00C429BD"/>
    <w:rsid w:val="00C42E43"/>
    <w:rsid w:val="00C43881"/>
    <w:rsid w:val="00C43C97"/>
    <w:rsid w:val="00C458C8"/>
    <w:rsid w:val="00C46131"/>
    <w:rsid w:val="00C47669"/>
    <w:rsid w:val="00C502CF"/>
    <w:rsid w:val="00C5092D"/>
    <w:rsid w:val="00C50F83"/>
    <w:rsid w:val="00C510AC"/>
    <w:rsid w:val="00C52C2E"/>
    <w:rsid w:val="00C52CBA"/>
    <w:rsid w:val="00C534C6"/>
    <w:rsid w:val="00C5354A"/>
    <w:rsid w:val="00C5387F"/>
    <w:rsid w:val="00C549B7"/>
    <w:rsid w:val="00C54DEF"/>
    <w:rsid w:val="00C54E6F"/>
    <w:rsid w:val="00C55638"/>
    <w:rsid w:val="00C5563A"/>
    <w:rsid w:val="00C55894"/>
    <w:rsid w:val="00C567AC"/>
    <w:rsid w:val="00C56890"/>
    <w:rsid w:val="00C57D1B"/>
    <w:rsid w:val="00C61160"/>
    <w:rsid w:val="00C61BE3"/>
    <w:rsid w:val="00C6207C"/>
    <w:rsid w:val="00C62FD1"/>
    <w:rsid w:val="00C64F8F"/>
    <w:rsid w:val="00C65141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A09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339"/>
    <w:rsid w:val="00C92FC2"/>
    <w:rsid w:val="00C93D40"/>
    <w:rsid w:val="00C94C39"/>
    <w:rsid w:val="00C94F8F"/>
    <w:rsid w:val="00C9543C"/>
    <w:rsid w:val="00C96642"/>
    <w:rsid w:val="00C973C5"/>
    <w:rsid w:val="00C978BE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236"/>
    <w:rsid w:val="00CC248A"/>
    <w:rsid w:val="00CC3277"/>
    <w:rsid w:val="00CC3E7F"/>
    <w:rsid w:val="00CC518C"/>
    <w:rsid w:val="00CC5B38"/>
    <w:rsid w:val="00CC5E2D"/>
    <w:rsid w:val="00CC6717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F55"/>
    <w:rsid w:val="00CE065D"/>
    <w:rsid w:val="00CE0786"/>
    <w:rsid w:val="00CE201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8E"/>
    <w:rsid w:val="00CE5F1A"/>
    <w:rsid w:val="00CE6008"/>
    <w:rsid w:val="00CE7081"/>
    <w:rsid w:val="00CF0329"/>
    <w:rsid w:val="00CF0653"/>
    <w:rsid w:val="00CF0788"/>
    <w:rsid w:val="00CF1B91"/>
    <w:rsid w:val="00CF259A"/>
    <w:rsid w:val="00CF2845"/>
    <w:rsid w:val="00CF29BF"/>
    <w:rsid w:val="00CF365D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092F"/>
    <w:rsid w:val="00D01A7A"/>
    <w:rsid w:val="00D01D6C"/>
    <w:rsid w:val="00D02288"/>
    <w:rsid w:val="00D02881"/>
    <w:rsid w:val="00D02D35"/>
    <w:rsid w:val="00D041E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59C"/>
    <w:rsid w:val="00D11D5E"/>
    <w:rsid w:val="00D1201A"/>
    <w:rsid w:val="00D136C9"/>
    <w:rsid w:val="00D13E00"/>
    <w:rsid w:val="00D140AD"/>
    <w:rsid w:val="00D15A8D"/>
    <w:rsid w:val="00D1670F"/>
    <w:rsid w:val="00D179E8"/>
    <w:rsid w:val="00D17D55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F93"/>
    <w:rsid w:val="00D3321D"/>
    <w:rsid w:val="00D34A2A"/>
    <w:rsid w:val="00D34DED"/>
    <w:rsid w:val="00D3520F"/>
    <w:rsid w:val="00D35314"/>
    <w:rsid w:val="00D35CE1"/>
    <w:rsid w:val="00D36252"/>
    <w:rsid w:val="00D375A6"/>
    <w:rsid w:val="00D377D8"/>
    <w:rsid w:val="00D40E35"/>
    <w:rsid w:val="00D4100D"/>
    <w:rsid w:val="00D412B6"/>
    <w:rsid w:val="00D414F3"/>
    <w:rsid w:val="00D41CC9"/>
    <w:rsid w:val="00D421B0"/>
    <w:rsid w:val="00D44C87"/>
    <w:rsid w:val="00D465BE"/>
    <w:rsid w:val="00D46BB4"/>
    <w:rsid w:val="00D47423"/>
    <w:rsid w:val="00D4794F"/>
    <w:rsid w:val="00D47968"/>
    <w:rsid w:val="00D47FE6"/>
    <w:rsid w:val="00D50A87"/>
    <w:rsid w:val="00D50DC7"/>
    <w:rsid w:val="00D5206A"/>
    <w:rsid w:val="00D52764"/>
    <w:rsid w:val="00D535FB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1999"/>
    <w:rsid w:val="00D62706"/>
    <w:rsid w:val="00D627CE"/>
    <w:rsid w:val="00D630DD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145"/>
    <w:rsid w:val="00D70984"/>
    <w:rsid w:val="00D70C69"/>
    <w:rsid w:val="00D70E71"/>
    <w:rsid w:val="00D712F2"/>
    <w:rsid w:val="00D71C9A"/>
    <w:rsid w:val="00D720A3"/>
    <w:rsid w:val="00D720EB"/>
    <w:rsid w:val="00D72FD4"/>
    <w:rsid w:val="00D730B6"/>
    <w:rsid w:val="00D74140"/>
    <w:rsid w:val="00D748B0"/>
    <w:rsid w:val="00D75EC3"/>
    <w:rsid w:val="00D77554"/>
    <w:rsid w:val="00D8040C"/>
    <w:rsid w:val="00D809FB"/>
    <w:rsid w:val="00D812DA"/>
    <w:rsid w:val="00D814EA"/>
    <w:rsid w:val="00D8154D"/>
    <w:rsid w:val="00D819EC"/>
    <w:rsid w:val="00D81F31"/>
    <w:rsid w:val="00D823E3"/>
    <w:rsid w:val="00D82628"/>
    <w:rsid w:val="00D82AF8"/>
    <w:rsid w:val="00D8365E"/>
    <w:rsid w:val="00D83DD1"/>
    <w:rsid w:val="00D84205"/>
    <w:rsid w:val="00D8547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BC3"/>
    <w:rsid w:val="00D90F90"/>
    <w:rsid w:val="00D914B6"/>
    <w:rsid w:val="00D918D3"/>
    <w:rsid w:val="00D918D4"/>
    <w:rsid w:val="00D93856"/>
    <w:rsid w:val="00D93AD0"/>
    <w:rsid w:val="00D95A8B"/>
    <w:rsid w:val="00D96046"/>
    <w:rsid w:val="00D966E7"/>
    <w:rsid w:val="00D967BF"/>
    <w:rsid w:val="00D968C9"/>
    <w:rsid w:val="00D96AC0"/>
    <w:rsid w:val="00D96C5C"/>
    <w:rsid w:val="00D971B6"/>
    <w:rsid w:val="00D97221"/>
    <w:rsid w:val="00D97E4A"/>
    <w:rsid w:val="00D97EC2"/>
    <w:rsid w:val="00DA0161"/>
    <w:rsid w:val="00DA1730"/>
    <w:rsid w:val="00DA1994"/>
    <w:rsid w:val="00DA1AF8"/>
    <w:rsid w:val="00DA1DBA"/>
    <w:rsid w:val="00DA283A"/>
    <w:rsid w:val="00DA2C2D"/>
    <w:rsid w:val="00DA466A"/>
    <w:rsid w:val="00DA4FE5"/>
    <w:rsid w:val="00DA5C41"/>
    <w:rsid w:val="00DA61A2"/>
    <w:rsid w:val="00DA6504"/>
    <w:rsid w:val="00DA72E4"/>
    <w:rsid w:val="00DA7CF7"/>
    <w:rsid w:val="00DA7E98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DBB"/>
    <w:rsid w:val="00DC3FEA"/>
    <w:rsid w:val="00DC561D"/>
    <w:rsid w:val="00DC5B1B"/>
    <w:rsid w:val="00DC6715"/>
    <w:rsid w:val="00DC6BC1"/>
    <w:rsid w:val="00DC6F31"/>
    <w:rsid w:val="00DC794C"/>
    <w:rsid w:val="00DC7A65"/>
    <w:rsid w:val="00DD1382"/>
    <w:rsid w:val="00DD2261"/>
    <w:rsid w:val="00DD3836"/>
    <w:rsid w:val="00DD389A"/>
    <w:rsid w:val="00DD39D5"/>
    <w:rsid w:val="00DD45EF"/>
    <w:rsid w:val="00DD4C62"/>
    <w:rsid w:val="00DD5BD3"/>
    <w:rsid w:val="00DD67CB"/>
    <w:rsid w:val="00DD738D"/>
    <w:rsid w:val="00DD7AAC"/>
    <w:rsid w:val="00DD7DC0"/>
    <w:rsid w:val="00DE0173"/>
    <w:rsid w:val="00DE0A6E"/>
    <w:rsid w:val="00DE0ED4"/>
    <w:rsid w:val="00DE106C"/>
    <w:rsid w:val="00DE113D"/>
    <w:rsid w:val="00DE19EE"/>
    <w:rsid w:val="00DE22C0"/>
    <w:rsid w:val="00DE29C5"/>
    <w:rsid w:val="00DE3340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041"/>
    <w:rsid w:val="00DF3B83"/>
    <w:rsid w:val="00DF4144"/>
    <w:rsid w:val="00DF45D8"/>
    <w:rsid w:val="00DF558D"/>
    <w:rsid w:val="00DF5CC0"/>
    <w:rsid w:val="00DF5D9A"/>
    <w:rsid w:val="00DF6069"/>
    <w:rsid w:val="00DF7F6B"/>
    <w:rsid w:val="00E01311"/>
    <w:rsid w:val="00E0142A"/>
    <w:rsid w:val="00E01687"/>
    <w:rsid w:val="00E019C1"/>
    <w:rsid w:val="00E01EB4"/>
    <w:rsid w:val="00E02129"/>
    <w:rsid w:val="00E0360D"/>
    <w:rsid w:val="00E0402B"/>
    <w:rsid w:val="00E04072"/>
    <w:rsid w:val="00E0422E"/>
    <w:rsid w:val="00E04562"/>
    <w:rsid w:val="00E04EBE"/>
    <w:rsid w:val="00E05057"/>
    <w:rsid w:val="00E05AC4"/>
    <w:rsid w:val="00E05BE6"/>
    <w:rsid w:val="00E05D67"/>
    <w:rsid w:val="00E05DD1"/>
    <w:rsid w:val="00E05ECA"/>
    <w:rsid w:val="00E0659F"/>
    <w:rsid w:val="00E0681B"/>
    <w:rsid w:val="00E0684A"/>
    <w:rsid w:val="00E06FE3"/>
    <w:rsid w:val="00E07657"/>
    <w:rsid w:val="00E108FB"/>
    <w:rsid w:val="00E1181C"/>
    <w:rsid w:val="00E11AAC"/>
    <w:rsid w:val="00E12122"/>
    <w:rsid w:val="00E12155"/>
    <w:rsid w:val="00E12891"/>
    <w:rsid w:val="00E12E82"/>
    <w:rsid w:val="00E13E1D"/>
    <w:rsid w:val="00E13F9C"/>
    <w:rsid w:val="00E13F9E"/>
    <w:rsid w:val="00E14518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6CD"/>
    <w:rsid w:val="00E310D5"/>
    <w:rsid w:val="00E331A7"/>
    <w:rsid w:val="00E33560"/>
    <w:rsid w:val="00E33BD6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4C97"/>
    <w:rsid w:val="00E44E2F"/>
    <w:rsid w:val="00E45166"/>
    <w:rsid w:val="00E4523F"/>
    <w:rsid w:val="00E4611C"/>
    <w:rsid w:val="00E46122"/>
    <w:rsid w:val="00E50160"/>
    <w:rsid w:val="00E50343"/>
    <w:rsid w:val="00E506F5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690"/>
    <w:rsid w:val="00E608EB"/>
    <w:rsid w:val="00E62133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679F7"/>
    <w:rsid w:val="00E67CFD"/>
    <w:rsid w:val="00E70071"/>
    <w:rsid w:val="00E72D79"/>
    <w:rsid w:val="00E72E4E"/>
    <w:rsid w:val="00E72E77"/>
    <w:rsid w:val="00E73650"/>
    <w:rsid w:val="00E7389C"/>
    <w:rsid w:val="00E74522"/>
    <w:rsid w:val="00E74F2B"/>
    <w:rsid w:val="00E751E6"/>
    <w:rsid w:val="00E75653"/>
    <w:rsid w:val="00E75C77"/>
    <w:rsid w:val="00E75F77"/>
    <w:rsid w:val="00E76175"/>
    <w:rsid w:val="00E77353"/>
    <w:rsid w:val="00E7751F"/>
    <w:rsid w:val="00E7773E"/>
    <w:rsid w:val="00E777DE"/>
    <w:rsid w:val="00E800A5"/>
    <w:rsid w:val="00E80861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30E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3AD"/>
    <w:rsid w:val="00E94BB8"/>
    <w:rsid w:val="00E95159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06C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410"/>
    <w:rsid w:val="00EB2421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302"/>
    <w:rsid w:val="00EC2642"/>
    <w:rsid w:val="00EC2E7E"/>
    <w:rsid w:val="00EC2E8A"/>
    <w:rsid w:val="00EC31C6"/>
    <w:rsid w:val="00EC34F7"/>
    <w:rsid w:val="00EC3D63"/>
    <w:rsid w:val="00EC4061"/>
    <w:rsid w:val="00EC486D"/>
    <w:rsid w:val="00EC4D2E"/>
    <w:rsid w:val="00EC57BD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3E"/>
    <w:rsid w:val="00EE5670"/>
    <w:rsid w:val="00EE56DD"/>
    <w:rsid w:val="00EE66C2"/>
    <w:rsid w:val="00EE675D"/>
    <w:rsid w:val="00EE67E1"/>
    <w:rsid w:val="00EE7006"/>
    <w:rsid w:val="00EF1701"/>
    <w:rsid w:val="00EF2111"/>
    <w:rsid w:val="00EF3133"/>
    <w:rsid w:val="00EF31D3"/>
    <w:rsid w:val="00EF3C9C"/>
    <w:rsid w:val="00EF3E44"/>
    <w:rsid w:val="00EF5B79"/>
    <w:rsid w:val="00EF69D8"/>
    <w:rsid w:val="00EF709A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DF2"/>
    <w:rsid w:val="00F1206E"/>
    <w:rsid w:val="00F13180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6"/>
    <w:rsid w:val="00F17F1F"/>
    <w:rsid w:val="00F17F62"/>
    <w:rsid w:val="00F2028D"/>
    <w:rsid w:val="00F20942"/>
    <w:rsid w:val="00F20E15"/>
    <w:rsid w:val="00F219C4"/>
    <w:rsid w:val="00F21F07"/>
    <w:rsid w:val="00F22506"/>
    <w:rsid w:val="00F23897"/>
    <w:rsid w:val="00F23C02"/>
    <w:rsid w:val="00F24197"/>
    <w:rsid w:val="00F24353"/>
    <w:rsid w:val="00F25414"/>
    <w:rsid w:val="00F25E91"/>
    <w:rsid w:val="00F269B5"/>
    <w:rsid w:val="00F26E00"/>
    <w:rsid w:val="00F273F1"/>
    <w:rsid w:val="00F27975"/>
    <w:rsid w:val="00F3000A"/>
    <w:rsid w:val="00F3017A"/>
    <w:rsid w:val="00F305B4"/>
    <w:rsid w:val="00F3071D"/>
    <w:rsid w:val="00F30C14"/>
    <w:rsid w:val="00F31721"/>
    <w:rsid w:val="00F31CF5"/>
    <w:rsid w:val="00F3309F"/>
    <w:rsid w:val="00F33196"/>
    <w:rsid w:val="00F332D8"/>
    <w:rsid w:val="00F356E5"/>
    <w:rsid w:val="00F3587E"/>
    <w:rsid w:val="00F36194"/>
    <w:rsid w:val="00F36E53"/>
    <w:rsid w:val="00F3744E"/>
    <w:rsid w:val="00F40E4F"/>
    <w:rsid w:val="00F419C3"/>
    <w:rsid w:val="00F42440"/>
    <w:rsid w:val="00F42D48"/>
    <w:rsid w:val="00F42D6D"/>
    <w:rsid w:val="00F439BF"/>
    <w:rsid w:val="00F43E49"/>
    <w:rsid w:val="00F44D09"/>
    <w:rsid w:val="00F453BF"/>
    <w:rsid w:val="00F47542"/>
    <w:rsid w:val="00F47865"/>
    <w:rsid w:val="00F47BB9"/>
    <w:rsid w:val="00F47D4F"/>
    <w:rsid w:val="00F47E73"/>
    <w:rsid w:val="00F50B57"/>
    <w:rsid w:val="00F50FC4"/>
    <w:rsid w:val="00F5227B"/>
    <w:rsid w:val="00F525C0"/>
    <w:rsid w:val="00F533C3"/>
    <w:rsid w:val="00F54984"/>
    <w:rsid w:val="00F55493"/>
    <w:rsid w:val="00F5566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527"/>
    <w:rsid w:val="00F746EB"/>
    <w:rsid w:val="00F7566F"/>
    <w:rsid w:val="00F76573"/>
    <w:rsid w:val="00F76C6A"/>
    <w:rsid w:val="00F7732A"/>
    <w:rsid w:val="00F80132"/>
    <w:rsid w:val="00F81713"/>
    <w:rsid w:val="00F8184A"/>
    <w:rsid w:val="00F81F27"/>
    <w:rsid w:val="00F839CC"/>
    <w:rsid w:val="00F84588"/>
    <w:rsid w:val="00F84877"/>
    <w:rsid w:val="00F84993"/>
    <w:rsid w:val="00F85367"/>
    <w:rsid w:val="00F85D03"/>
    <w:rsid w:val="00F8659E"/>
    <w:rsid w:val="00F869B5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3C2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8BF"/>
    <w:rsid w:val="00FB4D19"/>
    <w:rsid w:val="00FB564C"/>
    <w:rsid w:val="00FB5A6C"/>
    <w:rsid w:val="00FB5D0F"/>
    <w:rsid w:val="00FB5E75"/>
    <w:rsid w:val="00FB653D"/>
    <w:rsid w:val="00FB6A6A"/>
    <w:rsid w:val="00FB7005"/>
    <w:rsid w:val="00FC13BF"/>
    <w:rsid w:val="00FC160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CE7"/>
    <w:rsid w:val="00FD6321"/>
    <w:rsid w:val="00FD6E11"/>
    <w:rsid w:val="00FD721F"/>
    <w:rsid w:val="00FD771E"/>
    <w:rsid w:val="00FE0175"/>
    <w:rsid w:val="00FE1A1F"/>
    <w:rsid w:val="00FE1B72"/>
    <w:rsid w:val="00FE2C2B"/>
    <w:rsid w:val="00FE2DA5"/>
    <w:rsid w:val="00FE3077"/>
    <w:rsid w:val="00FE3AA0"/>
    <w:rsid w:val="00FE4491"/>
    <w:rsid w:val="00FE5057"/>
    <w:rsid w:val="00FE6798"/>
    <w:rsid w:val="00FE7766"/>
    <w:rsid w:val="00FE7AB4"/>
    <w:rsid w:val="00FF1083"/>
    <w:rsid w:val="00FF1088"/>
    <w:rsid w:val="00FF16DD"/>
    <w:rsid w:val="00FF1E4D"/>
    <w:rsid w:val="00FF274C"/>
    <w:rsid w:val="00FF3882"/>
    <w:rsid w:val="00FF4982"/>
    <w:rsid w:val="00FF544F"/>
    <w:rsid w:val="00FF595A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E0FEE13"/>
  <w15:docId w15:val="{F088649A-46BE-424E-BC6D-67BB858F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81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3810"/>
    <w:pPr>
      <w:keepNext/>
      <w:keepLines/>
      <w:tabs>
        <w:tab w:val="left" w:pos="5655"/>
      </w:tabs>
      <w:spacing w:before="600" w:line="324" w:lineRule="auto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31869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31869"/>
    <w:pPr>
      <w:keepNext/>
      <w:spacing w:before="60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5770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23810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A31869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62381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23810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 w:val="0"/>
      <w:color w:val="6B2976"/>
      <w:sz w:val="28"/>
      <w:u w:val="none"/>
    </w:rPr>
  </w:style>
  <w:style w:type="paragraph" w:customStyle="1" w:styleId="Default">
    <w:name w:val="Default"/>
    <w:rsid w:val="00623810"/>
    <w:pPr>
      <w:autoSpaceDE w:val="0"/>
      <w:autoSpaceDN w:val="0"/>
      <w:adjustRightInd w:val="0"/>
    </w:pPr>
    <w:rPr>
      <w:rFonts w:ascii="Arial" w:hAnsi="Arial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31869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31869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7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970039"/>
    <w:pPr>
      <w:numPr>
        <w:numId w:val="24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25770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623810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62534"/>
    <w:rPr>
      <w:color w:val="C5296D" w:themeColor="followedHyperlink"/>
      <w:u w:val="single"/>
    </w:rPr>
  </w:style>
  <w:style w:type="paragraph" w:customStyle="1" w:styleId="Bullet1">
    <w:name w:val="Bullet 1"/>
    <w:basedOn w:val="ListParagraph"/>
    <w:qFormat/>
    <w:rsid w:val="004A28A4"/>
    <w:pPr>
      <w:numPr>
        <w:numId w:val="4"/>
      </w:numPr>
      <w:tabs>
        <w:tab w:val="num" w:pos="360"/>
      </w:tabs>
      <w:spacing w:before="0" w:line="288" w:lineRule="auto"/>
      <w:ind w:left="714" w:hanging="357"/>
      <w:contextualSpacing/>
    </w:pPr>
    <w:rPr>
      <w:rFonts w:eastAsia="Times New Roman" w:cs="Times New Roman"/>
      <w:sz w:val="24"/>
      <w:szCs w:val="24"/>
      <w:lang w:val="en-US" w:eastAsia="ja-JP"/>
    </w:rPr>
  </w:style>
  <w:style w:type="paragraph" w:customStyle="1" w:styleId="paragraph">
    <w:name w:val="paragraph"/>
    <w:basedOn w:val="Normal"/>
    <w:rsid w:val="00D82A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D82AF8"/>
  </w:style>
  <w:style w:type="character" w:customStyle="1" w:styleId="normaltextrun">
    <w:name w:val="normaltextrun"/>
    <w:basedOn w:val="DefaultParagraphFont"/>
    <w:rsid w:val="00D82AF8"/>
  </w:style>
  <w:style w:type="character" w:customStyle="1" w:styleId="eop">
    <w:name w:val="eop"/>
    <w:basedOn w:val="DefaultParagraphFont"/>
    <w:rsid w:val="00D82AF8"/>
  </w:style>
  <w:style w:type="paragraph" w:customStyle="1" w:styleId="Wordlist">
    <w:name w:val="Word list"/>
    <w:basedOn w:val="Normal"/>
    <w:qFormat/>
    <w:rsid w:val="00A31869"/>
    <w:pPr>
      <w:spacing w:before="600"/>
      <w:outlineLvl w:val="2"/>
    </w:pPr>
    <w:rPr>
      <w:b/>
      <w:color w:val="6B2976"/>
    </w:rPr>
  </w:style>
  <w:style w:type="character" w:customStyle="1" w:styleId="Statstyle">
    <w:name w:val="Stat style"/>
    <w:basedOn w:val="DefaultParagraphFont"/>
    <w:uiPriority w:val="1"/>
    <w:qFormat/>
    <w:rsid w:val="00A31869"/>
    <w:rPr>
      <w:rFonts w:ascii="Arial" w:hAnsi="Arial"/>
      <w:b/>
      <w:color w:val="000000" w:themeColor="text1"/>
      <w:position w:val="-2"/>
      <w:sz w:val="36"/>
    </w:rPr>
  </w:style>
  <w:style w:type="character" w:customStyle="1" w:styleId="Strong2">
    <w:name w:val="Strong_2"/>
    <w:basedOn w:val="IntenseEmphasis1"/>
    <w:uiPriority w:val="1"/>
    <w:qFormat/>
    <w:rsid w:val="00A31869"/>
    <w:rPr>
      <w:rFonts w:ascii="Arial" w:hAnsi="Arial"/>
      <w:b/>
      <w:color w:val="000000" w:themeColor="text1"/>
      <w:sz w:val="28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7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9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7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1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understanding/families-and-carers/early-childhood-approach-children-younger-9/quality-support-children" TargetMode="External"/><Relationship Id="rId13" Type="http://schemas.openxmlformats.org/officeDocument/2006/relationships/hyperlink" Target="http://www.accesshub.gov.au/about-the-nr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commission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commission.gov.au/rules-and-standards/behaviour-support-and-restrictive-practices/behaviour-support-resourc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commission.gov.au/rules-and-standards/quality-practice/quality-supports-children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6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good support looks like for children in the NDIS</vt:lpstr>
    </vt:vector>
  </TitlesOfParts>
  <Company>Hewlett-Packard</Company>
  <LinksUpToDate>false</LinksUpToDate>
  <CharactersWithSpaces>114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good support looks like for children in the NDIS</dc:title>
  <dc:subject/>
  <dc:creator>National Disability Insurance Agency</dc:creator>
  <cp:keywords/>
  <dc:description/>
  <cp:lastModifiedBy>Stephen Preston</cp:lastModifiedBy>
  <cp:revision>17</cp:revision>
  <cp:lastPrinted>2019-09-17T06:26:00Z</cp:lastPrinted>
  <dcterms:created xsi:type="dcterms:W3CDTF">2025-05-21T04:42:00Z</dcterms:created>
  <dcterms:modified xsi:type="dcterms:W3CDTF">2025-05-29T21:17:00Z</dcterms:modified>
</cp:coreProperties>
</file>